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2E0F6" w14:textId="77777777" w:rsidR="0091475E" w:rsidRPr="00807B07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807B07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807B07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807B07">
        <w:rPr>
          <w:rFonts w:cs="Times New Roman"/>
          <w:sz w:val="32"/>
          <w:szCs w:val="28"/>
        </w:rPr>
        <w:t>Műszaki Informatikai Kar</w:t>
      </w:r>
    </w:p>
    <w:p w14:paraId="5F386480" w14:textId="45A1C388" w:rsidR="0091475E" w:rsidRPr="00807B07" w:rsidRDefault="005044AB" w:rsidP="00E83FB4">
      <w:pPr>
        <w:spacing w:after="1600"/>
        <w:ind w:firstLine="0"/>
        <w:jc w:val="center"/>
        <w:rPr>
          <w:rFonts w:cs="Times New Roman"/>
          <w:sz w:val="32"/>
          <w:szCs w:val="28"/>
        </w:rPr>
      </w:pPr>
      <w:r w:rsidRPr="00807B07">
        <w:rPr>
          <w:rFonts w:cs="Times New Roman"/>
          <w:sz w:val="32"/>
          <w:szCs w:val="28"/>
        </w:rPr>
        <w:t>Mérnökinformatikus BSc</w:t>
      </w:r>
    </w:p>
    <w:p w14:paraId="11745E24" w14:textId="4EFEB65D" w:rsidR="0091475E" w:rsidRPr="00807B07" w:rsidRDefault="005044AB" w:rsidP="00E83FB4">
      <w:pPr>
        <w:spacing w:after="1000"/>
        <w:ind w:firstLine="0"/>
        <w:jc w:val="center"/>
        <w:rPr>
          <w:rFonts w:cs="Times New Roman"/>
          <w:sz w:val="32"/>
          <w:szCs w:val="28"/>
        </w:rPr>
      </w:pPr>
      <w:r w:rsidRPr="00807B07">
        <w:rPr>
          <w:rFonts w:cs="Times New Roman"/>
          <w:b/>
          <w:sz w:val="52"/>
          <w:szCs w:val="48"/>
        </w:rPr>
        <w:t>Projekt labor</w:t>
      </w:r>
      <w:r w:rsidR="007D1BF8">
        <w:rPr>
          <w:rFonts w:cs="Times New Roman"/>
          <w:b/>
          <w:sz w:val="52"/>
          <w:szCs w:val="48"/>
        </w:rPr>
        <w:t xml:space="preserve"> </w:t>
      </w:r>
      <w:r w:rsidR="0014298A">
        <w:rPr>
          <w:rFonts w:cs="Times New Roman"/>
          <w:b/>
          <w:sz w:val="52"/>
          <w:szCs w:val="48"/>
        </w:rPr>
        <w:t>első</w:t>
      </w:r>
      <w:r w:rsidRPr="00807B07">
        <w:rPr>
          <w:rFonts w:cs="Times New Roman"/>
          <w:b/>
          <w:sz w:val="52"/>
          <w:szCs w:val="48"/>
        </w:rPr>
        <w:t xml:space="preserve"> beszámoló</w:t>
      </w:r>
    </w:p>
    <w:p w14:paraId="384C442D" w14:textId="55BB4BD9" w:rsidR="0091475E" w:rsidRPr="00807B07" w:rsidRDefault="005044AB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</w:rPr>
      </w:pPr>
      <w:r w:rsidRPr="00807B07">
        <w:rPr>
          <w:rFonts w:cs="Times New Roman"/>
          <w:b/>
          <w:sz w:val="36"/>
          <w:szCs w:val="32"/>
        </w:rPr>
        <w:t>Csomagszállító, önvezető autó megvalósítása Webots szimulációs környezetben</w:t>
      </w:r>
    </w:p>
    <w:p w14:paraId="60E0358F" w14:textId="73447EF5" w:rsidR="0091475E" w:rsidRPr="00807B07" w:rsidRDefault="005044AB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</w:rPr>
      </w:pPr>
      <w:r w:rsidRPr="00807B07">
        <w:rPr>
          <w:rFonts w:cs="Times New Roman"/>
          <w:b/>
          <w:sz w:val="36"/>
          <w:szCs w:val="32"/>
        </w:rPr>
        <w:t>Karácsony Máté, Szász Áron Zsigmond, Wéninger Zalán Tibor</w:t>
      </w:r>
    </w:p>
    <w:p w14:paraId="2EEEE395" w14:textId="74364E09" w:rsidR="00037D0C" w:rsidRPr="00807B07" w:rsidRDefault="00037D0C" w:rsidP="00E83FB4">
      <w:pPr>
        <w:ind w:firstLine="0"/>
        <w:jc w:val="center"/>
        <w:rPr>
          <w:rFonts w:cs="Times New Roman"/>
          <w:sz w:val="32"/>
          <w:szCs w:val="28"/>
        </w:rPr>
      </w:pPr>
      <w:r w:rsidRPr="00807B07">
        <w:rPr>
          <w:rFonts w:cs="Times New Roman"/>
          <w:sz w:val="32"/>
          <w:szCs w:val="28"/>
        </w:rPr>
        <w:t xml:space="preserve">Konzulens: </w:t>
      </w:r>
      <w:r w:rsidR="005044AB" w:rsidRPr="00807B07">
        <w:rPr>
          <w:rFonts w:cs="Times New Roman"/>
          <w:sz w:val="32"/>
          <w:szCs w:val="28"/>
        </w:rPr>
        <w:t>Dr. Magyar Attila</w:t>
      </w:r>
    </w:p>
    <w:p w14:paraId="1D9D9B4E" w14:textId="70A4C716" w:rsidR="00791D1B" w:rsidRPr="00807B07" w:rsidRDefault="005044AB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807B07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807B07">
        <w:rPr>
          <w:rFonts w:cs="Times New Roman"/>
          <w:sz w:val="32"/>
          <w:szCs w:val="28"/>
        </w:rPr>
        <w:t>2025.</w:t>
      </w:r>
    </w:p>
    <w:p w14:paraId="425BC073" w14:textId="77777777" w:rsidR="00EC7547" w:rsidRPr="001B38F9" w:rsidRDefault="00572DF2" w:rsidP="00674F6E">
      <w:pPr>
        <w:pStyle w:val="Cm"/>
      </w:pPr>
      <w:r w:rsidRPr="001B38F9">
        <w:lastRenderedPageBreak/>
        <w:t>Témakiírás</w:t>
      </w:r>
    </w:p>
    <w:p w14:paraId="3F5B3E91" w14:textId="3C06237E" w:rsidR="00572DF2" w:rsidRDefault="001B38F9" w:rsidP="00821EAE">
      <w:pPr>
        <w:spacing w:after="360"/>
        <w:ind w:firstLine="0"/>
        <w:rPr>
          <w:rFonts w:cs="Times New Roman"/>
          <w:sz w:val="28"/>
          <w:szCs w:val="28"/>
        </w:rPr>
      </w:pPr>
      <w:r w:rsidRPr="001B38F9">
        <w:rPr>
          <w:rFonts w:cs="Times New Roman"/>
          <w:sz w:val="28"/>
          <w:szCs w:val="28"/>
        </w:rPr>
        <w:t>A cél különböző útvonaltervező és lokalizációs algoritmusok megvalósítása Matlab-ban vagy Python-ban, a mobil robotikához kapcsolódó eszköztárak/könyvtárak felhasználásával. A szimulációs környezet a Webots, vagy a CoppeliaSim, egy ingyenes 3D szimulációs környezet. A fizikai világot (robot, ütközés, környezet, szenzorok, aktuátorok stb.) a szimulációs környezet adja, az irányítási és útvonaltervezési, lokalizációs algoritmusok pedig a programozási környezetben fut.</w:t>
      </w:r>
    </w:p>
    <w:p w14:paraId="5AD2A3FB" w14:textId="1025C087" w:rsidR="00685272" w:rsidRDefault="00685272" w:rsidP="00685272">
      <w:pPr>
        <w:spacing w:after="360" w:line="240" w:lineRule="auto"/>
        <w:ind w:firstLine="0"/>
        <w:jc w:val="center"/>
        <w:rPr>
          <w:rFonts w:cs="Times New Roman"/>
          <w:b/>
          <w:bCs/>
          <w:sz w:val="28"/>
          <w:szCs w:val="28"/>
        </w:rPr>
      </w:pPr>
      <w:bookmarkStart w:id="0" w:name="_Hlk211521898"/>
      <w:r w:rsidRPr="00685272">
        <w:rPr>
          <w:rFonts w:cs="Times New Roman"/>
          <w:b/>
          <w:bCs/>
          <w:sz w:val="28"/>
          <w:szCs w:val="28"/>
        </w:rPr>
        <w:t>Cél</w:t>
      </w:r>
    </w:p>
    <w:bookmarkEnd w:id="0"/>
    <w:p w14:paraId="75711FCE" w14:textId="6B4798F4" w:rsidR="00685272" w:rsidRPr="00685272" w:rsidRDefault="00C16714" w:rsidP="0014298A">
      <w:pPr>
        <w:spacing w:after="360"/>
        <w:ind w:firstLine="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 projekt célja e</w:t>
      </w:r>
      <w:r w:rsidR="00685272" w:rsidRPr="00685272">
        <w:rPr>
          <w:rFonts w:cs="Times New Roman"/>
          <w:sz w:val="28"/>
          <w:szCs w:val="28"/>
        </w:rPr>
        <w:t xml:space="preserve">gy Webots szimulációs környezetben futó, </w:t>
      </w:r>
      <w:r w:rsidR="006B7FFB">
        <w:rPr>
          <w:rFonts w:cs="Times New Roman"/>
          <w:sz w:val="28"/>
          <w:szCs w:val="28"/>
        </w:rPr>
        <w:t xml:space="preserve">önvezető </w:t>
      </w:r>
      <w:r w:rsidR="00685272" w:rsidRPr="00685272">
        <w:rPr>
          <w:rFonts w:cs="Times New Roman"/>
          <w:sz w:val="28"/>
          <w:szCs w:val="28"/>
        </w:rPr>
        <w:t>csomagszállító jármű teljes megvalósítása: útvonaltervezés (A*), környezetkészítés JOSM módszerrel, járművezérlés controllerrel</w:t>
      </w:r>
      <w:r w:rsidR="006B7FFB">
        <w:rPr>
          <w:rFonts w:cs="Times New Roman"/>
          <w:sz w:val="28"/>
          <w:szCs w:val="28"/>
        </w:rPr>
        <w:t xml:space="preserve"> és szenzorokkal,</w:t>
      </w:r>
      <w:r w:rsidR="00685272" w:rsidRPr="00685272"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</w:rPr>
        <w:t>valamint</w:t>
      </w:r>
      <w:r w:rsidR="00685272" w:rsidRPr="00685272">
        <w:rPr>
          <w:rFonts w:cs="Times New Roman"/>
          <w:sz w:val="28"/>
          <w:szCs w:val="28"/>
        </w:rPr>
        <w:t xml:space="preserve"> supervisor alapú csomagkezeléssel.</w:t>
      </w:r>
    </w:p>
    <w:p w14:paraId="0D66B470" w14:textId="7EFC7F9A" w:rsidR="0014298A" w:rsidRDefault="0014298A" w:rsidP="0014298A">
      <w:pPr>
        <w:spacing w:after="360" w:line="240" w:lineRule="auto"/>
        <w:ind w:firstLine="0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Megvalósított feladatok az első beszámolóra</w:t>
      </w:r>
    </w:p>
    <w:p w14:paraId="6BAE6C5B" w14:textId="60E395CC" w:rsidR="00685272" w:rsidRDefault="005329FA" w:rsidP="00B850F5">
      <w:pPr>
        <w:spacing w:after="360"/>
        <w:ind w:firstLine="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z első beszámolóra a csapat megvalósította az A* algoritmus előkészítését az útvonaltervezéshez, a kezdetleges Webots környezetet kialakítását, a jármű kézi vezérlését és a csomagok kezelését.</w:t>
      </w:r>
    </w:p>
    <w:p w14:paraId="2BC4527D" w14:textId="63CA35A7" w:rsidR="00453F9A" w:rsidRDefault="00453F9A" w:rsidP="00453F9A">
      <w:pPr>
        <w:spacing w:after="360" w:line="240" w:lineRule="auto"/>
        <w:ind w:firstLine="0"/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Csapattagok hozzájárulása a projekthez</w:t>
      </w:r>
    </w:p>
    <w:p w14:paraId="5C7CC605" w14:textId="72312558" w:rsidR="00453F9A" w:rsidRDefault="00453F9A" w:rsidP="00453F9A">
      <w:pPr>
        <w:spacing w:after="360"/>
        <w:ind w:firstLine="0"/>
        <w:jc w:val="left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Karácsony Máté: Csomagok és jármű kezelése</w:t>
      </w:r>
      <w:r>
        <w:rPr>
          <w:rFonts w:cs="Times New Roman"/>
          <w:sz w:val="28"/>
          <w:szCs w:val="28"/>
        </w:rPr>
        <w:br/>
        <w:t>Szász Áron: A* útkereső algoritmus és vizualizálás</w:t>
      </w:r>
      <w:r>
        <w:rPr>
          <w:rFonts w:cs="Times New Roman"/>
          <w:sz w:val="28"/>
          <w:szCs w:val="28"/>
        </w:rPr>
        <w:br/>
        <w:t>Wéninger Zalán: Webots szimulációs környezet</w:t>
      </w:r>
    </w:p>
    <w:p w14:paraId="0BBC5AD6" w14:textId="77777777" w:rsidR="0014298A" w:rsidRPr="00632D14" w:rsidRDefault="0014298A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304C59">
      <w:pPr>
        <w:pageBreakBefore/>
        <w:spacing w:before="720" w:after="480"/>
        <w:ind w:firstLine="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1" w:name="_Toc68948682"/>
    </w:p>
    <w:bookmarkEnd w:id="1" w:displacedByCustomXml="next"/>
    <w:sdt>
      <w:sdtPr>
        <w:rPr>
          <w:rFonts w:ascii="Times New Roman" w:eastAsiaTheme="minorHAnsi" w:hAnsi="Times New Roman" w:cstheme="minorBidi"/>
          <w:b/>
          <w:bCs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rFonts w:cstheme="minorHAnsi"/>
        </w:rPr>
      </w:sdtEndPr>
      <w:sdtContent>
        <w:p w14:paraId="0AD553C3" w14:textId="77777777" w:rsidR="00674F6E" w:rsidRPr="00CE14A2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r w:rsidRPr="00CE14A2">
            <w:rPr>
              <w:rStyle w:val="Title1Char"/>
              <w:color w:val="auto"/>
            </w:rPr>
            <w:t>Tartalomjegyzék</w:t>
          </w:r>
        </w:p>
        <w:p w14:paraId="578C2401" w14:textId="66E35F28" w:rsidR="00E15258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r w:rsidRPr="00CE14A2">
            <w:fldChar w:fldCharType="begin"/>
          </w:r>
          <w:r w:rsidRPr="00CE14A2">
            <w:instrText xml:space="preserve"> TOC \o "1-3" \h \z \u </w:instrText>
          </w:r>
          <w:r w:rsidRPr="00CE14A2">
            <w:fldChar w:fldCharType="separate"/>
          </w:r>
          <w:hyperlink w:anchor="_Toc211525758" w:history="1">
            <w:r w:rsidR="00E15258" w:rsidRPr="00072AD2">
              <w:rPr>
                <w:rStyle w:val="Hiperhivatkozs"/>
                <w:noProof/>
              </w:rPr>
              <w:t>1.</w:t>
            </w:r>
            <w:r w:rsidR="00E15258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="00E15258" w:rsidRPr="00072AD2">
              <w:rPr>
                <w:rStyle w:val="Hiperhivatkozs"/>
                <w:noProof/>
              </w:rPr>
              <w:t>A* útkereső algoritmus és vizualizálása</w:t>
            </w:r>
            <w:r w:rsidR="00E15258">
              <w:rPr>
                <w:noProof/>
                <w:webHidden/>
              </w:rPr>
              <w:tab/>
            </w:r>
            <w:r w:rsidR="00E15258">
              <w:rPr>
                <w:noProof/>
                <w:webHidden/>
              </w:rPr>
              <w:fldChar w:fldCharType="begin"/>
            </w:r>
            <w:r w:rsidR="00E15258">
              <w:rPr>
                <w:noProof/>
                <w:webHidden/>
              </w:rPr>
              <w:instrText xml:space="preserve"> PAGEREF _Toc211525758 \h </w:instrText>
            </w:r>
            <w:r w:rsidR="00E15258">
              <w:rPr>
                <w:noProof/>
                <w:webHidden/>
              </w:rPr>
            </w:r>
            <w:r w:rsidR="00E15258">
              <w:rPr>
                <w:noProof/>
                <w:webHidden/>
              </w:rPr>
              <w:fldChar w:fldCharType="separate"/>
            </w:r>
            <w:r w:rsidR="00E15258">
              <w:rPr>
                <w:noProof/>
                <w:webHidden/>
              </w:rPr>
              <w:t>4</w:t>
            </w:r>
            <w:r w:rsidR="00E15258">
              <w:rPr>
                <w:noProof/>
                <w:webHidden/>
              </w:rPr>
              <w:fldChar w:fldCharType="end"/>
            </w:r>
          </w:hyperlink>
        </w:p>
        <w:p w14:paraId="364E0E35" w14:textId="46B71A23" w:rsidR="00E15258" w:rsidRDefault="00E15258">
          <w:pPr>
            <w:pStyle w:val="TJ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59" w:history="1">
            <w:r w:rsidRPr="00072AD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Útkereső algoritmus megvalós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3EAE8" w14:textId="39852368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60" w:history="1">
            <w:r w:rsidRPr="00072AD2">
              <w:rPr>
                <w:rStyle w:val="Hiperhivatkozs"/>
                <w:rFonts w:ascii="Arial" w:hAnsi="Arial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Gridmap (négyzetháló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7B673" w14:textId="3CEE0378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61" w:history="1">
            <w:r w:rsidRPr="00072AD2">
              <w:rPr>
                <w:rStyle w:val="Hiperhivatkozs"/>
                <w:rFonts w:ascii="Arial" w:hAnsi="Arial"/>
                <w:noProof/>
              </w:rPr>
              <w:t>1.1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Utak, út szegmensek használata, mint állap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F3077" w14:textId="56CC5B90" w:rsidR="00E15258" w:rsidRDefault="00E15258">
          <w:pPr>
            <w:pStyle w:val="TJ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62" w:history="1">
            <w:r w:rsidRPr="00072AD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Fejlesztési tapasztalatok és megvalósít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34B80" w14:textId="7DA211CD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63" w:history="1">
            <w:r w:rsidRPr="00072AD2">
              <w:rPr>
                <w:rStyle w:val="Hiperhivatkozs"/>
                <w:rFonts w:ascii="Arial" w:hAnsi="Arial"/>
                <w:noProof/>
              </w:rPr>
              <w:t>1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Program grafikus megvalós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45A85" w14:textId="71E866CC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64" w:history="1">
            <w:r w:rsidRPr="00072AD2">
              <w:rPr>
                <w:rStyle w:val="Hiperhivatkozs"/>
                <w:rFonts w:ascii="Arial" w:hAnsi="Arial"/>
                <w:noProof/>
              </w:rPr>
              <w:t>1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Tapasztalat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1852B" w14:textId="0D9897D0" w:rsidR="00E15258" w:rsidRDefault="00E1525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65" w:history="1">
            <w:r w:rsidRPr="00072AD2">
              <w:rPr>
                <w:rStyle w:val="Hiperhivatkozs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Webots szimulációs körny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EAF31" w14:textId="7908F2D2" w:rsidR="00E15258" w:rsidRDefault="00E15258">
          <w:pPr>
            <w:pStyle w:val="TJ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67" w:history="1">
            <w:r w:rsidRPr="00072AD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Úthálózat megvalósításának módszer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3CC34" w14:textId="4415158A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68" w:history="1">
            <w:r w:rsidRPr="00072AD2">
              <w:rPr>
                <w:rStyle w:val="Hiperhivatkozs"/>
                <w:rFonts w:ascii="Arial" w:hAnsi="Arial"/>
                <w:noProof/>
              </w:rPr>
              <w:t>2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Manuális útépí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DEC30" w14:textId="1F7E9562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69" w:history="1">
            <w:r w:rsidRPr="00072AD2">
              <w:rPr>
                <w:rStyle w:val="Hiperhivatkozs"/>
                <w:rFonts w:ascii="Arial" w:hAnsi="Arial"/>
                <w:noProof/>
              </w:rPr>
              <w:t>2.1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Valódi városrészlet beimportál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ACCAB" w14:textId="60072EB1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70" w:history="1">
            <w:r w:rsidRPr="00072AD2">
              <w:rPr>
                <w:rStyle w:val="Hiperhivatkozs"/>
                <w:rFonts w:ascii="Arial" w:hAnsi="Arial"/>
                <w:noProof/>
              </w:rPr>
              <w:t>2.1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Rajz készítése JOSM-ban, majd importál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AB73B" w14:textId="582A52DE" w:rsidR="00E15258" w:rsidRDefault="00E15258">
          <w:pPr>
            <w:pStyle w:val="TJ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71" w:history="1">
            <w:r w:rsidRPr="00072AD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Úthálózat megvalós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416B2" w14:textId="7832DF6D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72" w:history="1">
            <w:r w:rsidRPr="00072AD2">
              <w:rPr>
                <w:rStyle w:val="Hiperhivatkozs"/>
                <w:rFonts w:ascii="Arial" w:hAnsi="Arial"/>
                <w:noProof/>
              </w:rPr>
              <w:t>2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Ismerkedés a JOSM program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77058" w14:textId="1C9E5DE6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73" w:history="1">
            <w:r w:rsidRPr="00072AD2">
              <w:rPr>
                <w:rStyle w:val="Hiperhivatkozs"/>
                <w:rFonts w:ascii="Arial" w:hAnsi="Arial"/>
                <w:noProof/>
              </w:rPr>
              <w:t>2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Úthálózat szerkezetének megrajzol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DDD52" w14:textId="427B7E1A" w:rsidR="00E15258" w:rsidRDefault="00E1525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74" w:history="1">
            <w:r w:rsidRPr="00072AD2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Csomagok és jármű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08EA5" w14:textId="4F29B72F" w:rsidR="00E15258" w:rsidRDefault="00E15258">
          <w:pPr>
            <w:pStyle w:val="TJ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75" w:history="1">
            <w:r w:rsidRPr="00072AD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Protók áttekin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D3371" w14:textId="61E3E844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76" w:history="1">
            <w:r w:rsidRPr="00072AD2">
              <w:rPr>
                <w:rStyle w:val="Hiperhivatkozs"/>
                <w:rFonts w:ascii="Arial" w:hAnsi="Arial"/>
                <w:noProof/>
              </w:rPr>
              <w:t>3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Általános áttekin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B7EA4" w14:textId="14FEA71E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77" w:history="1">
            <w:r w:rsidRPr="00072AD2">
              <w:rPr>
                <w:rStyle w:val="Hiperhivatkozs"/>
                <w:rFonts w:ascii="Arial" w:hAnsi="Arial"/>
                <w:noProof/>
              </w:rPr>
              <w:t>3.1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A projektben használt prot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65EE1" w14:textId="16B45E83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78" w:history="1">
            <w:r w:rsidRPr="00072AD2">
              <w:rPr>
                <w:rStyle w:val="Hiperhivatkozs"/>
                <w:rFonts w:ascii="Arial" w:hAnsi="Arial"/>
                <w:noProof/>
              </w:rPr>
              <w:t>3.1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Tesla Model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969B" w14:textId="62A0BF23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79" w:history="1">
            <w:r w:rsidRPr="00072AD2">
              <w:rPr>
                <w:rStyle w:val="Hiperhivatkozs"/>
                <w:rFonts w:ascii="Arial" w:hAnsi="Arial"/>
                <w:noProof/>
              </w:rPr>
              <w:t>3.1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DeliveryMarker (Saját protó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8B356" w14:textId="41F3206D" w:rsidR="00E15258" w:rsidRDefault="00E15258">
          <w:pPr>
            <w:pStyle w:val="TJ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80" w:history="1">
            <w:r w:rsidRPr="00072AD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Controllerek áttekin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4F42F" w14:textId="6FA613D3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81" w:history="1">
            <w:r w:rsidRPr="00072AD2">
              <w:rPr>
                <w:rStyle w:val="Hiperhivatkozs"/>
                <w:rFonts w:ascii="Arial" w:hAnsi="Arial"/>
                <w:noProof/>
              </w:rPr>
              <w:t>3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Általános áttekin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8985A" w14:textId="08941EBA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82" w:history="1">
            <w:r w:rsidRPr="00072AD2">
              <w:rPr>
                <w:rStyle w:val="Hiperhivatkozs"/>
                <w:rFonts w:ascii="Arial" w:hAnsi="Arial"/>
                <w:noProof/>
              </w:rPr>
              <w:t>3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A Teslát vezérlő control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97009" w14:textId="79629842" w:rsidR="00E15258" w:rsidRDefault="00E15258">
          <w:pPr>
            <w:pStyle w:val="TJ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83" w:history="1">
            <w:r w:rsidRPr="00072AD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Supervisorok áttekin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C0414" w14:textId="5770D2CE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84" w:history="1">
            <w:r w:rsidRPr="00072AD2">
              <w:rPr>
                <w:rStyle w:val="Hiperhivatkozs"/>
                <w:rFonts w:ascii="Arial" w:hAnsi="Arial"/>
                <w:noProof/>
              </w:rPr>
              <w:t>3.3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Supervisor vs. Control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54D8F" w14:textId="1B97EEC0" w:rsidR="00E15258" w:rsidRDefault="00E152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85" w:history="1">
            <w:r w:rsidRPr="00072AD2">
              <w:rPr>
                <w:rStyle w:val="Hiperhivatkozs"/>
                <w:rFonts w:ascii="Arial" w:hAnsi="Arial"/>
                <w:noProof/>
              </w:rPr>
              <w:t>3.3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A csomagokkezelő supervi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D15B5" w14:textId="09C8A27A" w:rsidR="00E15258" w:rsidRDefault="00E15258">
          <w:pPr>
            <w:pStyle w:val="TJ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11525786" w:history="1">
            <w:r w:rsidRPr="00072AD2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072AD2">
              <w:rPr>
                <w:rStyle w:val="Hiperhivatkozs"/>
                <w:noProof/>
              </w:rPr>
              <w:t>Összefoglal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6895B" w14:textId="573E3951" w:rsidR="00842554" w:rsidRPr="00CE14A2" w:rsidRDefault="00E15258" w:rsidP="00A10DC1">
          <w:pPr>
            <w:pStyle w:val="TJ1"/>
            <w:rPr>
              <w:szCs w:val="22"/>
            </w:rPr>
          </w:pPr>
          <w:hyperlink w:anchor="_Toc211525787" w:history="1">
            <w:r w:rsidRPr="00072AD2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25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  <w:r w:rsidR="00674F6E" w:rsidRPr="00CE14A2">
            <w:rPr>
              <w:b w:val="0"/>
              <w:bCs w:val="0"/>
              <w:szCs w:val="22"/>
            </w:rPr>
            <w:fldChar w:fldCharType="end"/>
          </w:r>
        </w:p>
      </w:sdtContent>
    </w:sdt>
    <w:p w14:paraId="74C426A9" w14:textId="77777777" w:rsidR="00F25CCF" w:rsidRDefault="00F25CCF" w:rsidP="00F25CCF">
      <w:pPr>
        <w:pStyle w:val="Cmsor1"/>
        <w:pageBreakBefore/>
        <w:numPr>
          <w:ilvl w:val="0"/>
          <w:numId w:val="19"/>
        </w:numPr>
      </w:pPr>
      <w:bookmarkStart w:id="2" w:name="_Toc211525758"/>
      <w:r>
        <w:lastRenderedPageBreak/>
        <w:t>A* útkereső algoritmus és vizualizálása</w:t>
      </w:r>
      <w:bookmarkEnd w:id="2"/>
    </w:p>
    <w:p w14:paraId="240C13D0" w14:textId="77777777" w:rsidR="00F25CCF" w:rsidRDefault="00F25CCF" w:rsidP="00F25CCF">
      <w:pPr>
        <w:ind w:firstLine="0"/>
      </w:pPr>
      <w:r w:rsidRPr="00322384">
        <w:t>A projekt keretében egy A* útkereső algoritmus került implementálásra, melynek működése grafikusan is ábrázolásra került. A megvalósítás Python programozási nyelven, a Raylib grafikus könyvtár (Python-kötéssel) segítségével történt. A Python, mint magas szintű programozási nyelv, hatékony és gyors fejlesztést tett lehetővé.</w:t>
      </w:r>
    </w:p>
    <w:p w14:paraId="7E60D41F" w14:textId="77777777" w:rsidR="00F25CCF" w:rsidRDefault="00F25CCF" w:rsidP="00F25CCF">
      <w:pPr>
        <w:ind w:firstLine="0"/>
      </w:pPr>
      <w:r>
        <w:tab/>
      </w:r>
      <w:r w:rsidRPr="00EE0967">
        <w:t xml:space="preserve"> </w:t>
      </w:r>
      <w:r>
        <w:t xml:space="preserve"> </w:t>
      </w:r>
      <w:r w:rsidRPr="00322384">
        <w:t>A grafikus megjelenítéshez a Raylib könyvtár került felhasználásra. A Raylib egy nyílt forráskódú, eredetileg C nyelven írt könyvtár, amely Python-kötéssel is rendelkezik, és alkalmas 2D, valamint 3D-s alkalmazások és játékok fejlesztésére. Előnye, hogy számos beépített funkcióval rendelkezik, ugyanakkor teret enged az egyedi megoldások implementálásának is. Más játékmotoroktól eltérően nem rendelkezik grafikus szerkesztőfelülettel, így a teljes fejlesztési folyamat a kódban zajlik.</w:t>
      </w:r>
    </w:p>
    <w:p w14:paraId="63B6A6FD" w14:textId="77777777" w:rsidR="00F25CCF" w:rsidRDefault="00F25CCF" w:rsidP="00F25CCF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765D1E79" wp14:editId="6D670383">
            <wp:extent cx="1882800" cy="1882800"/>
            <wp:effectExtent l="0" t="0" r="3175" b="3175"/>
            <wp:docPr id="822491418" name="Kép 1" descr="A képen képernyőkép, Téglalap, tervezés, Betűtípu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491418" name="Kép 1" descr="A képen képernyőkép, Téglalap, tervezés, Betűtípus látható&#10;&#10;Előfordulhat, hogy az AI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800" cy="18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13051" w14:textId="77777777" w:rsidR="00F25CCF" w:rsidRPr="004903EF" w:rsidRDefault="00F25CCF" w:rsidP="00F25CCF">
      <w:pPr>
        <w:spacing w:after="200"/>
        <w:ind w:firstLine="0"/>
        <w:jc w:val="center"/>
        <w:rPr>
          <w:i/>
          <w:iCs/>
        </w:rPr>
      </w:pPr>
      <w:r w:rsidRPr="004903EF">
        <w:rPr>
          <w:i/>
          <w:iCs/>
        </w:rPr>
        <w:t>1.</w:t>
      </w:r>
      <w:r>
        <w:rPr>
          <w:i/>
          <w:iCs/>
        </w:rPr>
        <w:t xml:space="preserve"> </w:t>
      </w:r>
      <w:r w:rsidRPr="004903EF">
        <w:rPr>
          <w:i/>
          <w:iCs/>
        </w:rPr>
        <w:t>ábra: Raylib python verziójának a logója</w:t>
      </w:r>
    </w:p>
    <w:p w14:paraId="07178FA9" w14:textId="77777777" w:rsidR="00F25CCF" w:rsidRPr="003101D0" w:rsidRDefault="00F25CCF" w:rsidP="00F25CCF">
      <w:pPr>
        <w:pStyle w:val="Cmsor2"/>
      </w:pPr>
      <w:bookmarkStart w:id="3" w:name="_Toc211525759"/>
      <w:r>
        <w:t>Útkereső algoritmus megvalósítása</w:t>
      </w:r>
      <w:bookmarkEnd w:id="3"/>
    </w:p>
    <w:p w14:paraId="2DEF002A" w14:textId="77777777" w:rsidR="00F25CCF" w:rsidRDefault="00F25CCF" w:rsidP="00F25CC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Pr="00DF0B02">
        <w:rPr>
          <w:rFonts w:cs="Times New Roman"/>
          <w:szCs w:val="24"/>
        </w:rPr>
        <w:t>Az útvonaltervezési feladathoz az A* algoritmus került kiválasztásra. Az A* egy széles körben alkalmazott gráf- és útvonalkereső algoritmus, amelyet többek között a játékfejlesztés, a robotika és a navigációs rendszerek területén is használnak.</w:t>
      </w:r>
    </w:p>
    <w:p w14:paraId="44E626D2" w14:textId="77777777" w:rsidR="00F25CCF" w:rsidRDefault="00F25CCF" w:rsidP="00F25CCF">
      <w:pPr>
        <w:ind w:firstLine="709"/>
        <w:rPr>
          <w:rFonts w:cs="Times New Roman"/>
          <w:szCs w:val="24"/>
        </w:rPr>
      </w:pPr>
      <w:r w:rsidRPr="00DF0B02">
        <w:rPr>
          <w:rFonts w:cs="Times New Roman"/>
          <w:szCs w:val="24"/>
        </w:rPr>
        <w:t>Az A* egy informált keresési algoritmus, amely a legrövidebb, illetve legkisebb költségű útvonal meghatározásához az útvonalköltségeket és egy heurisztikus becslést használ. Az algoritmus minden egyes csomóponthoz (állapothoz) egy költségértéket (súlyt) rendel a következő képlet alapján:</w:t>
      </w:r>
    </w:p>
    <w:p w14:paraId="4C6C1EC7" w14:textId="77777777" w:rsidR="00F25CCF" w:rsidRDefault="00F25CCF" w:rsidP="00F25CCF">
      <w:pPr>
        <w:ind w:firstLine="0"/>
        <w:jc w:val="center"/>
        <w:rPr>
          <w:rFonts w:cs="Times New Roman"/>
          <w:b/>
          <w:bCs/>
          <w:i/>
          <w:iCs/>
          <w:szCs w:val="24"/>
        </w:rPr>
      </w:pPr>
      <w:r w:rsidRPr="00AD5759">
        <w:rPr>
          <w:rFonts w:cs="Times New Roman"/>
          <w:b/>
          <w:bCs/>
          <w:i/>
          <w:iCs/>
          <w:szCs w:val="24"/>
        </w:rPr>
        <w:t>f(n)= g(n) + h(n)</w:t>
      </w:r>
    </w:p>
    <w:p w14:paraId="6AE5A5FC" w14:textId="77777777" w:rsidR="00F25CCF" w:rsidRDefault="00F25CCF" w:rsidP="00F25CCF">
      <w:pPr>
        <w:ind w:firstLine="709"/>
        <w:rPr>
          <w:rFonts w:cs="Times New Roman"/>
          <w:szCs w:val="24"/>
        </w:rPr>
      </w:pPr>
      <w:r w:rsidRPr="00AD5759">
        <w:rPr>
          <w:rFonts w:cs="Times New Roman"/>
          <w:szCs w:val="24"/>
        </w:rPr>
        <w:t>ahol:</w:t>
      </w:r>
    </w:p>
    <w:p w14:paraId="071DB1C1" w14:textId="77777777" w:rsidR="00F25CCF" w:rsidRDefault="00F25CCF" w:rsidP="00F25CCF">
      <w:pPr>
        <w:pStyle w:val="Listaszerbekezds"/>
        <w:numPr>
          <w:ilvl w:val="0"/>
          <w:numId w:val="21"/>
        </w:numPr>
        <w:rPr>
          <w:rFonts w:cs="Times New Roman"/>
          <w:szCs w:val="24"/>
        </w:rPr>
      </w:pPr>
      <w:r w:rsidRPr="00DF0B02">
        <w:rPr>
          <w:rFonts w:cs="Times New Roman"/>
          <w:b/>
          <w:bCs/>
          <w:szCs w:val="24"/>
        </w:rPr>
        <w:lastRenderedPageBreak/>
        <w:t>g(n):</w:t>
      </w:r>
      <w:r w:rsidRPr="00DF0B02">
        <w:rPr>
          <w:rFonts w:cs="Times New Roman"/>
          <w:szCs w:val="24"/>
        </w:rPr>
        <w:t xml:space="preserve"> A kezdőponttól az aktuális csomópontig megtett út tényleges költsége.</w:t>
      </w:r>
    </w:p>
    <w:p w14:paraId="193900AC" w14:textId="77777777" w:rsidR="00F25CCF" w:rsidRPr="009A6A7C" w:rsidRDefault="00F25CCF" w:rsidP="00F25CCF">
      <w:pPr>
        <w:pStyle w:val="Listaszerbekezds"/>
        <w:numPr>
          <w:ilvl w:val="0"/>
          <w:numId w:val="21"/>
        </w:numPr>
        <w:rPr>
          <w:rFonts w:cs="Times New Roman"/>
          <w:szCs w:val="24"/>
        </w:rPr>
      </w:pPr>
      <w:r>
        <w:rPr>
          <w:rFonts w:cs="Times New Roman"/>
          <w:b/>
          <w:bCs/>
          <w:i/>
          <w:iCs/>
          <w:szCs w:val="24"/>
        </w:rPr>
        <w:t xml:space="preserve"> </w:t>
      </w:r>
      <w:r w:rsidRPr="009A6A7C">
        <w:rPr>
          <w:rFonts w:cs="Times New Roman"/>
          <w:b/>
          <w:bCs/>
          <w:szCs w:val="24"/>
        </w:rPr>
        <w:t>h(n):</w:t>
      </w:r>
      <w:r w:rsidRPr="009A6A7C">
        <w:rPr>
          <w:rFonts w:cs="Times New Roman"/>
          <w:szCs w:val="24"/>
        </w:rPr>
        <w:t xml:space="preserve"> Az aktuális csomóponttól a célpontig hátralévő út becsült költsége (heurisztika).</w:t>
      </w:r>
    </w:p>
    <w:p w14:paraId="3ADB8BDE" w14:textId="77777777" w:rsidR="00F25CCF" w:rsidRDefault="00F25CCF" w:rsidP="00F25CCF">
      <w:pPr>
        <w:pStyle w:val="Listaszerbekezds"/>
        <w:numPr>
          <w:ilvl w:val="0"/>
          <w:numId w:val="21"/>
        </w:numPr>
        <w:spacing w:after="240"/>
        <w:ind w:left="1775" w:hanging="357"/>
        <w:rPr>
          <w:rFonts w:cs="Times New Roman"/>
          <w:szCs w:val="24"/>
        </w:rPr>
      </w:pPr>
      <w:r w:rsidRPr="009A6A7C">
        <w:rPr>
          <w:rFonts w:cs="Times New Roman"/>
          <w:b/>
          <w:bCs/>
          <w:szCs w:val="24"/>
        </w:rPr>
        <w:t>f(n)</w:t>
      </w:r>
      <w:r w:rsidRPr="009A6A7C">
        <w:rPr>
          <w:rFonts w:cs="Times New Roman"/>
          <w:szCs w:val="24"/>
        </w:rPr>
        <w:t>: Az aktuális csomópont teljes becsült költsége.</w:t>
      </w:r>
    </w:p>
    <w:p w14:paraId="1391A522" w14:textId="77777777" w:rsidR="00F25CCF" w:rsidRDefault="00F25CCF" w:rsidP="00F25CCF">
      <w:pPr>
        <w:ind w:firstLine="709"/>
        <w:jc w:val="left"/>
        <w:rPr>
          <w:rFonts w:cs="Times New Roman"/>
          <w:szCs w:val="24"/>
        </w:rPr>
      </w:pPr>
      <w:r w:rsidRPr="009A6A7C">
        <w:rPr>
          <w:rFonts w:cs="Times New Roman"/>
          <w:szCs w:val="24"/>
        </w:rPr>
        <w:t>Az algoritmus minden lépésben azt a csomópontot terjeszti ki, amely a legalacsonyabb f(n) értékkel rendelkezik. A h(n) heurisztikus függvény a megoldandó problémától függ. Geometriai távolság becslésére gyakran használatos az Euklideszi-távolság</w:t>
      </w:r>
      <w:r>
        <w:rPr>
          <w:rFonts w:cs="Times New Roman"/>
          <w:szCs w:val="24"/>
        </w:rPr>
        <w:t>:</w:t>
      </w:r>
    </w:p>
    <w:p w14:paraId="5578C8E4" w14:textId="77777777" w:rsidR="00F25CCF" w:rsidRPr="009A6A7C" w:rsidRDefault="00F25CCF" w:rsidP="00F25CCF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p>
            </m:sSup>
          </m:e>
        </m:rad>
      </m:oMath>
    </w:p>
    <w:p w14:paraId="15BFADDE" w14:textId="77777777" w:rsidR="00F25CCF" w:rsidRDefault="00F25CCF" w:rsidP="00F25CC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Az algoritmus lépései a következők:</w:t>
      </w:r>
    </w:p>
    <w:p w14:paraId="757DEBB9" w14:textId="77777777" w:rsidR="00F25CCF" w:rsidRDefault="00F25CCF" w:rsidP="00F25CCF">
      <w:pPr>
        <w:pStyle w:val="Listaszerbekezds"/>
        <w:numPr>
          <w:ilvl w:val="0"/>
          <w:numId w:val="22"/>
        </w:numPr>
        <w:rPr>
          <w:rFonts w:cs="Times New Roman"/>
          <w:szCs w:val="24"/>
        </w:rPr>
      </w:pPr>
      <w:r w:rsidRPr="00666C65">
        <w:rPr>
          <w:rFonts w:cs="Times New Roman"/>
          <w:szCs w:val="24"/>
        </w:rPr>
        <w:t>A kezdő csomópont felvétele a nyílt listára (a potenciális következő lépések listája)</w:t>
      </w:r>
      <w:r>
        <w:rPr>
          <w:rFonts w:cs="Times New Roman"/>
          <w:szCs w:val="24"/>
        </w:rPr>
        <w:t>.</w:t>
      </w:r>
    </w:p>
    <w:p w14:paraId="7AC8FC62" w14:textId="77777777" w:rsidR="00F25CCF" w:rsidRDefault="00F25CCF" w:rsidP="00F25CCF">
      <w:pPr>
        <w:pStyle w:val="Listaszerbekezds"/>
        <w:numPr>
          <w:ilvl w:val="0"/>
          <w:numId w:val="22"/>
        </w:numPr>
        <w:rPr>
          <w:rFonts w:cs="Times New Roman"/>
          <w:szCs w:val="24"/>
        </w:rPr>
      </w:pPr>
      <w:r w:rsidRPr="00666C65">
        <w:rPr>
          <w:rFonts w:cs="Times New Roman"/>
          <w:szCs w:val="24"/>
        </w:rPr>
        <w:t xml:space="preserve">A nyílt listáról a legalacsonyabb </w:t>
      </w:r>
      <w:r w:rsidRPr="00666C65">
        <w:rPr>
          <w:rFonts w:cs="Times New Roman"/>
          <w:b/>
          <w:bCs/>
          <w:i/>
          <w:iCs/>
          <w:szCs w:val="24"/>
        </w:rPr>
        <w:t>f(n)</w:t>
      </w:r>
      <w:r w:rsidRPr="00666C65">
        <w:rPr>
          <w:rFonts w:cs="Times New Roman"/>
          <w:szCs w:val="24"/>
        </w:rPr>
        <w:t xml:space="preserve"> költségű csomópont kivétele és megvizsgálása.</w:t>
      </w:r>
    </w:p>
    <w:p w14:paraId="0B873643" w14:textId="77777777" w:rsidR="00F25CCF" w:rsidRDefault="00F25CCF" w:rsidP="00F25CCF">
      <w:pPr>
        <w:pStyle w:val="Listaszerbekezds"/>
        <w:numPr>
          <w:ilvl w:val="0"/>
          <w:numId w:val="22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Ha a vizsgált csomópont a cél, az algoritmus véget ér.</w:t>
      </w:r>
    </w:p>
    <w:p w14:paraId="5D396927" w14:textId="77777777" w:rsidR="00F25CCF" w:rsidRDefault="00F25CCF" w:rsidP="00F25CCF">
      <w:pPr>
        <w:pStyle w:val="Listaszerbekezds"/>
        <w:numPr>
          <w:ilvl w:val="0"/>
          <w:numId w:val="22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Ellenkező esetben a csomópont kiterjesztése és a szomszédos csomópontok vizsgálata.</w:t>
      </w:r>
    </w:p>
    <w:p w14:paraId="7E83DB93" w14:textId="77777777" w:rsidR="00F25CCF" w:rsidRDefault="00F25CCF" w:rsidP="00F25CCF">
      <w:pPr>
        <w:pStyle w:val="Listaszerbekezds"/>
        <w:numPr>
          <w:ilvl w:val="0"/>
          <w:numId w:val="22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 xml:space="preserve">Minden szomszédra kiszámításra kerülnek az </w:t>
      </w:r>
      <w:r w:rsidRPr="004021B9">
        <w:rPr>
          <w:rFonts w:cs="Times New Roman"/>
          <w:b/>
          <w:bCs/>
          <w:i/>
          <w:iCs/>
          <w:szCs w:val="24"/>
        </w:rPr>
        <w:t>f(n)</w:t>
      </w:r>
      <w:r w:rsidRPr="004021B9">
        <w:rPr>
          <w:rFonts w:cs="Times New Roman"/>
          <w:szCs w:val="24"/>
        </w:rPr>
        <w:t xml:space="preserve">, </w:t>
      </w:r>
      <w:r w:rsidRPr="004021B9">
        <w:rPr>
          <w:rFonts w:cs="Times New Roman"/>
          <w:b/>
          <w:bCs/>
          <w:i/>
          <w:iCs/>
          <w:szCs w:val="24"/>
        </w:rPr>
        <w:t>g(n)</w:t>
      </w:r>
      <w:r w:rsidRPr="004021B9">
        <w:rPr>
          <w:rFonts w:cs="Times New Roman"/>
          <w:szCs w:val="24"/>
        </w:rPr>
        <w:t xml:space="preserve"> és </w:t>
      </w:r>
      <w:r w:rsidRPr="004021B9">
        <w:rPr>
          <w:rFonts w:cs="Times New Roman"/>
          <w:b/>
          <w:bCs/>
          <w:i/>
          <w:iCs/>
          <w:szCs w:val="24"/>
        </w:rPr>
        <w:t>h(n)</w:t>
      </w:r>
      <w:r w:rsidRPr="004021B9">
        <w:rPr>
          <w:rFonts w:cs="Times New Roman"/>
          <w:szCs w:val="24"/>
        </w:rPr>
        <w:t xml:space="preserve"> értékek.</w:t>
      </w:r>
    </w:p>
    <w:p w14:paraId="238B9183" w14:textId="77777777" w:rsidR="00F25CCF" w:rsidRDefault="00F25CCF" w:rsidP="00F25CCF">
      <w:pPr>
        <w:pStyle w:val="Listaszerbekezds"/>
        <w:numPr>
          <w:ilvl w:val="0"/>
          <w:numId w:val="22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Ha egy már vizsgált szomszédos csomópont egy új útvonalon keresztül alacsonyabb költséggel érhető el, az értékei frissítésre kerülnek.</w:t>
      </w:r>
    </w:p>
    <w:p w14:paraId="3C5A12DA" w14:textId="77777777" w:rsidR="00F25CCF" w:rsidRDefault="00F25CCF" w:rsidP="00F25CCF">
      <w:pPr>
        <w:pStyle w:val="Listaszerbekezds"/>
        <w:numPr>
          <w:ilvl w:val="0"/>
          <w:numId w:val="22"/>
        </w:numPr>
        <w:spacing w:after="240"/>
        <w:ind w:left="1066" w:hanging="357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A folyamat a 2. lépéstől ismétlődik, amíg a cél elérésre nem kerül, vagy a nyílt lista kiürül.</w:t>
      </w:r>
    </w:p>
    <w:p w14:paraId="6691FAE0" w14:textId="77777777" w:rsidR="00F25CCF" w:rsidRDefault="00F25CCF" w:rsidP="00F25CCF">
      <w:pPr>
        <w:spacing w:after="240"/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Nyílt lista: Potenciális következő lépések listája/sora, aminek első eleme a legolcsóbb mind közül.</w:t>
      </w:r>
    </w:p>
    <w:p w14:paraId="095260BC" w14:textId="77777777" w:rsidR="00F25CCF" w:rsidRDefault="00F25CCF" w:rsidP="00F25CCF">
      <w:pPr>
        <w:ind w:firstLine="0"/>
        <w:jc w:val="center"/>
        <w:rPr>
          <w:rFonts w:cs="Times New Roman"/>
          <w:szCs w:val="24"/>
        </w:rPr>
      </w:pPr>
      <w:r w:rsidRPr="00FF27E1">
        <w:rPr>
          <w:rFonts w:cs="Times New Roman"/>
          <w:noProof/>
          <w:szCs w:val="24"/>
        </w:rPr>
        <w:lastRenderedPageBreak/>
        <w:drawing>
          <wp:inline distT="0" distB="0" distL="0" distR="0" wp14:anchorId="23FEA6A9" wp14:editId="7B4C74C9">
            <wp:extent cx="4930140" cy="3568742"/>
            <wp:effectExtent l="0" t="0" r="3810" b="0"/>
            <wp:docPr id="2078475477" name="Kép 1" descr="A képen szöveg, képernyőkép, Betűtípus, szoftver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475477" name="Kép 1" descr="A képen szöveg, képernyőkép, Betűtípus, szoftver látható&#10;&#10;Előfordulhat, hogy az AI által létrehozott tartalom helytelen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44016" cy="3578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5BB5A" w14:textId="77777777" w:rsidR="00F25CCF" w:rsidRPr="00FF27E1" w:rsidRDefault="00F25CCF" w:rsidP="00F25CCF">
      <w:pPr>
        <w:spacing w:after="200" w:line="259" w:lineRule="auto"/>
        <w:ind w:firstLine="0"/>
        <w:jc w:val="center"/>
        <w:rPr>
          <w:rFonts w:cs="Times New Roman"/>
          <w:i/>
          <w:iCs/>
          <w:szCs w:val="24"/>
        </w:rPr>
      </w:pPr>
      <w:r>
        <w:rPr>
          <w:rFonts w:cs="Times New Roman"/>
          <w:i/>
          <w:iCs/>
          <w:szCs w:val="24"/>
        </w:rPr>
        <w:t>2. ábra: Részlet a költségszámítás megvalósításáról Python kódban</w:t>
      </w:r>
    </w:p>
    <w:p w14:paraId="4C01483B" w14:textId="77777777" w:rsidR="00F25CCF" w:rsidRDefault="00F25CCF" w:rsidP="00F25CC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Az A* algoritmus előnyei:</w:t>
      </w:r>
    </w:p>
    <w:p w14:paraId="683CE5C9" w14:textId="77777777" w:rsidR="00F25CCF" w:rsidRDefault="00F25CCF" w:rsidP="00F25CCF">
      <w:pPr>
        <w:pStyle w:val="Listaszerbekezds"/>
        <w:numPr>
          <w:ilvl w:val="0"/>
          <w:numId w:val="21"/>
        </w:numPr>
        <w:ind w:left="1775" w:hanging="357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Megfelelő heurisztika alkalmazása esetén garantáltan megtalálja a legoptimálisabb útvonalat.</w:t>
      </w:r>
    </w:p>
    <w:p w14:paraId="03482E82" w14:textId="77777777" w:rsidR="00F25CCF" w:rsidRDefault="00F25CCF" w:rsidP="00F25CCF">
      <w:pPr>
        <w:pStyle w:val="Listaszerbekezds"/>
        <w:numPr>
          <w:ilvl w:val="0"/>
          <w:numId w:val="21"/>
        </w:numPr>
        <w:ind w:left="1775" w:hanging="357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A heurisztika használatával hatékonyan szűkíti a keresési teret.</w:t>
      </w:r>
    </w:p>
    <w:p w14:paraId="032CE694" w14:textId="77777777" w:rsidR="00F25CCF" w:rsidRDefault="00F25CCF" w:rsidP="00F25CCF">
      <w:pPr>
        <w:pStyle w:val="Listaszerbekezds"/>
        <w:numPr>
          <w:ilvl w:val="0"/>
          <w:numId w:val="21"/>
        </w:numPr>
        <w:spacing w:after="240"/>
        <w:ind w:left="1775" w:hanging="357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Széles körben alkalmazható.</w:t>
      </w:r>
    </w:p>
    <w:p w14:paraId="6C967BD4" w14:textId="77777777" w:rsidR="00F25CCF" w:rsidRDefault="00F25CCF" w:rsidP="00F25CCF">
      <w:p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És hátrányai:</w:t>
      </w:r>
    </w:p>
    <w:p w14:paraId="64197077" w14:textId="77777777" w:rsidR="00F25CCF" w:rsidRDefault="00F25CCF" w:rsidP="00F25CCF">
      <w:pPr>
        <w:pStyle w:val="Listaszerbekezds"/>
        <w:numPr>
          <w:ilvl w:val="0"/>
          <w:numId w:val="21"/>
        </w:numPr>
        <w:spacing w:after="240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Jelentős memóriát igényelhet a csomópontok tárolása miatt.</w:t>
      </w:r>
    </w:p>
    <w:p w14:paraId="3EFC728D" w14:textId="77777777" w:rsidR="00F25CCF" w:rsidRDefault="00F25CCF" w:rsidP="00F25CCF">
      <w:pPr>
        <w:pStyle w:val="Listaszerbekezds"/>
        <w:numPr>
          <w:ilvl w:val="0"/>
          <w:numId w:val="21"/>
        </w:numPr>
        <w:spacing w:after="240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Nem megfelelő heurisztika esetén a teljesítménye lecsökkenhet.</w:t>
      </w:r>
    </w:p>
    <w:p w14:paraId="75C36595" w14:textId="77777777" w:rsidR="00F25CCF" w:rsidRPr="00355486" w:rsidRDefault="00F25CCF" w:rsidP="00F25CCF">
      <w:pPr>
        <w:pStyle w:val="Listaszerbekezds"/>
        <w:numPr>
          <w:ilvl w:val="0"/>
          <w:numId w:val="21"/>
        </w:numPr>
        <w:spacing w:after="240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Bizonyos problémák esetén a heurisztika definiálása nehézségekbe ütközhet.</w:t>
      </w:r>
    </w:p>
    <w:p w14:paraId="641D0794" w14:textId="77777777" w:rsidR="00F25CCF" w:rsidRDefault="00F25CCF" w:rsidP="00F25CC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Ezeket a pontokat szem előtt tartva került kiválasztásra az A*. </w:t>
      </w:r>
      <w:r w:rsidRPr="004021B9">
        <w:rPr>
          <w:rFonts w:cs="Times New Roman"/>
          <w:szCs w:val="24"/>
        </w:rPr>
        <w:t>A feladat megoldására két lehetséges megközelítés került feltárásra:</w:t>
      </w:r>
    </w:p>
    <w:p w14:paraId="48B89BBF" w14:textId="77777777" w:rsidR="00F25CCF" w:rsidRDefault="00F25CCF" w:rsidP="00F25CCF">
      <w:pPr>
        <w:pStyle w:val="Listaszerbekezds"/>
        <w:numPr>
          <w:ilvl w:val="0"/>
          <w:numId w:val="20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Gridmap (négyzetháló) alapú megvalósítás.</w:t>
      </w:r>
    </w:p>
    <w:p w14:paraId="6D3BC633" w14:textId="77777777" w:rsidR="00F25CCF" w:rsidRPr="004903EF" w:rsidRDefault="00F25CCF" w:rsidP="00F25CCF">
      <w:pPr>
        <w:pStyle w:val="Listaszerbekezds"/>
        <w:numPr>
          <w:ilvl w:val="0"/>
          <w:numId w:val="20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Útszegmensek használata csomópontokként.</w:t>
      </w:r>
    </w:p>
    <w:p w14:paraId="292F8E3C" w14:textId="77777777" w:rsidR="00F25CCF" w:rsidRPr="003101D0" w:rsidRDefault="00F25CCF" w:rsidP="00F25CCF">
      <w:pPr>
        <w:pStyle w:val="Cmsor3"/>
      </w:pPr>
      <w:bookmarkStart w:id="4" w:name="_Toc211525760"/>
      <w:r>
        <w:lastRenderedPageBreak/>
        <w:t>Gridmap (négyzetháló)</w:t>
      </w:r>
      <w:bookmarkEnd w:id="4"/>
    </w:p>
    <w:p w14:paraId="20706971" w14:textId="77777777" w:rsidR="00F25CCF" w:rsidRDefault="00F25CCF" w:rsidP="00F25CCF">
      <w:pPr>
        <w:pStyle w:val="Firstparagraph"/>
      </w:pPr>
      <w:r w:rsidRPr="006A0CE2">
        <w:t>Az A* algoritmust gyakran alkalmazzák négyzethálós rendszereken, ahol minden egyes négyzet egy lehetséges állapotot (csomópontot) képvisel. Ez a módszer alkalmazható diszkrét, rács alapú térképeken, vagy egy folytonos térre (pl. úthálózatra) vetített hálón, amelyet "navmesh"-nek is neveznek.</w:t>
      </w:r>
    </w:p>
    <w:p w14:paraId="1389DF22" w14:textId="77777777" w:rsidR="00F25CCF" w:rsidRDefault="00F25CCF" w:rsidP="00F25CCF">
      <w:r w:rsidRPr="006A0CE2">
        <w:t>Egy csomópont (négyzet) a következő attribútumokat tárolhatja:</w:t>
      </w:r>
    </w:p>
    <w:p w14:paraId="2B41CEFB" w14:textId="77777777" w:rsidR="00F25CCF" w:rsidRDefault="00F25CCF" w:rsidP="00F25CCF">
      <w:pPr>
        <w:pStyle w:val="Listaszerbekezds"/>
        <w:numPr>
          <w:ilvl w:val="0"/>
          <w:numId w:val="20"/>
        </w:numPr>
      </w:pPr>
      <w:r w:rsidRPr="006A0CE2">
        <w:t xml:space="preserve">Az algoritmus működéséhez szükséges </w:t>
      </w:r>
      <w:r w:rsidRPr="006A0CE2">
        <w:rPr>
          <w:b/>
          <w:bCs/>
          <w:i/>
          <w:iCs/>
        </w:rPr>
        <w:t>f</w:t>
      </w:r>
      <w:r w:rsidRPr="006A0CE2">
        <w:t>,</w:t>
      </w:r>
      <w:r>
        <w:t xml:space="preserve"> </w:t>
      </w:r>
      <w:r w:rsidRPr="006A0CE2">
        <w:rPr>
          <w:b/>
          <w:bCs/>
          <w:i/>
          <w:iCs/>
        </w:rPr>
        <w:t>g</w:t>
      </w:r>
      <w:r w:rsidRPr="006A0CE2">
        <w:t xml:space="preserve"> és </w:t>
      </w:r>
      <w:r w:rsidRPr="006A0CE2">
        <w:rPr>
          <w:b/>
          <w:bCs/>
          <w:i/>
          <w:iCs/>
        </w:rPr>
        <w:t>h</w:t>
      </w:r>
      <w:r w:rsidRPr="006A0CE2">
        <w:t xml:space="preserve"> értékek.</w:t>
      </w:r>
    </w:p>
    <w:p w14:paraId="16AE2C6F" w14:textId="77777777" w:rsidR="00F25CCF" w:rsidRDefault="00F25CCF" w:rsidP="00F25CCF">
      <w:pPr>
        <w:pStyle w:val="Listaszerbekezds"/>
        <w:numPr>
          <w:ilvl w:val="0"/>
          <w:numId w:val="20"/>
        </w:numPr>
      </w:pPr>
      <w:r w:rsidRPr="006A0CE2">
        <w:t>A négyzethálóban elfoglalt sor- és oszlopindex.</w:t>
      </w:r>
    </w:p>
    <w:p w14:paraId="32EB491C" w14:textId="77777777" w:rsidR="00F25CCF" w:rsidRPr="006A0CE2" w:rsidRDefault="00F25CCF" w:rsidP="00F25CCF">
      <w:pPr>
        <w:pStyle w:val="Listaszerbekezds"/>
        <w:numPr>
          <w:ilvl w:val="0"/>
          <w:numId w:val="20"/>
        </w:numPr>
      </w:pPr>
      <w:r w:rsidRPr="006A0CE2">
        <w:t>A négyzet x és y koordinátái a grafikus megjelenítéshez.</w:t>
      </w:r>
    </w:p>
    <w:p w14:paraId="07608626" w14:textId="77777777" w:rsidR="00F25CCF" w:rsidRDefault="00F25CCF" w:rsidP="00F25CCF">
      <w:pPr>
        <w:pStyle w:val="Listaszerbekezds"/>
        <w:numPr>
          <w:ilvl w:val="0"/>
          <w:numId w:val="20"/>
        </w:numPr>
      </w:pPr>
      <w:r w:rsidRPr="006A0CE2">
        <w:t>Hivatkozás a szülő csomópontra, amelyből az aktuális állapot elérhető volt (az útvonal rekonstrukciójához).</w:t>
      </w:r>
    </w:p>
    <w:p w14:paraId="1D072484" w14:textId="77777777" w:rsidR="00F25CCF" w:rsidRPr="00E20868" w:rsidRDefault="00F25CCF" w:rsidP="00F25CCF">
      <w:pPr>
        <w:pStyle w:val="Listaszerbekezds"/>
        <w:numPr>
          <w:ilvl w:val="0"/>
          <w:numId w:val="20"/>
        </w:numPr>
      </w:pPr>
      <w:r w:rsidRPr="006A0CE2">
        <w:t>Speciális paraméterek, mint például a járhatóság vagy a mozgás költségét módosító tényezők (pl. akadályok, nehezebben járható terep).</w:t>
      </w:r>
    </w:p>
    <w:p w14:paraId="3610A516" w14:textId="77777777" w:rsidR="00F25CCF" w:rsidRDefault="00F25CCF" w:rsidP="00F25CCF">
      <w:pPr>
        <w:pStyle w:val="Firstparagraph"/>
        <w:jc w:val="center"/>
      </w:pPr>
      <w:r>
        <w:rPr>
          <w:noProof/>
        </w:rPr>
        <w:drawing>
          <wp:inline distT="0" distB="0" distL="0" distR="0" wp14:anchorId="3F294997" wp14:editId="2DF90863">
            <wp:extent cx="2606400" cy="2606400"/>
            <wp:effectExtent l="0" t="0" r="3810" b="3810"/>
            <wp:docPr id="783" name="Picture 7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400" cy="26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9FB42" w14:textId="77777777" w:rsidR="00F25CCF" w:rsidRDefault="00F25CCF" w:rsidP="00F25CCF">
      <w:pPr>
        <w:pStyle w:val="Kpalrs"/>
      </w:pPr>
      <w:bookmarkStart w:id="5" w:name="_Hlk211299018"/>
      <w:r>
        <w:rPr>
          <w:i w:val="0"/>
          <w:iCs w:val="0"/>
        </w:rPr>
        <w:t>3</w:t>
      </w:r>
      <w:r w:rsidRPr="00883C24">
        <w:t xml:space="preserve">. </w:t>
      </w:r>
      <w:bookmarkStart w:id="6" w:name="_Toc97890941"/>
      <w:r w:rsidRPr="00883C24">
        <w:t>ábra</w:t>
      </w:r>
      <w:r>
        <w:t xml:space="preserve">: </w:t>
      </w:r>
      <w:bookmarkEnd w:id="6"/>
      <w:r>
        <w:t>Egy négyzetrácsos pályán a kék és piros pont közötti legrövidebb út zölddel jelölve, ahol a fekete négyzetek nem átjárhatóak</w:t>
      </w:r>
      <w:bookmarkEnd w:id="5"/>
    </w:p>
    <w:p w14:paraId="2948EAA5" w14:textId="77777777" w:rsidR="00F25CCF" w:rsidRDefault="00F25CCF" w:rsidP="00F25CCF">
      <w:r w:rsidRPr="006A0CE2">
        <w:t>Bár ez a megoldás egyszerű, kétdimenziós térképek esetén hatékony, kanyargós, valósághű úthálózatok modellezéséhez pontatlan lehet.</w:t>
      </w:r>
    </w:p>
    <w:p w14:paraId="6D5E8358" w14:textId="77777777" w:rsidR="00F25CCF" w:rsidRDefault="00F25CCF" w:rsidP="00F25CCF">
      <w:pPr>
        <w:ind w:firstLine="0"/>
        <w:jc w:val="center"/>
        <w:rPr>
          <w:noProof/>
        </w:rPr>
      </w:pPr>
      <w:r w:rsidRPr="00B37C9C">
        <w:rPr>
          <w:noProof/>
        </w:rPr>
        <w:lastRenderedPageBreak/>
        <w:t xml:space="preserve"> </w:t>
      </w:r>
      <w:r w:rsidRPr="00B37C9C">
        <w:rPr>
          <w:noProof/>
        </w:rPr>
        <w:drawing>
          <wp:inline distT="0" distB="0" distL="0" distR="0" wp14:anchorId="45C39256" wp14:editId="7AD1B4F2">
            <wp:extent cx="2606400" cy="2440800"/>
            <wp:effectExtent l="0" t="0" r="3810" b="0"/>
            <wp:docPr id="1309957342" name="Kép 1" descr="A képen tér, Színesség, pixel, sor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957342" name="Kép 1" descr="A képen tér, Színesség, pixel, sor látható&#10;&#10;Előfordulhat, hogy az AI által létrehozott tartalom helytelen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06400" cy="244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1CB24" w14:textId="77777777" w:rsidR="00F25CCF" w:rsidRPr="00B37C9C" w:rsidRDefault="00F25CCF" w:rsidP="00F25CCF">
      <w:pPr>
        <w:spacing w:after="200"/>
        <w:ind w:firstLine="709"/>
        <w:jc w:val="center"/>
        <w:rPr>
          <w:i/>
          <w:iCs/>
        </w:rPr>
      </w:pPr>
      <w:r>
        <w:rPr>
          <w:i/>
          <w:iCs/>
        </w:rPr>
        <w:t>4</w:t>
      </w:r>
      <w:r w:rsidRPr="00B37C9C">
        <w:rPr>
          <w:i/>
          <w:iCs/>
        </w:rPr>
        <w:t xml:space="preserve">. ábra: </w:t>
      </w:r>
      <w:r>
        <w:rPr>
          <w:i/>
          <w:iCs/>
        </w:rPr>
        <w:t>Próbálkozás egy kanyargós úttal egy négyzetrácsos pályán</w:t>
      </w:r>
    </w:p>
    <w:p w14:paraId="3A3B0DCD" w14:textId="77777777" w:rsidR="00F25CCF" w:rsidRDefault="00F25CCF" w:rsidP="00F25CCF">
      <w:pPr>
        <w:ind w:firstLine="709"/>
      </w:pPr>
      <w:r w:rsidRPr="006A0CE2">
        <w:t>Lehetséges lenne a négyzethálót a bejárni kívánt útszakaszra vetíteni, majd az útvonal meghatározása után a pontatlanságokat utólagosan korrigálni, azonban ez a megközelítés nem tekinthető hatékonynak, mivel létezik ennél elegánsabb megoldás.</w:t>
      </w:r>
    </w:p>
    <w:p w14:paraId="068D56A1" w14:textId="77777777" w:rsidR="00F25CCF" w:rsidRPr="003101D0" w:rsidRDefault="00F25CCF" w:rsidP="00F25CCF">
      <w:pPr>
        <w:pStyle w:val="Cmsor3"/>
      </w:pPr>
      <w:bookmarkStart w:id="7" w:name="_Toc211525761"/>
      <w:r>
        <w:t>Utak, út szegmensek használata, mint állapot</w:t>
      </w:r>
      <w:bookmarkEnd w:id="7"/>
    </w:p>
    <w:p w14:paraId="77411A34" w14:textId="77777777" w:rsidR="00F25CCF" w:rsidRDefault="00F25CCF" w:rsidP="00F25CCF">
      <w:pPr>
        <w:ind w:firstLine="0"/>
      </w:pPr>
      <w:r w:rsidRPr="001324A9">
        <w:t>Egy alternatív megközelítés a négyzetháló elhagyása, és ehelyett a már meglévő úthálózat csomópontjainak (pl. útkereszteződések, útszakaszok végpontjai) állapotokként való kezelése. Ez a módszer feltételezi egy előre definiált úthálózat meglétét, ahol az összeköttetések és azok koordinátái ismertek.</w:t>
      </w:r>
    </w:p>
    <w:p w14:paraId="1797342E" w14:textId="77777777" w:rsidR="00F25CCF" w:rsidRDefault="00F25CCF" w:rsidP="00F25CCF">
      <w:pPr>
        <w:ind w:firstLine="0"/>
        <w:jc w:val="center"/>
      </w:pPr>
      <w:r w:rsidRPr="007564D3">
        <w:rPr>
          <w:noProof/>
        </w:rPr>
        <w:drawing>
          <wp:inline distT="0" distB="0" distL="0" distR="0" wp14:anchorId="5A17A199" wp14:editId="579F43D2">
            <wp:extent cx="5052981" cy="3223260"/>
            <wp:effectExtent l="0" t="0" r="0" b="0"/>
            <wp:docPr id="1055183183" name="Kép 1" descr="A képen művészet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183183" name="Kép 1" descr="A képen művészet látható&#10;&#10;Előfordulhat, hogy az AI által létrehozott tartalom helytelen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90577" cy="3247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982C8" w14:textId="77777777" w:rsidR="00F25CCF" w:rsidRDefault="00F25CCF" w:rsidP="00F25CCF">
      <w:pPr>
        <w:spacing w:after="200"/>
        <w:ind w:firstLine="0"/>
        <w:jc w:val="center"/>
        <w:rPr>
          <w:i/>
          <w:iCs/>
        </w:rPr>
      </w:pPr>
      <w:r>
        <w:rPr>
          <w:i/>
          <w:iCs/>
        </w:rPr>
        <w:lastRenderedPageBreak/>
        <w:t>5. ábra: Úthálózat felsőnézete, láthatóak az út szegmensek összeillesztései, melyekhez koordináta is tartozik</w:t>
      </w:r>
    </w:p>
    <w:p w14:paraId="4DDB03BA" w14:textId="77777777" w:rsidR="00F25CCF" w:rsidRDefault="00F25CCF" w:rsidP="00F25CCF">
      <w:pPr>
        <w:ind w:firstLine="426"/>
        <w:rPr>
          <w:rFonts w:cs="Times New Roman"/>
        </w:rPr>
      </w:pPr>
      <w:r w:rsidRPr="001324A9">
        <w:t>Az algoritmus működési elve változatlan marad: a keresés a kezdőponttól indulva, a legkisebb költségű csomópontok (útszegmens-végpontok) kiterjesztésével halad a cél felé. Ebben az esetben a h(n) heurisztika az aktuális csomópont és a cél közötti légvonalbeli távolság alapján számítható. A két módszer összehasonlítása után kerül kiválasztásra a projektben véglegesen használt megoldás.</w:t>
      </w:r>
    </w:p>
    <w:p w14:paraId="662AE4F0" w14:textId="77777777" w:rsidR="00F25CCF" w:rsidRDefault="00F25CCF" w:rsidP="00F25CCF">
      <w:pPr>
        <w:pStyle w:val="Cmsor2"/>
      </w:pPr>
      <w:bookmarkStart w:id="8" w:name="_Toc211525762"/>
      <w:r>
        <w:t>Fejlesztési tapasztalatok és megvalósítás</w:t>
      </w:r>
      <w:bookmarkEnd w:id="8"/>
    </w:p>
    <w:p w14:paraId="169DBA62" w14:textId="77777777" w:rsidR="00F25CCF" w:rsidRDefault="00F25CCF" w:rsidP="00F25CCF">
      <w:pPr>
        <w:pStyle w:val="Firstparagraph"/>
      </w:pPr>
      <w:r>
        <w:t>A bemutató program fejlesztése a Raylib könyvtár Python nyelvű verziójának felhasználásával történt. A program célja az volt, hogy zárt, kontrollált környezetben lehessen tesztelni az algoritmus működését, tulajdonságait, skálázhatóságát és általános megvalósítását.</w:t>
      </w:r>
    </w:p>
    <w:p w14:paraId="3C040A5C" w14:textId="77777777" w:rsidR="00F25CCF" w:rsidRDefault="00F25CCF" w:rsidP="00F25CCF">
      <w:pPr>
        <w:pStyle w:val="Firstparagraph"/>
        <w:ind w:firstLine="567"/>
      </w:pPr>
      <w:r>
        <w:t>A későbbi fázisokban az algoritmus a Webots szimulációs környezetben kerül alkalmazásra, ahol fizikai modellként működő jármű fogja használni.</w:t>
      </w:r>
    </w:p>
    <w:p w14:paraId="020E2D37" w14:textId="77777777" w:rsidR="00F25CCF" w:rsidRDefault="00F25CCF" w:rsidP="00F25CCF">
      <w:r w:rsidRPr="001324A9">
        <w:t>A Raylib könyvtár korábbi projektek során már bevált eszköznek bizonyult, így logikus választás volt a tesztprogram fejlesztéséhez. Az A* algoritmus implementálásával korábban is történtek kísérletek, azonban a mostani megvalósítás stabilabb és funkcionálisabb alapot biztosított a további fejlesztésekhez.</w:t>
      </w:r>
    </w:p>
    <w:p w14:paraId="74E93686" w14:textId="77777777" w:rsidR="00F25CCF" w:rsidRDefault="00F25CCF" w:rsidP="00F25CCF">
      <w:pPr>
        <w:spacing w:after="160" w:line="259" w:lineRule="auto"/>
        <w:ind w:firstLine="0"/>
        <w:jc w:val="left"/>
      </w:pPr>
      <w:r>
        <w:br w:type="page"/>
      </w:r>
    </w:p>
    <w:p w14:paraId="31DD9E94" w14:textId="77777777" w:rsidR="00F25CCF" w:rsidRDefault="00F25CCF" w:rsidP="00F25CCF">
      <w:pPr>
        <w:pStyle w:val="Cmsor3"/>
      </w:pPr>
      <w:bookmarkStart w:id="9" w:name="_Toc211525763"/>
      <w:r>
        <w:lastRenderedPageBreak/>
        <w:t>Program grafikus megvalósítása</w:t>
      </w:r>
      <w:bookmarkEnd w:id="9"/>
    </w:p>
    <w:p w14:paraId="1E1973E7" w14:textId="77777777" w:rsidR="00F25CCF" w:rsidRDefault="00F25CCF" w:rsidP="00F25CCF">
      <w:pPr>
        <w:pStyle w:val="Firstparagraph"/>
      </w:pPr>
      <w:r w:rsidRPr="001324A9">
        <w:t>A Raylib könyvtár az alábbi kódrészlettel teszi lehetővé egy ablak létrehozását:</w:t>
      </w:r>
    </w:p>
    <w:p w14:paraId="51801A1E" w14:textId="77777777" w:rsidR="00F25CCF" w:rsidRDefault="00F25CCF" w:rsidP="00F25CCF">
      <w:pPr>
        <w:jc w:val="center"/>
      </w:pPr>
      <w:r w:rsidRPr="0019703B">
        <w:rPr>
          <w:noProof/>
        </w:rPr>
        <w:drawing>
          <wp:inline distT="0" distB="0" distL="0" distR="0" wp14:anchorId="13F9B5F2" wp14:editId="6DC5B28B">
            <wp:extent cx="3116580" cy="2594001"/>
            <wp:effectExtent l="0" t="0" r="7620" b="0"/>
            <wp:docPr id="1801554301" name="Kép 1" descr="A képen szöveg, képernyőkép, Betűtípu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554301" name="Kép 1" descr="A képen szöveg, képernyőkép, Betűtípus látható&#10;&#10;Előfordulhat, hogy az AI által létrehozott tartalom helytelen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32909" cy="2607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C964" w14:textId="77777777" w:rsidR="00F25CCF" w:rsidRDefault="00F25CCF" w:rsidP="00F25CCF">
      <w:pPr>
        <w:spacing w:after="200"/>
        <w:jc w:val="center"/>
        <w:rPr>
          <w:i/>
          <w:iCs/>
        </w:rPr>
      </w:pPr>
      <w:r>
        <w:rPr>
          <w:i/>
          <w:iCs/>
        </w:rPr>
        <w:t>6</w:t>
      </w:r>
      <w:r w:rsidRPr="0019703B">
        <w:rPr>
          <w:i/>
          <w:iCs/>
        </w:rPr>
        <w:t xml:space="preserve">. ábra: </w:t>
      </w:r>
      <w:r>
        <w:rPr>
          <w:i/>
          <w:iCs/>
        </w:rPr>
        <w:t>Kódrészlet egy játékablak létrehozásához</w:t>
      </w:r>
    </w:p>
    <w:p w14:paraId="7A18C8A8" w14:textId="77777777" w:rsidR="00F25CCF" w:rsidRDefault="00F25CCF" w:rsidP="00F25CCF">
      <w:pPr>
        <w:jc w:val="center"/>
        <w:rPr>
          <w:i/>
          <w:iCs/>
        </w:rPr>
      </w:pPr>
      <w:r w:rsidRPr="00D85A92">
        <w:rPr>
          <w:i/>
          <w:iCs/>
          <w:noProof/>
        </w:rPr>
        <w:drawing>
          <wp:inline distT="0" distB="0" distL="0" distR="0" wp14:anchorId="545F7016" wp14:editId="6C5BE3EA">
            <wp:extent cx="3014151" cy="3131820"/>
            <wp:effectExtent l="0" t="0" r="0" b="0"/>
            <wp:docPr id="537894270" name="Kép 1" descr="A képen képernyőkép, szöveg, diagram, tervezé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894270" name="Kép 1" descr="A képen képernyőkép, szöveg, diagram, tervezés látható&#10;&#10;Előfordulhat, hogy az AI által létrehozott tartalom helytelen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9506" cy="31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6D23D" w14:textId="77777777" w:rsidR="00F25CCF" w:rsidRDefault="00F25CCF" w:rsidP="00F25CCF">
      <w:pPr>
        <w:spacing w:after="200"/>
        <w:jc w:val="center"/>
        <w:rPr>
          <w:i/>
          <w:iCs/>
        </w:rPr>
      </w:pPr>
      <w:r>
        <w:rPr>
          <w:i/>
          <w:iCs/>
        </w:rPr>
        <w:t>7. ábra: A kódrészlet eredménye</w:t>
      </w:r>
    </w:p>
    <w:p w14:paraId="034C35B9" w14:textId="77777777" w:rsidR="00F25CCF" w:rsidRPr="0019703B" w:rsidRDefault="00F25CCF" w:rsidP="00F25CCF">
      <w:pPr>
        <w:pStyle w:val="Listaszerbekezds"/>
        <w:numPr>
          <w:ilvl w:val="0"/>
          <w:numId w:val="23"/>
        </w:numPr>
      </w:pPr>
      <w:r>
        <w:rPr>
          <w:rFonts w:ascii="Consolas" w:hAnsi="Consolas"/>
        </w:rPr>
        <w:t xml:space="preserve">init_window() – </w:t>
      </w:r>
      <w:r w:rsidRPr="001324A9">
        <w:rPr>
          <w:rFonts w:cs="Times New Roman"/>
        </w:rPr>
        <w:t>Létrehozza az alkalmazás ablakát a megadott paraméterek alapján (szélesség, magasság, ablak címe).</w:t>
      </w:r>
    </w:p>
    <w:p w14:paraId="1DB5993B" w14:textId="77777777" w:rsidR="00F25CCF" w:rsidRPr="0019703B" w:rsidRDefault="00F25CCF" w:rsidP="00F25CCF">
      <w:pPr>
        <w:pStyle w:val="Listaszerbekezds"/>
        <w:numPr>
          <w:ilvl w:val="0"/>
          <w:numId w:val="23"/>
        </w:numPr>
      </w:pPr>
      <w:r>
        <w:rPr>
          <w:rFonts w:ascii="Consolas" w:hAnsi="Consolas"/>
        </w:rPr>
        <w:t xml:space="preserve">while not window_should_close() – </w:t>
      </w:r>
      <w:r w:rsidRPr="001324A9">
        <w:rPr>
          <w:rFonts w:cs="Times New Roman"/>
        </w:rPr>
        <w:t>A program fő ciklusát valósítja meg; a ciklus mindaddig fut, amíg a felhasználó nem zárja be az ablakot.</w:t>
      </w:r>
    </w:p>
    <w:p w14:paraId="5AC4278E" w14:textId="77777777" w:rsidR="00F25CCF" w:rsidRPr="0019703B" w:rsidRDefault="00F25CCF" w:rsidP="00F25CCF">
      <w:pPr>
        <w:pStyle w:val="Listaszerbekezds"/>
        <w:numPr>
          <w:ilvl w:val="0"/>
          <w:numId w:val="23"/>
        </w:numPr>
      </w:pPr>
      <w:r>
        <w:rPr>
          <w:rFonts w:ascii="Consolas" w:hAnsi="Consolas"/>
        </w:rPr>
        <w:lastRenderedPageBreak/>
        <w:t xml:space="preserve">begin_drawing() / end_drawing() – </w:t>
      </w:r>
      <w:r w:rsidRPr="001324A9">
        <w:rPr>
          <w:rFonts w:cs="Times New Roman"/>
        </w:rPr>
        <w:t>A megjelenítéshez szükséges függvénypár; minden, ami a két hívás között szerepel, a képernyőre kerül kirajzolásra.</w:t>
      </w:r>
    </w:p>
    <w:p w14:paraId="322E4921" w14:textId="77777777" w:rsidR="00F25CCF" w:rsidRPr="00853760" w:rsidRDefault="00F25CCF" w:rsidP="00F25CCF">
      <w:pPr>
        <w:pStyle w:val="Listaszerbekezds"/>
        <w:numPr>
          <w:ilvl w:val="0"/>
          <w:numId w:val="23"/>
        </w:numPr>
      </w:pPr>
      <w:r>
        <w:rPr>
          <w:rFonts w:ascii="Consolas" w:hAnsi="Consolas"/>
        </w:rPr>
        <w:t>clear_background() –</w:t>
      </w:r>
      <w:r>
        <w:rPr>
          <w:rFonts w:cs="Times New Roman"/>
        </w:rPr>
        <w:t xml:space="preserve"> </w:t>
      </w:r>
      <w:r w:rsidRPr="001324A9">
        <w:rPr>
          <w:rFonts w:cs="Times New Roman"/>
        </w:rPr>
        <w:t>Minden ciklus elején törli a képernyőt, így előkészíti a következő rajzolási műveletet.</w:t>
      </w:r>
    </w:p>
    <w:p w14:paraId="34B848F6" w14:textId="77777777" w:rsidR="00F25CCF" w:rsidRPr="0019703B" w:rsidRDefault="00F25CCF" w:rsidP="00F25CCF">
      <w:pPr>
        <w:pStyle w:val="Listaszerbekezds"/>
        <w:numPr>
          <w:ilvl w:val="0"/>
          <w:numId w:val="23"/>
        </w:numPr>
      </w:pPr>
      <w:r>
        <w:rPr>
          <w:rFonts w:ascii="Consolas" w:hAnsi="Consolas"/>
        </w:rPr>
        <w:t xml:space="preserve">draw_rectangle() – </w:t>
      </w:r>
      <w:r w:rsidRPr="001324A9">
        <w:rPr>
          <w:rFonts w:cs="Times New Roman"/>
        </w:rPr>
        <w:t>Egy téglalap kirajzolását végzi a megadott paraméterekkel (x-koordináta, y-koordináta, szélesség, magasság, szín).</w:t>
      </w:r>
    </w:p>
    <w:p w14:paraId="1CD3D445" w14:textId="77777777" w:rsidR="00F25CCF" w:rsidRPr="007448EE" w:rsidRDefault="00F25CCF" w:rsidP="00F25CCF">
      <w:pPr>
        <w:pStyle w:val="Listaszerbekezds"/>
        <w:numPr>
          <w:ilvl w:val="0"/>
          <w:numId w:val="23"/>
        </w:numPr>
      </w:pPr>
      <w:r>
        <w:rPr>
          <w:rFonts w:ascii="Consolas" w:hAnsi="Consolas"/>
        </w:rPr>
        <w:t xml:space="preserve">close_window() – </w:t>
      </w:r>
      <w:r w:rsidRPr="001324A9">
        <w:rPr>
          <w:rFonts w:cs="Times New Roman"/>
        </w:rPr>
        <w:t>A fő ciklus befejezése után bezárja az ablakot.</w:t>
      </w:r>
    </w:p>
    <w:p w14:paraId="058318D0" w14:textId="77777777" w:rsidR="00F25CCF" w:rsidRDefault="00F25CCF" w:rsidP="00F25CCF">
      <w:pPr>
        <w:ind w:firstLine="360"/>
      </w:pPr>
      <w:r>
        <w:t>A példából jól látható a Raylib könyvtár egyszerű felépítése és használhatósága. A függvénynevek egyértelműek, a működési elv pedig könnyen átlátható, ami megkönnyíti az alapvető grafikus alkalmazások fejlesztését.</w:t>
      </w:r>
    </w:p>
    <w:p w14:paraId="115B8A74" w14:textId="77777777" w:rsidR="00F25CCF" w:rsidRDefault="00F25CCF" w:rsidP="00F25CCF">
      <w:pPr>
        <w:ind w:firstLine="360"/>
      </w:pPr>
      <w:r>
        <w:t>A könyvtár emellett széleskörű bővíthetőséget biztosít: támogatja különböző modellek, képek, textúrák és hangfájlok betöltését is, így a megjeleníthető grafikai elemek mennyisége és összetettsége szinte korlátlan.</w:t>
      </w:r>
    </w:p>
    <w:p w14:paraId="7FDB4207" w14:textId="77777777" w:rsidR="00F25CCF" w:rsidRDefault="00F25CCF" w:rsidP="00F25CCF">
      <w:pPr>
        <w:pStyle w:val="Cmsor3"/>
      </w:pPr>
      <w:bookmarkStart w:id="10" w:name="_Toc211525764"/>
      <w:r>
        <w:t>Tapasztalatok</w:t>
      </w:r>
      <w:bookmarkEnd w:id="10"/>
    </w:p>
    <w:p w14:paraId="19810819" w14:textId="77777777" w:rsidR="00F25CCF" w:rsidRDefault="00F25CCF" w:rsidP="00F25CCF">
      <w:r>
        <w:t>A Python és a Raylib együttes használata kényelmes és egyszerű fejlesztési környezetet biztosít bármilyen grafikai megjelenítést igénylő programhoz.</w:t>
      </w:r>
    </w:p>
    <w:p w14:paraId="06205CCF" w14:textId="77777777" w:rsidR="00F25CCF" w:rsidRDefault="00F25CCF" w:rsidP="00F25CCF">
      <w:r>
        <w:t>A könyvtár C és C++ nyelvű verziói nagyobb optimalizálási lehetőséget kínálnak, ezért teljesítménykritikus alkalmazások esetében ezek előnyösebbek lehetnek. A Python előnye ugyanakkor a gyors fejlesztés és az egyszerű szintaxis, amely jelentősen csökkenti a fejlesztési időt.</w:t>
      </w:r>
    </w:p>
    <w:p w14:paraId="22952DBE" w14:textId="77777777" w:rsidR="00F25CCF" w:rsidRDefault="00F25CCF" w:rsidP="00F25CCF">
      <w:r>
        <w:t>Az A* algoritmus megvalósítása a korábbi elméleti ismereteknek köszönhetően hatékonyan valósult meg. A működési elv papíron történő előzetes levezetése segítette az implementáció folyamatát, így a kód megírása már célirányosan történhetett.</w:t>
      </w:r>
    </w:p>
    <w:p w14:paraId="72ABCAD8" w14:textId="28FFEC55" w:rsidR="00F25CCF" w:rsidRDefault="00F25CCF" w:rsidP="00F25CCF">
      <w:r>
        <w:t>A fejlesztés során a legnagyobb nehézséget az állapotok indexelése jelentette. Ennek oka, hogy a kétdimenziós adattárolók elemei [sor index][oszlop index] formában érhetők el, míg a rajzolófüggvények (x koordináta, y koordináta) elrendezést használnak. Ez az eltérés kezdetben zavart okozott az adatok kezelésében, azonban a megfelelő konverziók alkalmazásával a probléma kiküszöbölhetővé vált.</w:t>
      </w:r>
    </w:p>
    <w:p w14:paraId="337B8FB0" w14:textId="77777777" w:rsidR="00F25CCF" w:rsidRDefault="00F25CCF" w:rsidP="00F25CCF">
      <w:pPr>
        <w:pStyle w:val="Cmsor1"/>
        <w:pageBreakBefore/>
        <w:numPr>
          <w:ilvl w:val="0"/>
          <w:numId w:val="19"/>
        </w:numPr>
        <w:ind w:left="360"/>
      </w:pPr>
      <w:bookmarkStart w:id="11" w:name="_Toc211525765"/>
      <w:r>
        <w:lastRenderedPageBreak/>
        <w:t>Webots szimulációs környezet</w:t>
      </w:r>
      <w:bookmarkEnd w:id="11"/>
    </w:p>
    <w:p w14:paraId="264428F5" w14:textId="77777777" w:rsidR="00F25CCF" w:rsidRDefault="00F25CCF" w:rsidP="00F25CCF">
      <w:pPr>
        <w:pStyle w:val="Firstparagraph"/>
      </w:pPr>
      <w:r>
        <w:t>A projekt megvalósítása a Webots szimulációs környezetben történik, az úthálózat megépítése előtt elengedhetetlen fontosságú annak megismerése.</w:t>
      </w:r>
    </w:p>
    <w:p w14:paraId="1FE40690" w14:textId="77777777" w:rsidR="00F25CCF" w:rsidRDefault="00F25CCF" w:rsidP="00F25CCF">
      <w:r>
        <w:t>A Webots egy nyílt forráskódú szimulátor, melyet kifejezetten robotikai kísérletekhez fejlesztettek, nagy hangsúlyt fektetve a valósághű fizikai modellezésre és részletes 3D-s környezetre. A program lehetőséget nyújt különböző robotok és járművek, illetve ezek szenzorjainak szimulációjára, valamint saját virtuális világ elkészítésére.</w:t>
      </w:r>
    </w:p>
    <w:p w14:paraId="09DC87B3" w14:textId="77777777" w:rsidR="00F25CCF" w:rsidRDefault="00F25CCF" w:rsidP="00F25CCF">
      <w:r>
        <w:t>A környezet megismerése során különösen nagy figyelmet kapnak a következő területek:</w:t>
      </w:r>
    </w:p>
    <w:p w14:paraId="6C4E9925" w14:textId="77777777" w:rsidR="00F25CCF" w:rsidRDefault="00F25CCF" w:rsidP="00F25CCF">
      <w:pPr>
        <w:pStyle w:val="Listaszerbekezds"/>
      </w:pPr>
      <w:r>
        <w:t>kezelőfelület</w:t>
      </w:r>
    </w:p>
    <w:p w14:paraId="1E560659" w14:textId="77777777" w:rsidR="00F25CCF" w:rsidRPr="00367924" w:rsidRDefault="00F25CCF" w:rsidP="00F25CCF">
      <w:pPr>
        <w:pStyle w:val="Listaszerbekezds"/>
      </w:pPr>
      <w:r>
        <w:t>Scene Tree hierarchia</w:t>
      </w:r>
      <w:r w:rsidRPr="00367924">
        <w:t xml:space="preserve"> </w:t>
      </w:r>
    </w:p>
    <w:p w14:paraId="653E3901" w14:textId="77777777" w:rsidR="00F25CCF" w:rsidRDefault="00F25CCF" w:rsidP="00F25CCF">
      <w:pPr>
        <w:pStyle w:val="Listaszerbekezds"/>
      </w:pPr>
      <w:r>
        <w:t>objektumok elhelyezése és azok paraméterezése</w:t>
      </w:r>
    </w:p>
    <w:p w14:paraId="1F1DCFCE" w14:textId="77777777" w:rsidR="00F25CCF" w:rsidRDefault="00F25CCF" w:rsidP="00F25CCF">
      <w:pPr>
        <w:pStyle w:val="Listaszerbekezds"/>
      </w:pPr>
      <w:r>
        <w:t>pályaépítéséhez szükséges útobjektumok (Road, Crossroad, RoadLine)</w:t>
      </w:r>
      <w:r w:rsidRPr="00367924">
        <w:t xml:space="preserve"> </w:t>
      </w:r>
    </w:p>
    <w:p w14:paraId="55B9CFA7" w14:textId="77777777" w:rsidR="00F25CCF" w:rsidRDefault="00F25CCF" w:rsidP="00F25CCF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5A0AD19" wp14:editId="001D3EC0">
            <wp:extent cx="5035625" cy="3206081"/>
            <wp:effectExtent l="0" t="0" r="0" b="0"/>
            <wp:docPr id="775143791" name="Kép 1" descr="A képen képernyőkép, szöveg, Multimédiás szoftver, Grafikai szoftver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143791" name="Kép 1" descr="A képen képernyőkép, szöveg, Multimédiás szoftver, Grafikai szoftver látható&#10;&#10;Előfordulhat, hogy az AI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311" cy="3212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600DE3" w14:textId="77777777" w:rsidR="00F25CCF" w:rsidRPr="00367924" w:rsidRDefault="00F25CCF" w:rsidP="00F25CCF">
      <w:pPr>
        <w:pStyle w:val="Kpalrs"/>
      </w:pPr>
      <w:r w:rsidRPr="00D41BD7">
        <w:rPr>
          <w:i w:val="0"/>
          <w:iCs w:val="0"/>
        </w:rPr>
        <w:fldChar w:fldCharType="begin"/>
      </w:r>
      <w:r w:rsidRPr="00D41BD7">
        <w:rPr>
          <w:i w:val="0"/>
          <w:iCs w:val="0"/>
        </w:rPr>
        <w:instrText xml:space="preserve"> SEQ ábra \* ARABIC </w:instrText>
      </w:r>
      <w:r w:rsidRPr="00D41BD7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1</w:t>
      </w:r>
      <w:r w:rsidRPr="00D41BD7">
        <w:rPr>
          <w:i w:val="0"/>
          <w:iCs w:val="0"/>
        </w:rPr>
        <w:fldChar w:fldCharType="end"/>
      </w:r>
      <w:r>
        <w:t>. ábra: ismerkedés a Webots környezettel</w:t>
      </w:r>
    </w:p>
    <w:p w14:paraId="7D0751DF" w14:textId="77777777" w:rsidR="001C241D" w:rsidRPr="001C241D" w:rsidRDefault="001C241D" w:rsidP="001C241D">
      <w:pPr>
        <w:pStyle w:val="Listaszerbekezds"/>
        <w:keepNext/>
        <w:keepLines/>
        <w:numPr>
          <w:ilvl w:val="0"/>
          <w:numId w:val="1"/>
        </w:numPr>
        <w:spacing w:before="720" w:after="480"/>
        <w:ind w:left="357" w:hanging="357"/>
        <w:contextualSpacing w:val="0"/>
        <w:outlineLvl w:val="0"/>
        <w:rPr>
          <w:rFonts w:eastAsiaTheme="majorEastAsia" w:cstheme="majorBidi"/>
          <w:b/>
          <w:vanish/>
          <w:color w:val="000000" w:themeColor="text1"/>
          <w:sz w:val="28"/>
          <w:szCs w:val="32"/>
        </w:rPr>
      </w:pPr>
      <w:bookmarkStart w:id="12" w:name="_Toc211520680"/>
      <w:bookmarkStart w:id="13" w:name="_Toc211520856"/>
      <w:bookmarkStart w:id="14" w:name="_Toc211520893"/>
      <w:bookmarkStart w:id="15" w:name="_Toc211520957"/>
      <w:bookmarkStart w:id="16" w:name="_Toc211525512"/>
      <w:bookmarkStart w:id="17" w:name="_Toc211525730"/>
      <w:bookmarkStart w:id="18" w:name="_Toc211525766"/>
      <w:bookmarkEnd w:id="12"/>
      <w:bookmarkEnd w:id="13"/>
      <w:bookmarkEnd w:id="14"/>
      <w:bookmarkEnd w:id="15"/>
      <w:bookmarkEnd w:id="16"/>
      <w:bookmarkEnd w:id="17"/>
      <w:bookmarkEnd w:id="18"/>
    </w:p>
    <w:p w14:paraId="04019D9A" w14:textId="4A24B382" w:rsidR="00F25CCF" w:rsidRPr="003101D0" w:rsidRDefault="00F25CCF" w:rsidP="001C241D">
      <w:pPr>
        <w:pStyle w:val="Cmsor2"/>
      </w:pPr>
      <w:bookmarkStart w:id="19" w:name="_Toc211525767"/>
      <w:r>
        <w:t>Úthálózat megvalósításának módszerei</w:t>
      </w:r>
      <w:bookmarkEnd w:id="19"/>
    </w:p>
    <w:p w14:paraId="4D07D225" w14:textId="77777777" w:rsidR="00F25CCF" w:rsidRDefault="00F25CCF" w:rsidP="00F25CCF">
      <w:pPr>
        <w:pStyle w:val="Firstparagraph"/>
      </w:pPr>
      <w:r>
        <w:t>Az úthálózat megvalósítására három módszer került feltárásra</w:t>
      </w:r>
      <w:r w:rsidRPr="003A5EC2">
        <w:t>.</w:t>
      </w:r>
      <w:r>
        <w:t xml:space="preserve"> Ezek a következők:</w:t>
      </w:r>
    </w:p>
    <w:p w14:paraId="4015ADEF" w14:textId="77777777" w:rsidR="00F25CCF" w:rsidRDefault="00F25CCF" w:rsidP="00F25CCF">
      <w:pPr>
        <w:pStyle w:val="Listaszerbekezds"/>
        <w:numPr>
          <w:ilvl w:val="0"/>
          <w:numId w:val="24"/>
        </w:numPr>
      </w:pPr>
      <w:r>
        <w:t>utak elhelyezése és szerkesztése manuálisan Webots környezetbe</w:t>
      </w:r>
    </w:p>
    <w:p w14:paraId="1ABE7129" w14:textId="77777777" w:rsidR="00F25CCF" w:rsidRDefault="00F25CCF" w:rsidP="00F25CCF">
      <w:pPr>
        <w:pStyle w:val="Listaszerbekezds"/>
        <w:numPr>
          <w:ilvl w:val="0"/>
          <w:numId w:val="24"/>
        </w:numPr>
      </w:pPr>
      <w:r>
        <w:t>valódi városrészlet beimportálása OpenStreetMap segítségével</w:t>
      </w:r>
    </w:p>
    <w:p w14:paraId="1707E260" w14:textId="77777777" w:rsidR="00F25CCF" w:rsidRPr="006136CB" w:rsidRDefault="00F25CCF" w:rsidP="00F25CCF">
      <w:pPr>
        <w:pStyle w:val="Listaszerbekezds"/>
        <w:numPr>
          <w:ilvl w:val="0"/>
          <w:numId w:val="24"/>
        </w:numPr>
      </w:pPr>
      <w:r>
        <w:lastRenderedPageBreak/>
        <w:t>úthálózat megrajzolása JOSM programban, majd importálása Webots környezetbe</w:t>
      </w:r>
    </w:p>
    <w:p w14:paraId="2484445C" w14:textId="77777777" w:rsidR="00F25CCF" w:rsidRPr="003101D0" w:rsidRDefault="00F25CCF" w:rsidP="00F25CCF">
      <w:pPr>
        <w:rPr>
          <w:rFonts w:cs="Times New Roman"/>
          <w:szCs w:val="24"/>
        </w:rPr>
      </w:pPr>
      <w:r>
        <w:rPr>
          <w:rFonts w:cs="Times New Roman"/>
          <w:szCs w:val="24"/>
        </w:rPr>
        <w:t>A következő alfejezetekben mindhárom módszer bemutatásra kerül, lényegi leírásukkal, illetve a problémáikkal, amik miatt a módszer cserélve lett a soron következőre.</w:t>
      </w:r>
    </w:p>
    <w:p w14:paraId="013F3BD7" w14:textId="77777777" w:rsidR="00F25CCF" w:rsidRPr="003101D0" w:rsidRDefault="00F25CCF" w:rsidP="00F25CCF">
      <w:pPr>
        <w:pStyle w:val="Cmsor3"/>
      </w:pPr>
      <w:bookmarkStart w:id="20" w:name="_Toc211525768"/>
      <w:r>
        <w:t>Manuális útépítés</w:t>
      </w:r>
      <w:bookmarkEnd w:id="20"/>
    </w:p>
    <w:p w14:paraId="71E76658" w14:textId="77777777" w:rsidR="00F25CCF" w:rsidRDefault="00F25CCF" w:rsidP="00F25CCF">
      <w:pPr>
        <w:pStyle w:val="Firstparagraph"/>
      </w:pPr>
      <w:r>
        <w:t xml:space="preserve">A legkezdetlegesebb megoldás a három módszer közül a manuális útépítés Webots környezetben. </w:t>
      </w:r>
      <w:r w:rsidRPr="0009798B">
        <w:t>Ebben az esetben az úthálózat a „Road” és „Crossroad” típusú objektumok felhasználásával, valamint azok attribútumainak módosításával hozható létre</w:t>
      </w:r>
      <w:r>
        <w:t>. Az útépítés szempontjából legfontosabb paraméterek a „translation”, a „rotation” és a „wayPoints” attribútumok:</w:t>
      </w:r>
    </w:p>
    <w:p w14:paraId="554E237F" w14:textId="77777777" w:rsidR="00F25CCF" w:rsidRDefault="00F25CCF" w:rsidP="00F25CCF">
      <w:pPr>
        <w:pStyle w:val="Listaszerbekezds"/>
        <w:numPr>
          <w:ilvl w:val="0"/>
          <w:numId w:val="25"/>
        </w:numPr>
      </w:pPr>
      <w:r>
        <w:t xml:space="preserve">translation: </w:t>
      </w:r>
      <w:r w:rsidRPr="0009798B">
        <w:t>az útobjektum</w:t>
      </w:r>
      <w:r>
        <w:t xml:space="preserve"> </w:t>
      </w:r>
      <w:r w:rsidRPr="0009798B">
        <w:t>kezdő- vagy középpontjának elhelyezésére szolgál a világ globális koordinátarendszerében, egy koordinátapár megadásával</w:t>
      </w:r>
    </w:p>
    <w:p w14:paraId="31B4A950" w14:textId="77777777" w:rsidR="00F25CCF" w:rsidRDefault="00F25CCF" w:rsidP="00F25CCF">
      <w:pPr>
        <w:pStyle w:val="Listaszerbekezds"/>
        <w:numPr>
          <w:ilvl w:val="0"/>
          <w:numId w:val="25"/>
        </w:numPr>
      </w:pPr>
      <w:r>
        <w:t>rotation: az objektum elforgatását teszi lehetővé</w:t>
      </w:r>
    </w:p>
    <w:p w14:paraId="7AD0244C" w14:textId="77777777" w:rsidR="00F25CCF" w:rsidRDefault="00F25CCF" w:rsidP="00F25CCF">
      <w:pPr>
        <w:pStyle w:val="Listaszerbekezds"/>
        <w:numPr>
          <w:ilvl w:val="0"/>
          <w:numId w:val="25"/>
        </w:numPr>
      </w:pPr>
      <w:r>
        <w:t>wayPoints: a „Road” típusú objektumoknál használható, azon koordináták listáját tartalmazza, amelyeken az útnak mindenképpen át kell haladnia</w:t>
      </w:r>
    </w:p>
    <w:p w14:paraId="1E0D6754" w14:textId="77777777" w:rsidR="00F25CCF" w:rsidRDefault="00F25CCF" w:rsidP="00F25CCF">
      <w:pPr>
        <w:ind w:left="709" w:firstLine="0"/>
      </w:pPr>
      <w:r>
        <w:t xml:space="preserve">A probléma ott mutatkozik meg ebben a megoldás, hogy kimondottan időigényes </w:t>
      </w:r>
    </w:p>
    <w:p w14:paraId="0341D4C4" w14:textId="77777777" w:rsidR="00F25CCF" w:rsidRDefault="00F25CCF" w:rsidP="00F25CCF">
      <w:pPr>
        <w:ind w:firstLine="0"/>
      </w:pPr>
      <w:r>
        <w:t>egy realisztikus és a feladat leírásának megfelelő szintű úthálózatot megalkotni, illetve amennyiben azt később bővíteni kellene, teljes utakat kell módosítani vagy legrosszabb esetben a nulláról létrehozni.</w:t>
      </w:r>
    </w:p>
    <w:p w14:paraId="0F8C0F1D" w14:textId="77777777" w:rsidR="00F25CCF" w:rsidRDefault="00F25CCF" w:rsidP="00F25CCF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7CFCF4BB" wp14:editId="0F45B7DA">
            <wp:extent cx="2866445" cy="2202246"/>
            <wp:effectExtent l="0" t="0" r="0" b="7620"/>
            <wp:docPr id="598712745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64" cy="22197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2C8FF3" w14:textId="77777777" w:rsidR="00F25CCF" w:rsidRDefault="00F25CCF" w:rsidP="00F25CCF">
      <w:pPr>
        <w:pStyle w:val="Kpalrs"/>
      </w:pPr>
      <w:r w:rsidRPr="00FA5C9C">
        <w:rPr>
          <w:i w:val="0"/>
          <w:iCs w:val="0"/>
        </w:rPr>
        <w:fldChar w:fldCharType="begin"/>
      </w:r>
      <w:r w:rsidRPr="00FA5C9C">
        <w:rPr>
          <w:i w:val="0"/>
          <w:iCs w:val="0"/>
        </w:rPr>
        <w:instrText xml:space="preserve"> SEQ ábra \* ARABIC </w:instrText>
      </w:r>
      <w:r w:rsidRPr="00FA5C9C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2</w:t>
      </w:r>
      <w:r w:rsidRPr="00FA5C9C">
        <w:rPr>
          <w:i w:val="0"/>
          <w:iCs w:val="0"/>
        </w:rPr>
        <w:fldChar w:fldCharType="end"/>
      </w:r>
      <w:r>
        <w:t>. ábra: manuálisan összerakott úthálózat</w:t>
      </w:r>
    </w:p>
    <w:p w14:paraId="479B2189" w14:textId="77777777" w:rsidR="00F25CCF" w:rsidRDefault="00F25CCF" w:rsidP="00F25CCF">
      <w:r>
        <w:lastRenderedPageBreak/>
        <w:t>A nehézségek közé tartozik még emellett az is, hogy a csapatban nem áll rendelkezésre olyan személy, aki megfelelő ismeretekkel rendelkezik közlekedési infrastruktúra tervezésében, ezáltal az ezzel a módszerrel létrehozott úthálózat realisztikussága korlátozott.</w:t>
      </w:r>
    </w:p>
    <w:p w14:paraId="256270D1" w14:textId="77777777" w:rsidR="00F25CCF" w:rsidRDefault="00F25CCF" w:rsidP="00F25CCF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0AAE91C" wp14:editId="37BD9284">
            <wp:extent cx="2858494" cy="2340512"/>
            <wp:effectExtent l="0" t="0" r="0" b="3175"/>
            <wp:docPr id="1964889554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756" cy="23595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8ED8EB" w14:textId="77777777" w:rsidR="00F25CCF" w:rsidRPr="00FA5C9C" w:rsidRDefault="00F25CCF" w:rsidP="00F25CCF">
      <w:pPr>
        <w:pStyle w:val="Kpalrs"/>
      </w:pPr>
      <w:r w:rsidRPr="002B4047">
        <w:rPr>
          <w:i w:val="0"/>
          <w:iCs w:val="0"/>
        </w:rPr>
        <w:fldChar w:fldCharType="begin"/>
      </w:r>
      <w:r w:rsidRPr="002B4047">
        <w:rPr>
          <w:i w:val="0"/>
          <w:iCs w:val="0"/>
        </w:rPr>
        <w:instrText xml:space="preserve"> SEQ ábra \* ARABIC </w:instrText>
      </w:r>
      <w:r w:rsidRPr="002B4047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3</w:t>
      </w:r>
      <w:r w:rsidRPr="002B4047">
        <w:rPr>
          <w:i w:val="0"/>
          <w:iCs w:val="0"/>
        </w:rPr>
        <w:fldChar w:fldCharType="end"/>
      </w:r>
      <w:r>
        <w:t>. ábra: kezdeti tervrajz</w:t>
      </w:r>
    </w:p>
    <w:p w14:paraId="1F2484CB" w14:textId="77777777" w:rsidR="00F25CCF" w:rsidRDefault="00F25CCF" w:rsidP="00F25CCF">
      <w:pPr>
        <w:pStyle w:val="Cmsor3"/>
      </w:pPr>
      <w:bookmarkStart w:id="21" w:name="_Toc211525769"/>
      <w:r>
        <w:t>Valódi városrészlet beimportálása</w:t>
      </w:r>
      <w:bookmarkEnd w:id="21"/>
    </w:p>
    <w:p w14:paraId="570715EB" w14:textId="77777777" w:rsidR="00F25CCF" w:rsidRDefault="00F25CCF" w:rsidP="00F25CCF">
      <w:pPr>
        <w:pStyle w:val="Firstparagraph"/>
      </w:pPr>
      <w:r>
        <w:t xml:space="preserve">A www.cyberbotics.com által nyújtott dokumentációk között található egy „OpenStreetMap Importer” nevű leírás, amely egy olyan szkritpről szól, aminek a segítségével a </w:t>
      </w:r>
      <w:r w:rsidRPr="00D467BC">
        <w:t>www.openstreetmap.org/export</w:t>
      </w:r>
      <w:r>
        <w:t xml:space="preserve"> oldalon keresztül a világ bármely pontjáról letölthető annak virtuális mása. A letöltött részlet tartalmazza az adott területen található utakat, épületeket és egyéb objektumokat.</w:t>
      </w:r>
    </w:p>
    <w:p w14:paraId="45E0BEB9" w14:textId="77777777" w:rsidR="00F25CCF" w:rsidRDefault="00F25CCF" w:rsidP="00F25CCF">
      <w:r>
        <w:t>Az importáló szkript célja, hogy megszűntesse a szimulációs környezet manuális létrehozásával járó nehézségeket, illetve lehetővé teszi, hogy akár négyzetkilométeres területeken is valós időben lehessen szimulációt futtatni.</w:t>
      </w:r>
    </w:p>
    <w:p w14:paraId="5A019DB1" w14:textId="77777777" w:rsidR="00F25CCF" w:rsidRDefault="00F25CCF" w:rsidP="00F25CCF">
      <w:r>
        <w:t>Az OpenStreetMap oldalról történő exportáláshoz meg kell adni a szélességi és hosszúsági fokok alsó és felső korlátait, ezt követően pedig a kijelölt terület osm (OpenStreetMap) fájlformátumban exportálható. Az így kapott fájlt ezután a Webots beépített szkriptje segítségével alakítható át egy olyan világgá, amelyet a szimulációs program képes megnyitni.</w:t>
      </w:r>
    </w:p>
    <w:p w14:paraId="0B0B6B04" w14:textId="77777777" w:rsidR="00F25CCF" w:rsidRDefault="00F25CCF" w:rsidP="00F25CCF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7EAAA665" wp14:editId="73BE7131">
            <wp:extent cx="4306363" cy="2176254"/>
            <wp:effectExtent l="0" t="0" r="0" b="0"/>
            <wp:docPr id="95010255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033" cy="21816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153884" w14:textId="77777777" w:rsidR="00F25CCF" w:rsidRDefault="00F25CCF" w:rsidP="00F25CCF">
      <w:pPr>
        <w:pStyle w:val="Kpalrs"/>
      </w:pPr>
      <w:r w:rsidRPr="00F4377E">
        <w:rPr>
          <w:i w:val="0"/>
          <w:iCs w:val="0"/>
        </w:rPr>
        <w:fldChar w:fldCharType="begin"/>
      </w:r>
      <w:r w:rsidRPr="00F4377E">
        <w:rPr>
          <w:i w:val="0"/>
          <w:iCs w:val="0"/>
        </w:rPr>
        <w:instrText xml:space="preserve"> SEQ ábra \* ARABIC </w:instrText>
      </w:r>
      <w:r w:rsidRPr="00F4377E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4</w:t>
      </w:r>
      <w:r w:rsidRPr="00F4377E">
        <w:rPr>
          <w:i w:val="0"/>
          <w:iCs w:val="0"/>
        </w:rPr>
        <w:fldChar w:fldCharType="end"/>
      </w:r>
      <w:r>
        <w:t>. ábra: Budapest, IX. kerület a szimulátorban</w:t>
      </w:r>
    </w:p>
    <w:p w14:paraId="59260568" w14:textId="77777777" w:rsidR="00F25CCF" w:rsidRPr="00F4377E" w:rsidRDefault="00F25CCF" w:rsidP="00F25CCF">
      <w:pPr>
        <w:ind w:firstLine="0"/>
      </w:pPr>
      <w:r>
        <w:tab/>
        <w:t>A probléma ezzel a megközelítéssel az volt, hogy a létrehozott világ túlságosan realisztikus lett, különösen az úthálózat tekintetében. A robot működését figyelembe véve nincs szükség a többsávos utakra, sőt ezek akár az önvezető jármű hibás működését is okozhatják. Emellett előfordulhatnak olyan útszakaszok, amelyekről hiányzok a felfestések vagy színük nem megfelelő, így a robot számára az útvonal követése vagy a sávok felismerése nehézséget jelenthet. Ezen hibák kijavítása rendkívül időigényes lehet, különösen egy több négyzetkilométeres terület esetén.</w:t>
      </w:r>
    </w:p>
    <w:p w14:paraId="22AA3E60" w14:textId="77777777" w:rsidR="00F25CCF" w:rsidRPr="004A2289" w:rsidRDefault="00F25CCF" w:rsidP="00F25CCF">
      <w:pPr>
        <w:pStyle w:val="Cmsor3"/>
      </w:pPr>
      <w:bookmarkStart w:id="22" w:name="_Toc211525770"/>
      <w:r>
        <w:t>Rajz készítése JOSM-ban, majd importálás</w:t>
      </w:r>
      <w:bookmarkEnd w:id="22"/>
    </w:p>
    <w:p w14:paraId="7827A94F" w14:textId="77777777" w:rsidR="00F25CCF" w:rsidRDefault="00F25CCF" w:rsidP="00F25CCF">
      <w:pPr>
        <w:pStyle w:val="Firstparagraph"/>
      </w:pPr>
      <w:r>
        <w:t xml:space="preserve">A korábban említett dokumentációban az OpenStreetMap oldal mellett szerepel egy JOSM (Java OpenStreetMap Editor) nevű Java nyelven készült program is. </w:t>
      </w:r>
    </w:p>
    <w:p w14:paraId="249743FF" w14:textId="77777777" w:rsidR="00F25CCF" w:rsidRDefault="00F25CCF" w:rsidP="00F25CCF">
      <w:pPr>
        <w:pStyle w:val="Firstparagraph"/>
        <w:ind w:firstLine="541"/>
      </w:pPr>
      <w:r>
        <w:t xml:space="preserve">A JOSM célja, hogy az OpenStreetMap-ről exportált úthálózatok könnyen szerkeszthetők, bővíthetők legyenek, illetve lehetőséget biztosítson teljesen új úthálózatok létrehozására is.  </w:t>
      </w:r>
    </w:p>
    <w:p w14:paraId="5A1850B2" w14:textId="77777777" w:rsidR="00F25CCF" w:rsidRDefault="00F25CCF" w:rsidP="00F25CCF">
      <w:pPr>
        <w:spacing w:after="153"/>
        <w:ind w:firstLine="541"/>
      </w:pPr>
      <w:r>
        <w:t>A program használata a következő: a felhasználó egy kétdimenziós, grafikus felületen rajzolhatja meg az utakat és épületeket, hasonló módon, mint egy rajzolóprogramban.</w:t>
      </w:r>
    </w:p>
    <w:p w14:paraId="71DCAC4E" w14:textId="77777777" w:rsidR="00F25CCF" w:rsidRDefault="00F25CCF" w:rsidP="00F25CCF">
      <w:pPr>
        <w:spacing w:after="153"/>
        <w:ind w:firstLine="541"/>
      </w:pPr>
      <w:r>
        <w:t>Az így létrehozott objektumokhoz ezután különböző paraméterek rendelhetők, mint például az út típusa (főút, autópálya, mellékút), így az úthálózat gyorsan testre szabható.</w:t>
      </w:r>
    </w:p>
    <w:p w14:paraId="39CB1EE7" w14:textId="77777777" w:rsidR="00F25CCF" w:rsidRDefault="00F25CCF" w:rsidP="00F25CCF">
      <w:pPr>
        <w:keepNext/>
        <w:spacing w:after="153"/>
        <w:ind w:firstLine="0"/>
        <w:jc w:val="center"/>
      </w:pPr>
      <w:r w:rsidRPr="004A0767">
        <w:rPr>
          <w:noProof/>
        </w:rPr>
        <w:lastRenderedPageBreak/>
        <w:drawing>
          <wp:inline distT="0" distB="0" distL="0" distR="0" wp14:anchorId="6C09526B" wp14:editId="3CABC92F">
            <wp:extent cx="3303767" cy="2299388"/>
            <wp:effectExtent l="0" t="0" r="0" b="5715"/>
            <wp:docPr id="1030251726" name="Kép 1" descr="A képen térkép, kereszteződés, csomópont, Városépítészet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251726" name="Kép 1" descr="A képen térkép, kereszteződés, csomópont, Városépítészet látható&#10;&#10;Előfordulhat, hogy az AI által létrehozott tartalom helytelen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08513" cy="230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D536B" w14:textId="77777777" w:rsidR="00F25CCF" w:rsidRDefault="00F25CCF" w:rsidP="00F25CCF">
      <w:pPr>
        <w:pStyle w:val="Kpalrs"/>
      </w:pPr>
      <w:r w:rsidRPr="004A0767">
        <w:rPr>
          <w:i w:val="0"/>
          <w:iCs w:val="0"/>
        </w:rPr>
        <w:fldChar w:fldCharType="begin"/>
      </w:r>
      <w:r w:rsidRPr="004A0767">
        <w:rPr>
          <w:i w:val="0"/>
          <w:iCs w:val="0"/>
        </w:rPr>
        <w:instrText xml:space="preserve"> SEQ ábra \* ARABIC </w:instrText>
      </w:r>
      <w:r w:rsidRPr="004A0767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5</w:t>
      </w:r>
      <w:r w:rsidRPr="004A0767">
        <w:rPr>
          <w:i w:val="0"/>
          <w:iCs w:val="0"/>
        </w:rPr>
        <w:fldChar w:fldCharType="end"/>
      </w:r>
      <w:r>
        <w:t>. ábra: Budapest, IX. kerület részlet, JOSM-ban megvalósítva</w:t>
      </w:r>
    </w:p>
    <w:p w14:paraId="3D25FEFF" w14:textId="77777777" w:rsidR="00F25CCF" w:rsidRDefault="00F25CCF" w:rsidP="00F25CCF">
      <w:pPr>
        <w:ind w:firstLine="0"/>
      </w:pPr>
      <w:r>
        <w:tab/>
      </w:r>
      <w:r w:rsidRPr="003E4DE4">
        <w:t>Az előző megoldásokban tapasztalt problémák ezzel a megközelítéssel nagyrészt megszűnnek</w:t>
      </w:r>
      <w:r>
        <w:t xml:space="preserve">: a program felületén egyszerűen hozzáadhatók vagy eltávolíthatók a hálózatból a nem kívánt útszakaszok, és a robot működéséhez szükséges feltételek is könnyedén biztosíthatók, anélkül, hogy </w:t>
      </w:r>
      <w:r w:rsidRPr="003E4DE4">
        <w:t>a szimulációs környezet beállításait módosítani kellene</w:t>
      </w:r>
      <w:r>
        <w:t>.</w:t>
      </w:r>
    </w:p>
    <w:p w14:paraId="75B44F48" w14:textId="77777777" w:rsidR="00F25CCF" w:rsidRDefault="00F25CCF" w:rsidP="00F25CCF">
      <w:pPr>
        <w:pStyle w:val="Cmsor2"/>
      </w:pPr>
      <w:bookmarkStart w:id="23" w:name="_Toc211525771"/>
      <w:r>
        <w:t>Úthálózat megvalósítása</w:t>
      </w:r>
      <w:bookmarkEnd w:id="23"/>
    </w:p>
    <w:p w14:paraId="21526469" w14:textId="77777777" w:rsidR="00F25CCF" w:rsidRDefault="00F25CCF" w:rsidP="00F25CCF">
      <w:pPr>
        <w:pStyle w:val="Firstparagraph"/>
      </w:pPr>
      <w:r w:rsidRPr="005033A7">
        <w:t>Az úthálózat megvalósítására tehát a JOSM program használata bizonyult a legideálisabb megoldásnak, mivel ez felelt meg leginkább a projekt igényeinek és korlátjainak</w:t>
      </w:r>
      <w:r>
        <w:t>.</w:t>
      </w:r>
    </w:p>
    <w:p w14:paraId="70E2CF4E" w14:textId="77777777" w:rsidR="00F25CCF" w:rsidRDefault="00F25CCF" w:rsidP="00F25CCF">
      <w:r>
        <w:t>A hálózat elkészítésének folyamata három részre osztható:</w:t>
      </w:r>
    </w:p>
    <w:p w14:paraId="4837E842" w14:textId="77777777" w:rsidR="00F25CCF" w:rsidRDefault="00F25CCF" w:rsidP="00F25CCF">
      <w:pPr>
        <w:pStyle w:val="Listaszerbekezds"/>
        <w:numPr>
          <w:ilvl w:val="0"/>
          <w:numId w:val="26"/>
        </w:numPr>
      </w:pPr>
      <w:r>
        <w:t>a</w:t>
      </w:r>
      <w:r w:rsidRPr="005033A7">
        <w:t xml:space="preserve"> JOSM programmal való megismerkedés: a kezelőfelület, eszközök és funkciók feltérképezése</w:t>
      </w:r>
    </w:p>
    <w:p w14:paraId="23D60ECF" w14:textId="77777777" w:rsidR="00F25CCF" w:rsidRDefault="00F25CCF" w:rsidP="00F25CCF">
      <w:pPr>
        <w:pStyle w:val="Listaszerbekezds"/>
        <w:numPr>
          <w:ilvl w:val="0"/>
          <w:numId w:val="26"/>
        </w:numPr>
      </w:pPr>
      <w:r>
        <w:t>a</w:t>
      </w:r>
      <w:r w:rsidRPr="006A4155">
        <w:t xml:space="preserve"> hálózat szerkezetének megrajzolása: az utak, csomópontok és egyéb infrastruktúra-elemek vizuális felépítése a 2D-s felületen</w:t>
      </w:r>
    </w:p>
    <w:p w14:paraId="6602E514" w14:textId="77777777" w:rsidR="00F25CCF" w:rsidRPr="005033A7" w:rsidRDefault="00F25CCF" w:rsidP="00F25CCF">
      <w:pPr>
        <w:pStyle w:val="Listaszerbekezds"/>
        <w:numPr>
          <w:ilvl w:val="0"/>
          <w:numId w:val="26"/>
        </w:numPr>
      </w:pPr>
      <w:r>
        <w:t>i</w:t>
      </w:r>
      <w:r w:rsidRPr="006A4155">
        <w:t xml:space="preserve">mportálás a Webots környezetbe: a megrajzolt úthálózat exportálása megfelelő formátumban, majd annak </w:t>
      </w:r>
      <w:r>
        <w:t>átalakítása</w:t>
      </w:r>
      <w:r w:rsidRPr="006A4155">
        <w:t xml:space="preserve"> és tesztelése a szimuláció</w:t>
      </w:r>
      <w:r>
        <w:t>ban</w:t>
      </w:r>
    </w:p>
    <w:p w14:paraId="181B0DDB" w14:textId="77777777" w:rsidR="00F25CCF" w:rsidRDefault="00F25CCF" w:rsidP="00F25CCF">
      <w:pPr>
        <w:pStyle w:val="Cmsor3"/>
      </w:pPr>
      <w:bookmarkStart w:id="24" w:name="_Toc211525772"/>
      <w:r>
        <w:t>Ismerkedés a JOSM programmal</w:t>
      </w:r>
      <w:bookmarkEnd w:id="24"/>
    </w:p>
    <w:p w14:paraId="60EF3903" w14:textId="77777777" w:rsidR="00F25CCF" w:rsidRDefault="00F25CCF" w:rsidP="00F25CCF">
      <w:r>
        <w:t>A program működését bemutató videó az OpenStreetMap Importer című Cyberbotics-dokumentációban található.</w:t>
      </w:r>
    </w:p>
    <w:p w14:paraId="546B199B" w14:textId="77777777" w:rsidR="00F25CCF" w:rsidRDefault="00F25CCF" w:rsidP="00F25CCF">
      <w:r>
        <w:lastRenderedPageBreak/>
        <w:t>A felvételen a JOSM legfontosabb, alapvető funkciói kerülnek ismertetésre, különös tekintettel arra, hogyan módosítható egy már meglévő .osm fájl, majd hogyan importálható az a Webots környezetébe.</w:t>
      </w:r>
    </w:p>
    <w:p w14:paraId="2BC23044" w14:textId="77777777" w:rsidR="00F25CCF" w:rsidRDefault="00F25CCF" w:rsidP="00F25CCF">
      <w:r>
        <w:t>Bár a videó elsősorban a módosítási folyamatra fókuszál, a bemutatott eszközök segítségével a teljes úthálózat manuálisan is létrehozható, így a projekt szempontjából is jól hasznosítható ismereteket tartalmazott.</w:t>
      </w:r>
    </w:p>
    <w:p w14:paraId="53C27C31" w14:textId="77777777" w:rsidR="00F25CCF" w:rsidRDefault="00F25CCF" w:rsidP="00F25CCF">
      <w:r w:rsidRPr="00AB463E">
        <w:t xml:space="preserve">A projekt megvalósításához a következő három </w:t>
      </w:r>
      <w:r>
        <w:t xml:space="preserve">szerkesztőeszköz </w:t>
      </w:r>
      <w:r w:rsidRPr="00AB463E">
        <w:t>bizonyult a legfontosabbnak:</w:t>
      </w:r>
    </w:p>
    <w:p w14:paraId="67233552" w14:textId="77777777" w:rsidR="00F25CCF" w:rsidRDefault="00F25CCF" w:rsidP="00F25CCF">
      <w:pPr>
        <w:pStyle w:val="Listaszerbekezds"/>
        <w:numPr>
          <w:ilvl w:val="0"/>
          <w:numId w:val="27"/>
        </w:numPr>
      </w:pPr>
      <w:r>
        <w:t xml:space="preserve">kijelölés mód: </w:t>
      </w:r>
      <w:r w:rsidRPr="00AB463E">
        <w:t>az útszakaszok, csomópontok vagy épületek kiválasztására szolgál</w:t>
      </w:r>
    </w:p>
    <w:p w14:paraId="4CC17C9B" w14:textId="77777777" w:rsidR="00F25CCF" w:rsidRDefault="00F25CCF" w:rsidP="00F25CCF">
      <w:pPr>
        <w:pStyle w:val="Listaszerbekezds"/>
        <w:numPr>
          <w:ilvl w:val="0"/>
          <w:numId w:val="27"/>
        </w:numPr>
      </w:pPr>
      <w:r>
        <w:t xml:space="preserve">rajzolás: </w:t>
      </w:r>
      <w:r w:rsidRPr="00AB463E">
        <w:t>új útszakaszok létrehozására használható</w:t>
      </w:r>
      <w:r>
        <w:t>,</w:t>
      </w:r>
      <w:r w:rsidRPr="00AB463E">
        <w:t xml:space="preserve"> </w:t>
      </w:r>
      <w:r>
        <w:t>a</w:t>
      </w:r>
      <w:r w:rsidRPr="00AB463E">
        <w:t xml:space="preserve"> felhasználó egérkattintásokkal pontokat helyez el a </w:t>
      </w:r>
      <w:r>
        <w:t>síkon</w:t>
      </w:r>
      <w:r w:rsidRPr="00AB463E">
        <w:t>, amelyeket a program automatikusan összeköt, így határozva meg az útvonal</w:t>
      </w:r>
      <w:r>
        <w:t>at (később ezek a pontok fognak megjelenni „wayPoints” attribútumként a szimulációban)</w:t>
      </w:r>
    </w:p>
    <w:p w14:paraId="35D61CC7" w14:textId="77777777" w:rsidR="00F25CCF" w:rsidRDefault="00F25CCF" w:rsidP="00F25CCF">
      <w:pPr>
        <w:pStyle w:val="Listaszerbekezds"/>
        <w:numPr>
          <w:ilvl w:val="0"/>
          <w:numId w:val="27"/>
        </w:numPr>
      </w:pPr>
      <w:r>
        <w:t xml:space="preserve">kettévágási mód: </w:t>
      </w:r>
      <w:r w:rsidRPr="00B401BF">
        <w:t>már meglévő útszakaszok felosztására szolgál</w:t>
      </w:r>
    </w:p>
    <w:p w14:paraId="721AC94B" w14:textId="77777777" w:rsidR="00F25CCF" w:rsidRDefault="00F25CCF" w:rsidP="00F25CCF">
      <w:pPr>
        <w:keepNext/>
        <w:ind w:firstLine="0"/>
        <w:jc w:val="center"/>
      </w:pPr>
      <w:r w:rsidRPr="00B401BF">
        <w:rPr>
          <w:noProof/>
        </w:rPr>
        <w:drawing>
          <wp:inline distT="0" distB="0" distL="0" distR="0" wp14:anchorId="2551E2B9" wp14:editId="51739418">
            <wp:extent cx="1216247" cy="2648102"/>
            <wp:effectExtent l="0" t="0" r="3175" b="0"/>
            <wp:docPr id="600079309" name="Kép 1" descr="A képen szöveg, képernyőkép, Betűtípu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079309" name="Kép 1" descr="A képen szöveg, képernyőkép, Betűtípus látható&#10;&#10;Előfordulhat, hogy az AI által létrehozott tartalom helytelen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18271" cy="265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93BA2" w14:textId="77777777" w:rsidR="00F25CCF" w:rsidRDefault="00F25CCF" w:rsidP="00F25CCF">
      <w:pPr>
        <w:pStyle w:val="Kpalrs"/>
      </w:pPr>
      <w:r w:rsidRPr="00B401BF">
        <w:rPr>
          <w:i w:val="0"/>
          <w:iCs w:val="0"/>
        </w:rPr>
        <w:fldChar w:fldCharType="begin"/>
      </w:r>
      <w:r w:rsidRPr="00B401BF">
        <w:rPr>
          <w:i w:val="0"/>
          <w:iCs w:val="0"/>
        </w:rPr>
        <w:instrText xml:space="preserve"> SEQ ábra \* ARABIC </w:instrText>
      </w:r>
      <w:r w:rsidRPr="00B401BF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6</w:t>
      </w:r>
      <w:r w:rsidRPr="00B401BF">
        <w:rPr>
          <w:i w:val="0"/>
          <w:iCs w:val="0"/>
        </w:rPr>
        <w:fldChar w:fldCharType="end"/>
      </w:r>
      <w:r>
        <w:t>. ábra: JOSM szerkeszőteszközök</w:t>
      </w:r>
    </w:p>
    <w:p w14:paraId="5F617337" w14:textId="77777777" w:rsidR="00F25CCF" w:rsidRDefault="00F25CCF" w:rsidP="00F25CCF">
      <w:pPr>
        <w:pStyle w:val="Cmsor3"/>
      </w:pPr>
      <w:bookmarkStart w:id="25" w:name="_Toc211525773"/>
      <w:r>
        <w:t>Úthálózat szerkezetének megrajzolása</w:t>
      </w:r>
      <w:bookmarkEnd w:id="25"/>
    </w:p>
    <w:p w14:paraId="388DFC1E" w14:textId="77777777" w:rsidR="00F25CCF" w:rsidRDefault="00F25CCF" w:rsidP="00F25CCF">
      <w:pPr>
        <w:pStyle w:val="Firstparagraph"/>
      </w:pPr>
      <w:r>
        <w:t>A programot magyarázó videóban egy „my_world.osm” nevű világgal mutatják be a program funkcióit és szerkesztőeszközeit.</w:t>
      </w:r>
    </w:p>
    <w:p w14:paraId="3A0DDD65" w14:textId="77777777" w:rsidR="00F25CCF" w:rsidRPr="00B401BF" w:rsidRDefault="00F25CCF" w:rsidP="00F25CCF">
      <w:r w:rsidRPr="003D65B3">
        <w:lastRenderedPageBreak/>
        <w:t>Ez a világ szerkezeti felépítését és méretarányait tekintve is ideálisnak bizonyult a projekt igényeihez: elrendezése egyszerű, átlátható, ugyanakkor elegendő részletet tartalmaz ahhoz, hogy valósághű környezetet biztosítson a robot működésének teszteléséhez</w:t>
      </w:r>
      <w:r>
        <w:t>.</w:t>
      </w:r>
    </w:p>
    <w:p w14:paraId="40F34502" w14:textId="77777777" w:rsidR="00F25CCF" w:rsidRDefault="00F25CCF" w:rsidP="00F25CCF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5A054218" wp14:editId="16C589B5">
            <wp:extent cx="2428646" cy="1731569"/>
            <wp:effectExtent l="0" t="0" r="0" b="2540"/>
            <wp:docPr id="139956877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485" cy="1740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AB24FC" w14:textId="77777777" w:rsidR="00F25CCF" w:rsidRDefault="00F25CCF" w:rsidP="00F25CCF">
      <w:pPr>
        <w:pStyle w:val="Kpalrs"/>
      </w:pPr>
      <w:r w:rsidRPr="007564D3">
        <w:rPr>
          <w:i w:val="0"/>
          <w:iCs w:val="0"/>
        </w:rPr>
        <w:fldChar w:fldCharType="begin"/>
      </w:r>
      <w:r w:rsidRPr="007564D3">
        <w:rPr>
          <w:i w:val="0"/>
          <w:iCs w:val="0"/>
        </w:rPr>
        <w:instrText xml:space="preserve"> SEQ ábra \* ARABIC </w:instrText>
      </w:r>
      <w:r w:rsidRPr="007564D3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7</w:t>
      </w:r>
      <w:r w:rsidRPr="007564D3">
        <w:rPr>
          <w:i w:val="0"/>
          <w:iCs w:val="0"/>
        </w:rPr>
        <w:fldChar w:fldCharType="end"/>
      </w:r>
      <w:r>
        <w:t>. ábra: "my_world.osm" a Webots környezetben</w:t>
      </w:r>
    </w:p>
    <w:p w14:paraId="73B6A76B" w14:textId="77777777" w:rsidR="00F25CCF" w:rsidRDefault="00F25CCF" w:rsidP="00F25CCF">
      <w:pPr>
        <w:ind w:firstLine="0"/>
      </w:pPr>
      <w:r>
        <w:tab/>
      </w:r>
      <w:r w:rsidRPr="003D65B3">
        <w:t>Az útszakaszok kialakítása kevésbé realisztikus, mint egy valódi városi úthálózaté, ami előnyös a projekt szempontjából, mivel így a robot navigációját nem befolyásolják a felesleges komplexitások, például a többsávos utak</w:t>
      </w:r>
      <w:r>
        <w:t>.</w:t>
      </w:r>
    </w:p>
    <w:p w14:paraId="4141A5D6" w14:textId="77777777" w:rsidR="00F25CCF" w:rsidRDefault="00F25CCF" w:rsidP="00F25CCF">
      <w:pPr>
        <w:ind w:firstLine="0"/>
      </w:pPr>
      <w:r>
        <w:tab/>
      </w:r>
      <w:r w:rsidRPr="002C41F3">
        <w:t>Ez a világ azonban nem érhető el semmilyen nyilvános forrásban, ezért a rekonstrukciója az előző fejezetben ismertetett módszer alapján történt. A JOSM-ben történő rajzolás során különös figyelmet kellett fordítani az arányok helyes megválasztására, mivel a méretek hibás beállítása esetén a létrehozott úthálózat a valóságosnál lényegesen nagyobb</w:t>
      </w:r>
      <w:r>
        <w:t xml:space="preserve">, </w:t>
      </w:r>
      <w:r w:rsidRPr="002C41F3">
        <w:t>akár több kilométeres</w:t>
      </w:r>
      <w:r>
        <w:t xml:space="preserve">, </w:t>
      </w:r>
      <w:r w:rsidRPr="002C41F3">
        <w:t>kiterjedésűvé válhat.</w:t>
      </w:r>
    </w:p>
    <w:p w14:paraId="0E83E739" w14:textId="77777777" w:rsidR="00F25CCF" w:rsidRDefault="00F25CCF" w:rsidP="00F25CCF">
      <w:pPr>
        <w:keepNext/>
        <w:ind w:firstLine="0"/>
        <w:jc w:val="center"/>
      </w:pPr>
      <w:r w:rsidRPr="007564D3">
        <w:rPr>
          <w:noProof/>
        </w:rPr>
        <w:drawing>
          <wp:inline distT="0" distB="0" distL="0" distR="0" wp14:anchorId="3340A950" wp14:editId="52AC439E">
            <wp:extent cx="2790749" cy="1780198"/>
            <wp:effectExtent l="0" t="0" r="0" b="0"/>
            <wp:docPr id="894710573" name="Kép 1" descr="A képen művészet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183183" name="Kép 1" descr="A képen művészet látható&#10;&#10;Előfordulhat, hogy az AI által létrehozott tartalom helytelen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02006" cy="1787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A3F6F" w14:textId="77777777" w:rsidR="00F25CCF" w:rsidRDefault="00F25CCF" w:rsidP="00F25CCF">
      <w:pPr>
        <w:pStyle w:val="Kpalrs"/>
      </w:pPr>
      <w:r w:rsidRPr="007564D3">
        <w:rPr>
          <w:i w:val="0"/>
          <w:iCs w:val="0"/>
        </w:rPr>
        <w:fldChar w:fldCharType="begin"/>
      </w:r>
      <w:r w:rsidRPr="007564D3">
        <w:rPr>
          <w:i w:val="0"/>
          <w:iCs w:val="0"/>
        </w:rPr>
        <w:instrText xml:space="preserve"> SEQ ábra \* ARABIC </w:instrText>
      </w:r>
      <w:r w:rsidRPr="007564D3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8</w:t>
      </w:r>
      <w:r w:rsidRPr="007564D3">
        <w:rPr>
          <w:i w:val="0"/>
          <w:iCs w:val="0"/>
        </w:rPr>
        <w:fldChar w:fldCharType="end"/>
      </w:r>
      <w:r>
        <w:t>. ábra: az úthálózat rekreációja</w:t>
      </w:r>
    </w:p>
    <w:p w14:paraId="3C707B56" w14:textId="77777777" w:rsidR="00F25CCF" w:rsidRDefault="00F25CCF" w:rsidP="00F25CCF">
      <w:pPr>
        <w:ind w:firstLine="0"/>
      </w:pPr>
      <w:r>
        <w:tab/>
      </w:r>
      <w:r w:rsidRPr="002C41F3">
        <w:t xml:space="preserve">Az így megrajzolt útszakaszokat ezt követően címkékkel (kell ellátni, amelyek </w:t>
      </w:r>
      <w:r>
        <w:t xml:space="preserve">meg </w:t>
      </w:r>
      <w:r w:rsidRPr="002C41F3">
        <w:t>határozzák az utak különböző tulajdonságait a szimuláció során. A címkék segítségével adhatók meg többek között az útburkolati jelek, a sávok száma, az út típusa (például főút, mellékút, gyalogút), valamint a forgalmi irány vagy a kötelező haladási</w:t>
      </w:r>
      <w:r>
        <w:t xml:space="preserve"> </w:t>
      </w:r>
      <w:r w:rsidRPr="002C41F3">
        <w:t>irány.</w:t>
      </w:r>
    </w:p>
    <w:p w14:paraId="42386F61" w14:textId="77777777" w:rsidR="00F25CCF" w:rsidRDefault="00F25CCF" w:rsidP="00F25CCF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5AAF145" wp14:editId="79F6BAFB">
            <wp:extent cx="2653080" cy="1250899"/>
            <wp:effectExtent l="0" t="0" r="0" b="6985"/>
            <wp:docPr id="280295626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160" cy="12617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15AD9D" w14:textId="77777777" w:rsidR="00F25CCF" w:rsidRDefault="00F25CCF" w:rsidP="00F25CCF">
      <w:pPr>
        <w:pStyle w:val="Kpalrs"/>
      </w:pPr>
      <w:r w:rsidRPr="007564D3">
        <w:rPr>
          <w:i w:val="0"/>
          <w:iCs w:val="0"/>
        </w:rPr>
        <w:fldChar w:fldCharType="begin"/>
      </w:r>
      <w:r w:rsidRPr="007564D3">
        <w:rPr>
          <w:i w:val="0"/>
          <w:iCs w:val="0"/>
        </w:rPr>
        <w:instrText xml:space="preserve"> SEQ ábra \* ARABIC </w:instrText>
      </w:r>
      <w:r w:rsidRPr="007564D3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9</w:t>
      </w:r>
      <w:r w:rsidRPr="007564D3">
        <w:rPr>
          <w:i w:val="0"/>
          <w:iCs w:val="0"/>
        </w:rPr>
        <w:fldChar w:fldCharType="end"/>
      </w:r>
      <w:r>
        <w:t>. ábra: „főút” címkével megjelölt útszakasz</w:t>
      </w:r>
    </w:p>
    <w:p w14:paraId="7CB21D8C" w14:textId="77777777" w:rsidR="00F25CCF" w:rsidRDefault="00F25CCF" w:rsidP="00F25CCF">
      <w:pPr>
        <w:ind w:firstLine="0"/>
      </w:pPr>
      <w:r>
        <w:tab/>
        <w:t xml:space="preserve">Ezt követően az elkészült úthálózat .osm fájlként menthető. </w:t>
      </w:r>
      <w:r w:rsidRPr="002C41F3">
        <w:t>A mentett állomány ez</w:t>
      </w:r>
      <w:r>
        <w:t>után</w:t>
      </w:r>
      <w:r w:rsidRPr="002C41F3">
        <w:t xml:space="preserve"> az 1.1.2. alfejezetben ismertetett módszerrel alakítható át a Webots szimulációs környezet által értelmezhető világfájllá (</w:t>
      </w:r>
      <w:r>
        <w:t>.wbt</w:t>
      </w:r>
      <w:r w:rsidRPr="002C41F3">
        <w:t>), így a megtervezett pálya közvetlenül betölthető és tesztelhető a programban.</w:t>
      </w:r>
    </w:p>
    <w:p w14:paraId="582488EE" w14:textId="77777777" w:rsidR="00F25CCF" w:rsidRDefault="00F25CCF" w:rsidP="00F25CCF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9702400" wp14:editId="3FCBA792">
            <wp:extent cx="4960315" cy="1679113"/>
            <wp:effectExtent l="0" t="0" r="0" b="0"/>
            <wp:docPr id="124943031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003" cy="1690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A60315" w14:textId="77777777" w:rsidR="00F25CCF" w:rsidRDefault="00F25CCF" w:rsidP="00F25CCF">
      <w:pPr>
        <w:pStyle w:val="Kpalrs"/>
      </w:pPr>
      <w:r w:rsidRPr="001923F5">
        <w:rPr>
          <w:i w:val="0"/>
          <w:iCs w:val="0"/>
        </w:rPr>
        <w:fldChar w:fldCharType="begin"/>
      </w:r>
      <w:r w:rsidRPr="001923F5">
        <w:rPr>
          <w:i w:val="0"/>
          <w:iCs w:val="0"/>
        </w:rPr>
        <w:instrText xml:space="preserve"> SEQ ábra \* ARABIC </w:instrText>
      </w:r>
      <w:r w:rsidRPr="001923F5">
        <w:rPr>
          <w:i w:val="0"/>
          <w:iCs w:val="0"/>
        </w:rPr>
        <w:fldChar w:fldCharType="separate"/>
      </w:r>
      <w:r w:rsidRPr="001923F5">
        <w:rPr>
          <w:i w:val="0"/>
          <w:iCs w:val="0"/>
          <w:noProof/>
        </w:rPr>
        <w:t>10</w:t>
      </w:r>
      <w:r w:rsidRPr="001923F5">
        <w:rPr>
          <w:i w:val="0"/>
          <w:iCs w:val="0"/>
        </w:rPr>
        <w:fldChar w:fldCharType="end"/>
      </w:r>
      <w:r>
        <w:t>. ábra: az elkészült úthálózat a szimulációban</w:t>
      </w:r>
    </w:p>
    <w:p w14:paraId="57D0F054" w14:textId="791A7B24" w:rsidR="00B05BA4" w:rsidRDefault="00F25CCF" w:rsidP="00F25CCF">
      <w:r w:rsidRPr="009122C6">
        <w:t>Ezzel az úthálózat azon részei, amelyekkel a robot közvetlenül kapcsolatba kerül, elkészültek. A projekt következő fázisaiban a hangsúly a pálya vizuális és funkcionális kiegészítésére helyeződik, amely magában foglalja a környezet részletgazdagabbá tételét</w:t>
      </w:r>
      <w:r>
        <w:t xml:space="preserve">, </w:t>
      </w:r>
      <w:r w:rsidRPr="009122C6">
        <w:t>például épületek, fák és egyéb dekorációs elemek elhelyezését. Igény esetén a meglévő úthálózat is tovább bővíthető, hogy a szimuláció még életszerűbb és változatosabb legyen</w:t>
      </w:r>
      <w:r>
        <w:t>.</w:t>
      </w:r>
    </w:p>
    <w:p w14:paraId="07F31DCD" w14:textId="77777777" w:rsidR="00B05BA4" w:rsidRDefault="00B05BA4">
      <w:pPr>
        <w:spacing w:after="160" w:line="259" w:lineRule="auto"/>
        <w:ind w:firstLine="0"/>
        <w:jc w:val="left"/>
      </w:pPr>
      <w:r>
        <w:br w:type="page"/>
      </w:r>
    </w:p>
    <w:p w14:paraId="4F05568F" w14:textId="7D1D0740" w:rsidR="00D140BA" w:rsidRDefault="00D140BA" w:rsidP="00D3408B">
      <w:pPr>
        <w:pStyle w:val="Cmsor1"/>
      </w:pPr>
      <w:bookmarkStart w:id="26" w:name="_Toc211525774"/>
      <w:bookmarkStart w:id="27" w:name="_Toc211340544"/>
      <w:r w:rsidRPr="00D140BA">
        <w:lastRenderedPageBreak/>
        <w:t>Csomagok és jármű kezelése</w:t>
      </w:r>
      <w:bookmarkStart w:id="28" w:name="_Toc211525738"/>
      <w:bookmarkEnd w:id="26"/>
      <w:bookmarkEnd w:id="28"/>
    </w:p>
    <w:p w14:paraId="30A40306" w14:textId="13989E3F" w:rsidR="00D140BA" w:rsidRPr="00D140BA" w:rsidRDefault="00D140BA" w:rsidP="00D140BA">
      <w:pPr>
        <w:pStyle w:val="Firstparagraph"/>
      </w:pPr>
      <w:r w:rsidRPr="00677034">
        <w:t>Ez a dokumentáció bemutatja a Webots szimulációs környezet három alapvető fogalmát: a protót, a controllert és a supervisort. Az egyes fejezetek részletesen ismertetik ezen elemek működését, használatát és a projektben betöltött szerepüket, kitérve a konkrét megvalósítások magyarázatára is.</w:t>
      </w:r>
    </w:p>
    <w:p w14:paraId="72EE6FD3" w14:textId="7EF66ECB" w:rsidR="00B05BA4" w:rsidRDefault="00B05BA4" w:rsidP="00D140BA">
      <w:pPr>
        <w:pStyle w:val="Cmsor2"/>
      </w:pPr>
      <w:bookmarkStart w:id="29" w:name="_Toc211525775"/>
      <w:r w:rsidRPr="00C66531">
        <w:t>Prot</w:t>
      </w:r>
      <w:r>
        <w:t>ók</w:t>
      </w:r>
      <w:r w:rsidRPr="00C66531">
        <w:t xml:space="preserve"> áttekintése</w:t>
      </w:r>
      <w:bookmarkEnd w:id="27"/>
      <w:bookmarkEnd w:id="29"/>
    </w:p>
    <w:p w14:paraId="4044DDA0" w14:textId="77777777" w:rsidR="00B05BA4" w:rsidRPr="00C66531" w:rsidRDefault="00B05BA4" w:rsidP="009D4791">
      <w:pPr>
        <w:pStyle w:val="Cmsor3"/>
      </w:pPr>
      <w:bookmarkStart w:id="30" w:name="_Toc211340545"/>
      <w:bookmarkStart w:id="31" w:name="_Toc211525776"/>
      <w:r>
        <w:t>Általános áttekintés</w:t>
      </w:r>
      <w:bookmarkEnd w:id="30"/>
      <w:bookmarkEnd w:id="31"/>
    </w:p>
    <w:p w14:paraId="2CF7133A" w14:textId="77777777" w:rsidR="00B05BA4" w:rsidRPr="00C66531" w:rsidRDefault="00B05BA4" w:rsidP="00B05BA4">
      <w:pPr>
        <w:pStyle w:val="Firstparagraph"/>
      </w:pPr>
      <w:r w:rsidRPr="0038400D">
        <w:t>A protó (angolul: PROTO) egy újrahasznosítható objektum sablon a Webots-ban. Lényegében minden, a szimulációs térben látható és kezelhető elem – például járművek, utak, épületek vagy a csomagot jelölő doboz – egy protóként van definiálva. Technikailag a protók különböző csomópontok (nodes) rendezett halmazai, amelyek egy komplex objektumot alkotnak.</w:t>
      </w:r>
    </w:p>
    <w:p w14:paraId="1DA95238" w14:textId="77777777" w:rsidR="00B05BA4" w:rsidRDefault="00B05BA4" w:rsidP="00B05BA4">
      <w:r w:rsidRPr="00B64EB2">
        <w:t>A Webots egyik legnagyobb előnye a beépített protók széles könyvtára, amely jelentősen megkönnyíti a fejlesztést. Ezeket a meglévő sablonokat szabadon felhasználhatjuk, módosíthatjuk, vagy akár teljesen új, egyedi protókat is létrehozhatunk a semmiből. A program a protókat egyszerű, szöveges .proto fájlokban tárolja, amelyek könnyen szerkeszthetők.</w:t>
      </w:r>
    </w:p>
    <w:p w14:paraId="03C3E006" w14:textId="77777777" w:rsidR="00B05BA4" w:rsidRDefault="00B05BA4" w:rsidP="00B05BA4">
      <w:pPr>
        <w:jc w:val="center"/>
      </w:pPr>
      <w:r w:rsidRPr="00C66531">
        <w:rPr>
          <w:noProof/>
        </w:rPr>
        <w:lastRenderedPageBreak/>
        <w:drawing>
          <wp:inline distT="0" distB="0" distL="0" distR="0" wp14:anchorId="115AB52D" wp14:editId="5FE52D6D">
            <wp:extent cx="4419600" cy="3810000"/>
            <wp:effectExtent l="0" t="0" r="0" b="0"/>
            <wp:docPr id="127994139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4139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60A11" w14:textId="77777777" w:rsidR="00B05BA4" w:rsidRDefault="00B05BA4" w:rsidP="00B05BA4">
      <w:pPr>
        <w:pStyle w:val="Kpalrs"/>
        <w:ind w:left="927" w:firstLine="0"/>
      </w:pPr>
      <w:r>
        <w:t>1. ábra: példa protó fájl</w:t>
      </w:r>
    </w:p>
    <w:p w14:paraId="276CF762" w14:textId="77777777" w:rsidR="00B05BA4" w:rsidRDefault="00B05BA4" w:rsidP="00B05BA4">
      <w:pPr>
        <w:pStyle w:val="Firstparagraph"/>
      </w:pPr>
      <w:r w:rsidRPr="00BC35B7">
        <w:t>Egy protó fájl általános szerkezete a következő: egy fejlécből, a protó nevéből, a paraméterezhető mezőkből (protoFields), valamint a protó testéből (protoBody) áll, amely a tényleges csomópontokat tartalmazza.</w:t>
      </w:r>
    </w:p>
    <w:p w14:paraId="1A5B2FD7" w14:textId="77777777" w:rsidR="00B05BA4" w:rsidRDefault="00B05BA4" w:rsidP="00B05BA4">
      <w:pPr>
        <w:jc w:val="center"/>
      </w:pPr>
      <w:r w:rsidRPr="00A355B6">
        <w:rPr>
          <w:noProof/>
        </w:rPr>
        <w:drawing>
          <wp:inline distT="0" distB="0" distL="0" distR="0" wp14:anchorId="760CA3A2" wp14:editId="5DEE736A">
            <wp:extent cx="4419600" cy="609600"/>
            <wp:effectExtent l="0" t="0" r="0" b="0"/>
            <wp:docPr id="78707667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07667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F84A" w14:textId="77777777" w:rsidR="00B05BA4" w:rsidRPr="009E4C72" w:rsidRDefault="00B05BA4" w:rsidP="00B05BA4">
      <w:pPr>
        <w:pStyle w:val="Kpalrs"/>
        <w:ind w:left="927" w:firstLine="0"/>
      </w:pPr>
      <w:r>
        <w:t>2. ábra: egy protó általános szerkezete</w:t>
      </w:r>
    </w:p>
    <w:p w14:paraId="38AFF6AA" w14:textId="77777777" w:rsidR="00B05BA4" w:rsidRDefault="00B05BA4" w:rsidP="009D4791">
      <w:pPr>
        <w:pStyle w:val="Cmsor3"/>
      </w:pPr>
      <w:bookmarkStart w:id="32" w:name="_Toc211525777"/>
      <w:r w:rsidRPr="003E5D46">
        <w:t>A projektben használt protók</w:t>
      </w:r>
      <w:bookmarkEnd w:id="32"/>
    </w:p>
    <w:p w14:paraId="5196B20C" w14:textId="77777777" w:rsidR="00B05BA4" w:rsidRDefault="00B05BA4" w:rsidP="00B05BA4">
      <w:pPr>
        <w:pStyle w:val="Firstparagraph"/>
      </w:pPr>
      <w:r w:rsidRPr="003E5D46">
        <w:t>A szimulációhoz felhasználtunk egy beépített és egy egyedi készítésű protót.</w:t>
      </w:r>
    </w:p>
    <w:p w14:paraId="1D394B7B" w14:textId="77777777" w:rsidR="00B05BA4" w:rsidRPr="009D4791" w:rsidRDefault="00B05BA4" w:rsidP="009D4791">
      <w:pPr>
        <w:pStyle w:val="Cmsor3"/>
      </w:pPr>
      <w:bookmarkStart w:id="33" w:name="_Toc211525778"/>
      <w:r w:rsidRPr="009D4791">
        <w:t>Tesla Model 3</w:t>
      </w:r>
      <w:bookmarkEnd w:id="33"/>
    </w:p>
    <w:p w14:paraId="3A116E59" w14:textId="77777777" w:rsidR="00B05BA4" w:rsidRDefault="00B05BA4" w:rsidP="00B05BA4">
      <w:pPr>
        <w:pStyle w:val="Firstparagraph"/>
      </w:pPr>
      <w:r w:rsidRPr="003E5D46">
        <w:t>A csomagszállítási feladatot egy, a Webots által biztosított Tesla Model 3 protó segítségével valósítottuk meg. A járművet egyedi controller vezérli, és kiegészítettük egy Display csomóponttal, amely egy kis ablakban jeleníti meg a sebességre és kormányzásra vonatkozó telemetriai adatokat.</w:t>
      </w:r>
    </w:p>
    <w:p w14:paraId="49C31CCE" w14:textId="77777777" w:rsidR="00B05BA4" w:rsidRPr="00731B66" w:rsidRDefault="00B05BA4" w:rsidP="00B05BA4">
      <w:r w:rsidRPr="00731B66">
        <w:t>A jármű a szimulációs világot leíró .wbt fájlban az alábbiak szerint lett definiálva:</w:t>
      </w:r>
    </w:p>
    <w:p w14:paraId="5D34E7D2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E20C1">
        <w:rPr>
          <w:rFonts w:ascii="Consolas" w:hAnsi="Consolas" w:cs="Courier New"/>
          <w:color w:val="000000"/>
        </w:rPr>
        <w:lastRenderedPageBreak/>
        <w:t xml:space="preserve">DEF TESLA </w:t>
      </w:r>
      <w:r w:rsidRPr="006E20C1">
        <w:rPr>
          <w:rFonts w:ascii="Consolas" w:hAnsi="Consolas" w:cs="Courier New"/>
          <w:color w:val="660066"/>
        </w:rPr>
        <w:t>TeslaModel3</w:t>
      </w:r>
      <w:r w:rsidRPr="006E20C1">
        <w:rPr>
          <w:rFonts w:ascii="Consolas" w:hAnsi="Consolas" w:cs="Courier New"/>
          <w:color w:val="000000"/>
        </w:rPr>
        <w:t xml:space="preserve"> </w:t>
      </w:r>
      <w:r w:rsidRPr="006E20C1">
        <w:rPr>
          <w:rFonts w:ascii="Consolas" w:hAnsi="Consolas" w:cs="Courier New"/>
          <w:color w:val="666600"/>
        </w:rPr>
        <w:t>{</w:t>
      </w:r>
    </w:p>
    <w:p w14:paraId="51AE4D16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</w:t>
      </w:r>
      <w:r w:rsidRPr="006E20C1">
        <w:rPr>
          <w:rFonts w:ascii="Consolas" w:hAnsi="Consolas" w:cs="Courier New"/>
          <w:color w:val="000000"/>
        </w:rPr>
        <w:t xml:space="preserve">translation </w:t>
      </w:r>
      <w:r w:rsidRPr="006E20C1">
        <w:rPr>
          <w:rFonts w:ascii="Consolas" w:hAnsi="Consolas" w:cs="Courier New"/>
          <w:color w:val="666600"/>
        </w:rPr>
        <w:t>-</w:t>
      </w:r>
      <w:r w:rsidRPr="006E20C1">
        <w:rPr>
          <w:rFonts w:ascii="Consolas" w:hAnsi="Consolas" w:cs="Courier New"/>
          <w:color w:val="006666"/>
        </w:rPr>
        <w:t>10</w:t>
      </w:r>
      <w:r w:rsidRPr="006E20C1">
        <w:rPr>
          <w:rFonts w:ascii="Consolas" w:hAnsi="Consolas" w:cs="Courier New"/>
          <w:color w:val="000000"/>
        </w:rPr>
        <w:t xml:space="preserve"> </w:t>
      </w:r>
      <w:r w:rsidRPr="006E20C1">
        <w:rPr>
          <w:rFonts w:ascii="Consolas" w:hAnsi="Consolas" w:cs="Courier New"/>
          <w:color w:val="006666"/>
        </w:rPr>
        <w:t>5</w:t>
      </w:r>
      <w:r w:rsidRPr="006E20C1">
        <w:rPr>
          <w:rFonts w:ascii="Consolas" w:hAnsi="Consolas" w:cs="Courier New"/>
          <w:color w:val="000000"/>
        </w:rPr>
        <w:t xml:space="preserve"> </w:t>
      </w:r>
      <w:r w:rsidRPr="006E20C1">
        <w:rPr>
          <w:rFonts w:ascii="Consolas" w:hAnsi="Consolas" w:cs="Courier New"/>
          <w:color w:val="006666"/>
        </w:rPr>
        <w:t>0.5</w:t>
      </w:r>
    </w:p>
    <w:p w14:paraId="26D0311E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</w:t>
      </w:r>
      <w:r w:rsidRPr="006E20C1">
        <w:rPr>
          <w:rFonts w:ascii="Consolas" w:hAnsi="Consolas" w:cs="Courier New"/>
          <w:color w:val="000000"/>
        </w:rPr>
        <w:t xml:space="preserve">rotation </w:t>
      </w:r>
      <w:r w:rsidRPr="006E20C1">
        <w:rPr>
          <w:rFonts w:ascii="Consolas" w:hAnsi="Consolas" w:cs="Courier New"/>
          <w:color w:val="006666"/>
        </w:rPr>
        <w:t>0</w:t>
      </w:r>
      <w:r w:rsidRPr="006E20C1">
        <w:rPr>
          <w:rFonts w:ascii="Consolas" w:hAnsi="Consolas" w:cs="Courier New"/>
          <w:color w:val="000000"/>
        </w:rPr>
        <w:t xml:space="preserve"> </w:t>
      </w:r>
      <w:r w:rsidRPr="006E20C1">
        <w:rPr>
          <w:rFonts w:ascii="Consolas" w:hAnsi="Consolas" w:cs="Courier New"/>
          <w:color w:val="006666"/>
        </w:rPr>
        <w:t>0</w:t>
      </w:r>
      <w:r w:rsidRPr="006E20C1">
        <w:rPr>
          <w:rFonts w:ascii="Consolas" w:hAnsi="Consolas" w:cs="Courier New"/>
          <w:color w:val="000000"/>
        </w:rPr>
        <w:t xml:space="preserve"> </w:t>
      </w:r>
      <w:r w:rsidRPr="006E20C1">
        <w:rPr>
          <w:rFonts w:ascii="Consolas" w:hAnsi="Consolas" w:cs="Courier New"/>
          <w:color w:val="006666"/>
        </w:rPr>
        <w:t>1</w:t>
      </w:r>
      <w:r w:rsidRPr="006E20C1">
        <w:rPr>
          <w:rFonts w:ascii="Consolas" w:hAnsi="Consolas" w:cs="Courier New"/>
          <w:color w:val="000000"/>
        </w:rPr>
        <w:t xml:space="preserve"> </w:t>
      </w:r>
      <w:r w:rsidRPr="006E20C1">
        <w:rPr>
          <w:rFonts w:ascii="Consolas" w:hAnsi="Consolas" w:cs="Courier New"/>
          <w:color w:val="666600"/>
        </w:rPr>
        <w:t>-</w:t>
      </w:r>
      <w:r w:rsidRPr="006E20C1">
        <w:rPr>
          <w:rFonts w:ascii="Consolas" w:hAnsi="Consolas" w:cs="Courier New"/>
          <w:color w:val="006666"/>
        </w:rPr>
        <w:t>1.5707953071795862</w:t>
      </w:r>
    </w:p>
    <w:p w14:paraId="1BF9037F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</w:t>
      </w:r>
      <w:r w:rsidRPr="006E20C1">
        <w:rPr>
          <w:rFonts w:ascii="Consolas" w:hAnsi="Consolas" w:cs="Courier New"/>
          <w:color w:val="000000"/>
        </w:rPr>
        <w:t xml:space="preserve">controller </w:t>
      </w:r>
      <w:r w:rsidRPr="006E20C1">
        <w:rPr>
          <w:rFonts w:ascii="Consolas" w:hAnsi="Consolas" w:cs="Courier New"/>
          <w:color w:val="008800"/>
        </w:rPr>
        <w:t>"keyboard_drive"</w:t>
      </w:r>
    </w:p>
    <w:p w14:paraId="3B07F06F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</w:t>
      </w:r>
      <w:r w:rsidRPr="006E20C1">
        <w:rPr>
          <w:rFonts w:ascii="Consolas" w:hAnsi="Consolas" w:cs="Courier New"/>
          <w:color w:val="000000"/>
        </w:rPr>
        <w:t xml:space="preserve">sensorsSlotCenter </w:t>
      </w:r>
      <w:r w:rsidRPr="006E20C1">
        <w:rPr>
          <w:rFonts w:ascii="Consolas" w:hAnsi="Consolas" w:cs="Courier New"/>
          <w:color w:val="666600"/>
        </w:rPr>
        <w:t>[</w:t>
      </w:r>
    </w:p>
    <w:p w14:paraId="3A9FAF3C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color w:val="660066"/>
        </w:rPr>
        <w:t xml:space="preserve">    </w:t>
      </w:r>
      <w:r w:rsidRPr="006E20C1">
        <w:rPr>
          <w:rFonts w:ascii="Consolas" w:hAnsi="Consolas" w:cs="Courier New"/>
          <w:color w:val="660066"/>
        </w:rPr>
        <w:t>Display</w:t>
      </w:r>
      <w:r w:rsidRPr="006E20C1">
        <w:rPr>
          <w:rFonts w:ascii="Consolas" w:hAnsi="Consolas" w:cs="Courier New"/>
          <w:color w:val="000000"/>
        </w:rPr>
        <w:t xml:space="preserve"> </w:t>
      </w:r>
      <w:r w:rsidRPr="006E20C1">
        <w:rPr>
          <w:rFonts w:ascii="Consolas" w:hAnsi="Consolas" w:cs="Courier New"/>
          <w:color w:val="666600"/>
        </w:rPr>
        <w:t>{</w:t>
      </w:r>
    </w:p>
    <w:p w14:paraId="1B1273A1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    </w:t>
      </w:r>
      <w:r w:rsidRPr="006E20C1">
        <w:rPr>
          <w:rFonts w:ascii="Consolas" w:hAnsi="Consolas" w:cs="Courier New"/>
          <w:color w:val="000000"/>
        </w:rPr>
        <w:t xml:space="preserve">width </w:t>
      </w:r>
      <w:r w:rsidRPr="006E20C1">
        <w:rPr>
          <w:rFonts w:ascii="Consolas" w:hAnsi="Consolas" w:cs="Courier New"/>
          <w:color w:val="006666"/>
        </w:rPr>
        <w:t>300</w:t>
      </w:r>
    </w:p>
    <w:p w14:paraId="2DEAB15E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    </w:t>
      </w:r>
      <w:r w:rsidRPr="006E20C1">
        <w:rPr>
          <w:rFonts w:ascii="Consolas" w:hAnsi="Consolas" w:cs="Courier New"/>
          <w:color w:val="000000"/>
        </w:rPr>
        <w:t xml:space="preserve">height </w:t>
      </w:r>
      <w:r w:rsidRPr="006E20C1">
        <w:rPr>
          <w:rFonts w:ascii="Consolas" w:hAnsi="Consolas" w:cs="Courier New"/>
          <w:color w:val="006666"/>
        </w:rPr>
        <w:t>80</w:t>
      </w:r>
    </w:p>
    <w:p w14:paraId="1FA340BC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color w:val="666600"/>
        </w:rPr>
        <w:t xml:space="preserve">    </w:t>
      </w:r>
      <w:r w:rsidRPr="006E20C1">
        <w:rPr>
          <w:rFonts w:ascii="Consolas" w:hAnsi="Consolas" w:cs="Courier New"/>
          <w:color w:val="666600"/>
        </w:rPr>
        <w:t>}</w:t>
      </w:r>
    </w:p>
    <w:p w14:paraId="54F7411D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color w:val="666600"/>
        </w:rPr>
        <w:t xml:space="preserve">  </w:t>
      </w:r>
      <w:r w:rsidRPr="006E20C1">
        <w:rPr>
          <w:rFonts w:ascii="Consolas" w:hAnsi="Consolas" w:cs="Courier New"/>
          <w:color w:val="666600"/>
        </w:rPr>
        <w:t>]</w:t>
      </w:r>
    </w:p>
    <w:p w14:paraId="2C89E70E" w14:textId="77777777" w:rsidR="00B05BA4" w:rsidRPr="006E20C1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E20C1">
        <w:rPr>
          <w:rFonts w:ascii="Consolas" w:hAnsi="Consolas" w:cs="Courier New"/>
          <w:color w:val="666600"/>
        </w:rPr>
        <w:t>}</w:t>
      </w:r>
    </w:p>
    <w:p w14:paraId="4171BEAE" w14:textId="77777777" w:rsidR="00B05BA4" w:rsidRDefault="00B05BA4" w:rsidP="00B05BA4">
      <w:pPr>
        <w:pStyle w:val="Kpalrs"/>
      </w:pPr>
      <w:r>
        <w:t>1. kódrészlet: Tesla protó kódja</w:t>
      </w:r>
    </w:p>
    <w:p w14:paraId="43ACF4B3" w14:textId="77777777" w:rsidR="00B05BA4" w:rsidRDefault="00B05BA4" w:rsidP="00B05BA4">
      <w:pPr>
        <w:pStyle w:val="Listaszerbekezds"/>
        <w:numPr>
          <w:ilvl w:val="0"/>
          <w:numId w:val="28"/>
        </w:numPr>
      </w:pPr>
      <w:r>
        <w:t xml:space="preserve">DEF TESLA: </w:t>
      </w:r>
      <w:r w:rsidRPr="00D449C6">
        <w:t>Egyedi nevet ad a protó példánynak, amellyel később hivatkozni lehet rá.</w:t>
      </w:r>
    </w:p>
    <w:p w14:paraId="5D34488C" w14:textId="77777777" w:rsidR="00B05BA4" w:rsidRDefault="00B05BA4" w:rsidP="00B05BA4">
      <w:pPr>
        <w:pStyle w:val="Listaszerbekezds"/>
        <w:numPr>
          <w:ilvl w:val="0"/>
          <w:numId w:val="28"/>
        </w:numPr>
      </w:pPr>
      <w:r>
        <w:t xml:space="preserve">translation: </w:t>
      </w:r>
      <w:r w:rsidRPr="00D449C6">
        <w:t>Az objektum pozíciója a 3D térben (x, y, z) méterben.</w:t>
      </w:r>
    </w:p>
    <w:p w14:paraId="39D014AD" w14:textId="77777777" w:rsidR="00B05BA4" w:rsidRDefault="00B05BA4" w:rsidP="00B05BA4">
      <w:pPr>
        <w:pStyle w:val="Listaszerbekezds"/>
        <w:numPr>
          <w:ilvl w:val="0"/>
          <w:numId w:val="28"/>
        </w:numPr>
      </w:pPr>
      <w:r>
        <w:t xml:space="preserve">rotation: </w:t>
      </w:r>
      <w:r w:rsidRPr="00D449C6">
        <w:t>Az objektum elforgatása egy tengely körül (x, y, z, szög) radiánban.</w:t>
      </w:r>
    </w:p>
    <w:p w14:paraId="7EB60750" w14:textId="77777777" w:rsidR="00B05BA4" w:rsidRDefault="00B05BA4" w:rsidP="00B05BA4">
      <w:pPr>
        <w:pStyle w:val="Listaszerbekezds"/>
        <w:numPr>
          <w:ilvl w:val="0"/>
          <w:numId w:val="28"/>
        </w:numPr>
      </w:pPr>
      <w:r>
        <w:t xml:space="preserve">controller: </w:t>
      </w:r>
      <w:r w:rsidRPr="00D449C6">
        <w:t>Meghatározza, hogy melyik vezérlő szkript felelős a jármű irányításáért.</w:t>
      </w:r>
    </w:p>
    <w:p w14:paraId="2843796E" w14:textId="77777777" w:rsidR="00B05BA4" w:rsidRDefault="00B05BA4" w:rsidP="00B05BA4">
      <w:pPr>
        <w:pStyle w:val="Listaszerbekezds"/>
        <w:numPr>
          <w:ilvl w:val="0"/>
          <w:numId w:val="28"/>
        </w:numPr>
      </w:pPr>
      <w:r>
        <w:t xml:space="preserve">sensorSlotCenter: </w:t>
      </w:r>
      <w:r w:rsidRPr="00D449C6">
        <w:t>A jármű központi szenzorhelye, ahova a Display ablakot illesztettük.</w:t>
      </w:r>
    </w:p>
    <w:p w14:paraId="3F96440F" w14:textId="77777777" w:rsidR="00B05BA4" w:rsidRDefault="00B05BA4" w:rsidP="00B05BA4">
      <w:r w:rsidRPr="00D449C6">
        <w:t>A protó használatához szükséges a .wbt fájl elején importálni azt a Webots hivatalos GitHub repositoryjából.</w:t>
      </w:r>
    </w:p>
    <w:p w14:paraId="02BDB7CA" w14:textId="77777777" w:rsidR="00B05BA4" w:rsidRPr="00A16757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color w:val="008800"/>
        </w:rPr>
      </w:pPr>
      <w:r w:rsidRPr="00A16757">
        <w:rPr>
          <w:rFonts w:ascii="Consolas" w:hAnsi="Consolas" w:cs="Courier New"/>
          <w:color w:val="000000"/>
        </w:rPr>
        <w:t xml:space="preserve">EXTERNPROTO </w:t>
      </w:r>
      <w:r w:rsidRPr="00A16757">
        <w:rPr>
          <w:rFonts w:ascii="Consolas" w:hAnsi="Consolas" w:cs="Courier New"/>
          <w:color w:val="008800"/>
        </w:rPr>
        <w:t>"https://raw.githubusercontent.com/cyberbotics/webots/R2025a/projects/vehicles/protos/tesla/TeslaModel3.proto"</w:t>
      </w:r>
    </w:p>
    <w:p w14:paraId="434066AC" w14:textId="77777777" w:rsidR="00B05BA4" w:rsidRDefault="00B05BA4" w:rsidP="00B05BA4">
      <w:pPr>
        <w:pStyle w:val="Kpalrs"/>
      </w:pPr>
      <w:r>
        <w:t>2. kódrészlet: Szükséges import a Tesla működéséhez</w:t>
      </w:r>
    </w:p>
    <w:p w14:paraId="18AFA75C" w14:textId="77777777" w:rsidR="00B05BA4" w:rsidRDefault="00B05BA4" w:rsidP="00B05BA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FCE8333" wp14:editId="508BFF43">
            <wp:extent cx="5399405" cy="2621280"/>
            <wp:effectExtent l="0" t="0" r="0" b="7620"/>
            <wp:docPr id="124777276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772764" name="Kép 1247772764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43ADB" w14:textId="77777777" w:rsidR="00B05BA4" w:rsidRPr="00123109" w:rsidRDefault="00B05BA4" w:rsidP="00B05BA4">
      <w:pPr>
        <w:pStyle w:val="Kpalrs"/>
      </w:pPr>
      <w:r>
        <w:t>3. ábra: Tesla működés közben</w:t>
      </w:r>
    </w:p>
    <w:p w14:paraId="0E42B383" w14:textId="77777777" w:rsidR="00B05BA4" w:rsidRPr="009D4791" w:rsidRDefault="00B05BA4" w:rsidP="009D4791">
      <w:pPr>
        <w:pStyle w:val="Cmsor3"/>
      </w:pPr>
      <w:bookmarkStart w:id="34" w:name="_Toc211525779"/>
      <w:r w:rsidRPr="009D4791">
        <w:t>DeliveryMarker (Saját protó)</w:t>
      </w:r>
      <w:bookmarkEnd w:id="34"/>
    </w:p>
    <w:p w14:paraId="2FED54CD" w14:textId="77777777" w:rsidR="00B05BA4" w:rsidRDefault="00B05BA4" w:rsidP="00B05BA4">
      <w:pPr>
        <w:pStyle w:val="Firstparagraph"/>
      </w:pPr>
      <w:r w:rsidRPr="00382E55">
        <w:t>A projekt tartalmaz egy teljesen egyedi készítésű protót is, amely a csomag kiszállítási helyét jelöli a pályán. Ez egy áttetsző, piros vagy zöld színű henger, amelynek tulajdonságai (pozíció, szín) paraméterezhetők.</w:t>
      </w:r>
    </w:p>
    <w:p w14:paraId="3EDAF665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VRML_SIM R2025a utf8</w:t>
      </w:r>
    </w:p>
    <w:p w14:paraId="712B43D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PROTO </w:t>
      </w:r>
      <w:r w:rsidRPr="006A7B23">
        <w:rPr>
          <w:rFonts w:ascii="Consolas" w:hAnsi="Consolas" w:cs="Courier New"/>
          <w:color w:val="660066"/>
        </w:rPr>
        <w:t>DeliveryMarker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[</w:t>
      </w:r>
    </w:p>
    <w:p w14:paraId="23D5EC4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field </w:t>
      </w:r>
      <w:r w:rsidRPr="006A7B23">
        <w:rPr>
          <w:rFonts w:ascii="Consolas" w:hAnsi="Consolas" w:cs="Courier New"/>
          <w:color w:val="660066"/>
        </w:rPr>
        <w:t>SFVec3f</w:t>
      </w:r>
      <w:r w:rsidRPr="006A7B23">
        <w:rPr>
          <w:rFonts w:ascii="Consolas" w:hAnsi="Consolas" w:cs="Courier New"/>
          <w:color w:val="000000"/>
        </w:rPr>
        <w:t xml:space="preserve"> translation </w:t>
      </w:r>
      <w:r w:rsidRPr="006A7B23">
        <w:rPr>
          <w:rFonts w:ascii="Consolas" w:hAnsi="Consolas" w:cs="Courier New"/>
          <w:color w:val="006666"/>
        </w:rPr>
        <w:t>0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1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</w:t>
      </w:r>
    </w:p>
    <w:p w14:paraId="60D5B4DB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field </w:t>
      </w:r>
      <w:r w:rsidRPr="006A7B23">
        <w:rPr>
          <w:rFonts w:ascii="Consolas" w:hAnsi="Consolas" w:cs="Courier New"/>
          <w:color w:val="660066"/>
        </w:rPr>
        <w:t>SFColor</w:t>
      </w:r>
      <w:r w:rsidRPr="006A7B23">
        <w:rPr>
          <w:rFonts w:ascii="Consolas" w:hAnsi="Consolas" w:cs="Courier New"/>
          <w:color w:val="000000"/>
        </w:rPr>
        <w:t xml:space="preserve"> color </w:t>
      </w:r>
      <w:r w:rsidRPr="006A7B23">
        <w:rPr>
          <w:rFonts w:ascii="Consolas" w:hAnsi="Consolas" w:cs="Courier New"/>
          <w:color w:val="006666"/>
        </w:rPr>
        <w:t>1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</w:t>
      </w:r>
    </w:p>
    <w:p w14:paraId="018832B1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666600"/>
        </w:rPr>
        <w:t>]</w:t>
      </w:r>
    </w:p>
    <w:p w14:paraId="610D70D0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666600"/>
        </w:rPr>
        <w:t>{</w:t>
      </w:r>
    </w:p>
    <w:p w14:paraId="5BADC476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</w:t>
      </w:r>
      <w:r w:rsidRPr="006A7B23">
        <w:rPr>
          <w:rFonts w:ascii="Consolas" w:hAnsi="Consolas" w:cs="Courier New"/>
          <w:color w:val="660066"/>
        </w:rPr>
        <w:t>Transform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{</w:t>
      </w:r>
    </w:p>
    <w:p w14:paraId="3456D38F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translation IS translation</w:t>
      </w:r>
    </w:p>
    <w:p w14:paraId="01FEF5F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children </w:t>
      </w:r>
      <w:r w:rsidRPr="006A7B23">
        <w:rPr>
          <w:rFonts w:ascii="Consolas" w:hAnsi="Consolas" w:cs="Courier New"/>
          <w:color w:val="666600"/>
        </w:rPr>
        <w:t>[</w:t>
      </w:r>
    </w:p>
    <w:p w14:paraId="2D2F80A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</w:t>
      </w:r>
      <w:r w:rsidRPr="006A7B23">
        <w:rPr>
          <w:rFonts w:ascii="Consolas" w:hAnsi="Consolas" w:cs="Courier New"/>
          <w:color w:val="660066"/>
        </w:rPr>
        <w:t>Shape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{</w:t>
      </w:r>
    </w:p>
    <w:p w14:paraId="1266E0F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appearance </w:t>
      </w:r>
      <w:r w:rsidRPr="006A7B23">
        <w:rPr>
          <w:rFonts w:ascii="Consolas" w:hAnsi="Consolas" w:cs="Courier New"/>
          <w:color w:val="660066"/>
        </w:rPr>
        <w:t>Appearance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{</w:t>
      </w:r>
    </w:p>
    <w:p w14:paraId="0FD1E00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material </w:t>
      </w:r>
      <w:r w:rsidRPr="006A7B23">
        <w:rPr>
          <w:rFonts w:ascii="Consolas" w:hAnsi="Consolas" w:cs="Courier New"/>
          <w:color w:val="660066"/>
        </w:rPr>
        <w:t>Material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{</w:t>
      </w:r>
    </w:p>
    <w:p w14:paraId="018BC356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diffuseColor IS color</w:t>
      </w:r>
    </w:p>
    <w:p w14:paraId="69D17176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emissiveColor IS color</w:t>
      </w:r>
    </w:p>
    <w:p w14:paraId="22FAB70D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transparency </w:t>
      </w:r>
      <w:r w:rsidRPr="006A7B23">
        <w:rPr>
          <w:rFonts w:ascii="Consolas" w:hAnsi="Consolas" w:cs="Courier New"/>
          <w:color w:val="006666"/>
        </w:rPr>
        <w:t>0.3</w:t>
      </w:r>
    </w:p>
    <w:p w14:paraId="074D4458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</w:t>
      </w:r>
      <w:r w:rsidRPr="006A7B23">
        <w:rPr>
          <w:rFonts w:ascii="Consolas" w:hAnsi="Consolas" w:cs="Courier New"/>
          <w:color w:val="666600"/>
        </w:rPr>
        <w:t>}</w:t>
      </w:r>
    </w:p>
    <w:p w14:paraId="3A43968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  <w:r w:rsidRPr="006A7B23">
        <w:rPr>
          <w:rFonts w:ascii="Consolas" w:hAnsi="Consolas" w:cs="Courier New"/>
          <w:color w:val="666600"/>
        </w:rPr>
        <w:t>}</w:t>
      </w:r>
    </w:p>
    <w:p w14:paraId="4DF343A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geometry </w:t>
      </w:r>
      <w:r w:rsidRPr="006A7B23">
        <w:rPr>
          <w:rFonts w:ascii="Consolas" w:hAnsi="Consolas" w:cs="Courier New"/>
          <w:color w:val="660066"/>
        </w:rPr>
        <w:t>Cylinder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{</w:t>
      </w:r>
    </w:p>
    <w:p w14:paraId="0876A8B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height </w:t>
      </w:r>
      <w:r w:rsidRPr="006A7B23">
        <w:rPr>
          <w:rFonts w:ascii="Consolas" w:hAnsi="Consolas" w:cs="Courier New"/>
          <w:color w:val="006666"/>
        </w:rPr>
        <w:t>0.02</w:t>
      </w:r>
    </w:p>
    <w:p w14:paraId="4B327E65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radius </w:t>
      </w:r>
      <w:r w:rsidRPr="006A7B23">
        <w:rPr>
          <w:rFonts w:ascii="Consolas" w:hAnsi="Consolas" w:cs="Courier New"/>
          <w:color w:val="006666"/>
        </w:rPr>
        <w:t>0.7</w:t>
      </w:r>
    </w:p>
    <w:p w14:paraId="6B27B856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  <w:r w:rsidRPr="006A7B23">
        <w:rPr>
          <w:rFonts w:ascii="Consolas" w:hAnsi="Consolas" w:cs="Courier New"/>
          <w:color w:val="666600"/>
        </w:rPr>
        <w:t>}</w:t>
      </w:r>
    </w:p>
    <w:p w14:paraId="6DD7BEAA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</w:t>
      </w:r>
      <w:r w:rsidRPr="006A7B23">
        <w:rPr>
          <w:rFonts w:ascii="Consolas" w:hAnsi="Consolas" w:cs="Courier New"/>
          <w:color w:val="666600"/>
        </w:rPr>
        <w:t>}</w:t>
      </w:r>
    </w:p>
    <w:p w14:paraId="08BA70AE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666600"/>
        </w:rPr>
        <w:t>]</w:t>
      </w:r>
    </w:p>
    <w:p w14:paraId="73816C7E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</w:t>
      </w:r>
      <w:r w:rsidRPr="006A7B23">
        <w:rPr>
          <w:rFonts w:ascii="Consolas" w:hAnsi="Consolas" w:cs="Courier New"/>
          <w:color w:val="666600"/>
        </w:rPr>
        <w:t>}</w:t>
      </w:r>
    </w:p>
    <w:p w14:paraId="472C213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color w:val="666600"/>
        </w:rPr>
      </w:pPr>
      <w:r w:rsidRPr="006A7B23">
        <w:rPr>
          <w:rFonts w:ascii="Consolas" w:hAnsi="Consolas" w:cs="Courier New"/>
          <w:color w:val="666600"/>
        </w:rPr>
        <w:lastRenderedPageBreak/>
        <w:t>}</w:t>
      </w:r>
    </w:p>
    <w:p w14:paraId="03026C16" w14:textId="77777777" w:rsidR="00B05BA4" w:rsidRDefault="00B05BA4" w:rsidP="00B05BA4">
      <w:pPr>
        <w:pStyle w:val="Kpalrs"/>
      </w:pPr>
      <w:r>
        <w:t>3. kódrészlet: Marker-t megvalósító protó</w:t>
      </w:r>
    </w:p>
    <w:p w14:paraId="0EF93135" w14:textId="77777777" w:rsidR="00B05BA4" w:rsidRDefault="00B05BA4" w:rsidP="00B05BA4">
      <w:pPr>
        <w:pStyle w:val="Listaszerbekezds"/>
        <w:numPr>
          <w:ilvl w:val="0"/>
          <w:numId w:val="29"/>
        </w:numPr>
      </w:pPr>
      <w:r w:rsidRPr="003362B9">
        <w:t>PROTO DeliveryMarker [...]: Definiálja az új protó nevét és annak mezőit (translation és color).</w:t>
      </w:r>
    </w:p>
    <w:p w14:paraId="08E16DFD" w14:textId="77777777" w:rsidR="00B05BA4" w:rsidRDefault="00B05BA4" w:rsidP="00B05BA4">
      <w:pPr>
        <w:pStyle w:val="Listaszerbekezds"/>
        <w:numPr>
          <w:ilvl w:val="0"/>
          <w:numId w:val="29"/>
        </w:numPr>
      </w:pPr>
      <w:r w:rsidRPr="003362B9">
        <w:t>Transform: Egy csomópont, amely a gyermekeire (itt a Shape-re) alkalmaz geometriai transzformációkat, mint például az eltolást. Az IS translation összeköti a Transform csomópont translation mezőjét a protó translation paraméterével.</w:t>
      </w:r>
    </w:p>
    <w:p w14:paraId="4B454213" w14:textId="77777777" w:rsidR="00B05BA4" w:rsidRDefault="00B05BA4" w:rsidP="00B05BA4">
      <w:pPr>
        <w:pStyle w:val="Listaszerbekezds"/>
        <w:numPr>
          <w:ilvl w:val="0"/>
          <w:numId w:val="29"/>
        </w:numPr>
      </w:pPr>
      <w:r w:rsidRPr="003362B9">
        <w:t>Shape: Egy látható geometriai alakzatot definiál.</w:t>
      </w:r>
    </w:p>
    <w:p w14:paraId="3B04B176" w14:textId="77777777" w:rsidR="00B05BA4" w:rsidRDefault="00B05BA4" w:rsidP="00B05BA4">
      <w:pPr>
        <w:pStyle w:val="Listaszerbekezds"/>
        <w:numPr>
          <w:ilvl w:val="0"/>
          <w:numId w:val="29"/>
        </w:numPr>
      </w:pPr>
      <w:r w:rsidRPr="003362B9">
        <w:t>Appearance és Material: Az objektum vizuális tulajdonságait határozzák meg, mint a szín (diffuseColor), az önálló világítás színe (emissiveColor) és az átlátszóság (transparency).</w:t>
      </w:r>
    </w:p>
    <w:p w14:paraId="3E18DE8C" w14:textId="77777777" w:rsidR="00B05BA4" w:rsidRDefault="00B05BA4" w:rsidP="00B05BA4">
      <w:pPr>
        <w:pStyle w:val="Listaszerbekezds"/>
        <w:numPr>
          <w:ilvl w:val="0"/>
          <w:numId w:val="29"/>
        </w:numPr>
      </w:pPr>
      <w:r w:rsidRPr="003362B9">
        <w:t>Cylinder: A geometry csomópont, amely egy egyszerű hengert hoz létre megadott magassággal és sugárral.</w:t>
      </w:r>
    </w:p>
    <w:p w14:paraId="5B1E832A" w14:textId="77777777" w:rsidR="00B05BA4" w:rsidRDefault="00B05BA4" w:rsidP="009D4791">
      <w:pPr>
        <w:pStyle w:val="Cmsor2"/>
      </w:pPr>
      <w:bookmarkStart w:id="35" w:name="_Toc211525780"/>
      <w:r>
        <w:t>Controllerek áttekintése</w:t>
      </w:r>
      <w:bookmarkEnd w:id="35"/>
    </w:p>
    <w:p w14:paraId="3C9AC816" w14:textId="77777777" w:rsidR="00B05BA4" w:rsidRDefault="00B05BA4" w:rsidP="009D4791">
      <w:pPr>
        <w:pStyle w:val="Cmsor3"/>
      </w:pPr>
      <w:bookmarkStart w:id="36" w:name="_Toc211525781"/>
      <w:r>
        <w:t>Általános áttekintés</w:t>
      </w:r>
      <w:bookmarkEnd w:id="36"/>
    </w:p>
    <w:p w14:paraId="18FAC810" w14:textId="77777777" w:rsidR="00B05BA4" w:rsidRDefault="00B05BA4" w:rsidP="00B05BA4">
      <w:pPr>
        <w:pStyle w:val="Firstparagraph"/>
      </w:pPr>
      <w:r w:rsidRPr="00EB536E">
        <w:t>A controllerek azok a szkriptek, amelyek a szimulációban szereplő robotok és járművek "agyát" képezik. Ezek felelősek a szenzoradatok feldolgozásáért és a végrehajtó szervek (motorok, kerekek) vezérléséért. A Webots támogatja a C, C++, Java, Python és MATLAB programozási nyelveket, így a fejlesztők a számukra leginkább ismert környezetben dolgozhatnak.</w:t>
      </w:r>
    </w:p>
    <w:p w14:paraId="67D9E002" w14:textId="77777777" w:rsidR="00B05BA4" w:rsidRPr="008139BF" w:rsidRDefault="00B05BA4" w:rsidP="00B05BA4">
      <w:r w:rsidRPr="008139BF">
        <w:t>A projektben a Python nyelvet választottuk, mivel magas szintű nyelvi eszközei és a mobil robotikában elterjedt csomagjai egyszerűsítik a fejlesztést.</w:t>
      </w:r>
    </w:p>
    <w:p w14:paraId="2C739088" w14:textId="77777777" w:rsidR="00B05BA4" w:rsidRDefault="00B05BA4" w:rsidP="009D4791">
      <w:pPr>
        <w:pStyle w:val="Cmsor3"/>
      </w:pPr>
      <w:bookmarkStart w:id="37" w:name="_Toc211525782"/>
      <w:r>
        <w:t>A Teslát vezérlő controller</w:t>
      </w:r>
      <w:bookmarkEnd w:id="37"/>
    </w:p>
    <w:p w14:paraId="687C8925" w14:textId="77777777" w:rsidR="00B05BA4" w:rsidRDefault="00B05BA4" w:rsidP="00B05BA4">
      <w:pPr>
        <w:pStyle w:val="Firstparagraph"/>
      </w:pPr>
      <w:r w:rsidRPr="00C96CE5">
        <w:t>A projektben a Tesla manuális irányítását egy keyboard_drive.py nevű Python controller valósítja meg. Ez a szkript a billentyűzetről beolvasott jelek alapján vezérli a járművet.</w:t>
      </w:r>
    </w:p>
    <w:p w14:paraId="0CA6452F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Importok ---</w:t>
      </w:r>
    </w:p>
    <w:p w14:paraId="61B8CF66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from</w:t>
      </w:r>
      <w:r w:rsidRPr="006A7B23">
        <w:rPr>
          <w:rFonts w:ascii="Consolas" w:hAnsi="Consolas" w:cs="Courier New"/>
          <w:color w:val="000000"/>
        </w:rPr>
        <w:t xml:space="preserve"> vehicle </w:t>
      </w:r>
      <w:r w:rsidRPr="006A7B23">
        <w:rPr>
          <w:rFonts w:ascii="Consolas" w:hAnsi="Consolas" w:cs="Courier New"/>
          <w:color w:val="000088"/>
        </w:rPr>
        <w:t>import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Driver</w:t>
      </w:r>
    </w:p>
    <w:p w14:paraId="09F96628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from</w:t>
      </w:r>
      <w:r w:rsidRPr="006A7B23">
        <w:rPr>
          <w:rFonts w:ascii="Consolas" w:hAnsi="Consolas" w:cs="Courier New"/>
          <w:color w:val="000000"/>
        </w:rPr>
        <w:t xml:space="preserve"> controller </w:t>
      </w:r>
      <w:r w:rsidRPr="006A7B23">
        <w:rPr>
          <w:rFonts w:ascii="Consolas" w:hAnsi="Consolas" w:cs="Courier New"/>
          <w:color w:val="000088"/>
        </w:rPr>
        <w:t>import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</w:p>
    <w:p w14:paraId="3FD0C7CD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lastRenderedPageBreak/>
        <w:t> </w:t>
      </w:r>
    </w:p>
    <w:p w14:paraId="478DD0F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Konstansok ---</w:t>
      </w:r>
    </w:p>
    <w:p w14:paraId="2695CD1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TIME_STEP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6</w:t>
      </w:r>
    </w:p>
    <w:p w14:paraId="5BE920BA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19995CB5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THROTTLE_STEP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5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0 es 1 kozotti ertek</w:t>
      </w:r>
    </w:p>
    <w:p w14:paraId="2B865D21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BRAKE_STEP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1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0 es 1 kozotti ertek</w:t>
      </w:r>
    </w:p>
    <w:p w14:paraId="5CAF7881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STEERING_STEP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3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Radian</w:t>
      </w:r>
    </w:p>
    <w:p w14:paraId="52AECB9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MAX_STEERING_ANGL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5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Radian</w:t>
      </w:r>
    </w:p>
    <w:p w14:paraId="16C490A9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0DEE5719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Inicializalas ---</w:t>
      </w:r>
    </w:p>
    <w:p w14:paraId="0B901A4D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driver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Driver</w:t>
      </w:r>
      <w:r w:rsidRPr="006A7B23">
        <w:rPr>
          <w:rFonts w:ascii="Consolas" w:hAnsi="Consolas" w:cs="Courier New"/>
          <w:color w:val="666600"/>
        </w:rPr>
        <w:t>()</w:t>
      </w:r>
    </w:p>
    <w:p w14:paraId="324DA2A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keyboard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()</w:t>
      </w:r>
    </w:p>
    <w:p w14:paraId="67651690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enable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TIME_STEP</w:t>
      </w:r>
      <w:r w:rsidRPr="006A7B23">
        <w:rPr>
          <w:rFonts w:ascii="Consolas" w:hAnsi="Consolas" w:cs="Courier New"/>
          <w:color w:val="666600"/>
        </w:rPr>
        <w:t>)</w:t>
      </w:r>
    </w:p>
    <w:p w14:paraId="2C1F79DD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4E92EE2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HUD beallitasa ---</w:t>
      </w:r>
    </w:p>
    <w:p w14:paraId="75C7F47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try</w:t>
      </w:r>
      <w:r w:rsidRPr="006A7B23">
        <w:rPr>
          <w:rFonts w:ascii="Consolas" w:hAnsi="Consolas" w:cs="Courier New"/>
          <w:color w:val="666600"/>
        </w:rPr>
        <w:t>:</w:t>
      </w:r>
    </w:p>
    <w:p w14:paraId="12FB2579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display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getDevice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"display"</w:t>
      </w:r>
      <w:r w:rsidRPr="006A7B23">
        <w:rPr>
          <w:rFonts w:ascii="Consolas" w:hAnsi="Consolas" w:cs="Courier New"/>
          <w:color w:val="666600"/>
        </w:rPr>
        <w:t>)</w:t>
      </w:r>
    </w:p>
    <w:p w14:paraId="47D9402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except</w:t>
      </w:r>
      <w:r w:rsidRPr="006A7B23">
        <w:rPr>
          <w:rFonts w:ascii="Consolas" w:hAnsi="Consolas" w:cs="Courier New"/>
          <w:color w:val="666600"/>
        </w:rPr>
        <w:t>:</w:t>
      </w:r>
    </w:p>
    <w:p w14:paraId="747E6CDB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display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ne</w:t>
      </w:r>
    </w:p>
    <w:p w14:paraId="31230E36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prin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"ERROR: 'display' nem talalhato"</w:t>
      </w:r>
      <w:r w:rsidRPr="006A7B23">
        <w:rPr>
          <w:rFonts w:ascii="Consolas" w:hAnsi="Consolas" w:cs="Courier New"/>
          <w:color w:val="666600"/>
        </w:rPr>
        <w:t>)</w:t>
      </w:r>
    </w:p>
    <w:p w14:paraId="28E502D0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74A9AD31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font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8800"/>
        </w:rPr>
        <w:t>"Arial"</w:t>
      </w:r>
    </w:p>
    <w:p w14:paraId="2C66238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656D5C6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Alap ertekek beallitasa ---</w:t>
      </w:r>
    </w:p>
    <w:p w14:paraId="2F7E2F36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throttl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16E5FE0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brak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104E994D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steering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325BDB2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gear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Alapertelmezett fokozat: elore menet</w:t>
      </w:r>
    </w:p>
    <w:p w14:paraId="08F2C87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is_gear_key_down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False</w:t>
      </w:r>
    </w:p>
    <w:p w14:paraId="6500AB7B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Gear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gear</w:t>
      </w:r>
      <w:r w:rsidRPr="006A7B23">
        <w:rPr>
          <w:rFonts w:ascii="Consolas" w:hAnsi="Consolas" w:cs="Courier New"/>
          <w:color w:val="666600"/>
        </w:rPr>
        <w:t>)</w:t>
      </w:r>
    </w:p>
    <w:p w14:paraId="65BF875D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7FB8FA6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prin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"↑↓ - gaz/fek, ←→ - kanyarodas, G - sebessegvalto, Space - kezifek"</w:t>
      </w:r>
      <w:r w:rsidRPr="006A7B23">
        <w:rPr>
          <w:rFonts w:ascii="Consolas" w:hAnsi="Consolas" w:cs="Courier New"/>
          <w:color w:val="666600"/>
        </w:rPr>
        <w:t>)</w:t>
      </w:r>
    </w:p>
    <w:p w14:paraId="766A8E9D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70EE178A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Esemenyek kezelese ---</w:t>
      </w:r>
    </w:p>
    <w:p w14:paraId="790A08B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while</w:t>
      </w:r>
      <w:r w:rsidRPr="006A7B23">
        <w:rPr>
          <w:rFonts w:ascii="Consolas" w:hAnsi="Consolas" w:cs="Courier New"/>
          <w:color w:val="000000"/>
        </w:rPr>
        <w:t xml:space="preserve">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tep</w:t>
      </w:r>
      <w:r w:rsidRPr="006A7B23">
        <w:rPr>
          <w:rFonts w:ascii="Consolas" w:hAnsi="Consolas" w:cs="Courier New"/>
          <w:color w:val="666600"/>
        </w:rPr>
        <w:t>()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!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-</w:t>
      </w:r>
      <w:r w:rsidRPr="006A7B23">
        <w:rPr>
          <w:rFonts w:ascii="Consolas" w:hAnsi="Consolas" w:cs="Courier New"/>
          <w:color w:val="006666"/>
        </w:rPr>
        <w:t>1</w:t>
      </w:r>
      <w:r w:rsidRPr="006A7B23">
        <w:rPr>
          <w:rFonts w:ascii="Consolas" w:hAnsi="Consolas" w:cs="Courier New"/>
          <w:color w:val="666600"/>
        </w:rPr>
        <w:t>:</w:t>
      </w:r>
    </w:p>
    <w:p w14:paraId="10FDFB07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key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getKey</w:t>
      </w:r>
      <w:r w:rsidRPr="006A7B23">
        <w:rPr>
          <w:rFonts w:ascii="Consolas" w:hAnsi="Consolas" w:cs="Courier New"/>
          <w:color w:val="666600"/>
        </w:rPr>
        <w:t>()</w:t>
      </w:r>
    </w:p>
    <w:p w14:paraId="7A93F037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</w:p>
    <w:p w14:paraId="1873626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current_key_is_G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 xml:space="preserve">key </w:t>
      </w:r>
      <w:r w:rsidRPr="006A7B23">
        <w:rPr>
          <w:rFonts w:ascii="Consolas" w:hAnsi="Consolas" w:cs="Courier New"/>
          <w:color w:val="000088"/>
        </w:rPr>
        <w:t>in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ord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'G'</w:t>
      </w:r>
      <w:r w:rsidRPr="006A7B23">
        <w:rPr>
          <w:rFonts w:ascii="Consolas" w:hAnsi="Consolas" w:cs="Courier New"/>
          <w:color w:val="666600"/>
        </w:rPr>
        <w:t>),</w:t>
      </w:r>
      <w:r w:rsidRPr="006A7B23">
        <w:rPr>
          <w:rFonts w:ascii="Consolas" w:hAnsi="Consolas" w:cs="Courier New"/>
          <w:color w:val="000000"/>
        </w:rPr>
        <w:t xml:space="preserve"> ord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'g'</w:t>
      </w:r>
      <w:r w:rsidRPr="006A7B23">
        <w:rPr>
          <w:rFonts w:ascii="Consolas" w:hAnsi="Consolas" w:cs="Courier New"/>
          <w:color w:val="666600"/>
        </w:rPr>
        <w:t>)))</w:t>
      </w:r>
    </w:p>
    <w:p w14:paraId="1D93873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is_throttle_activ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 xml:space="preserve">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UP</w:t>
      </w:r>
      <w:r w:rsidRPr="006A7B23">
        <w:rPr>
          <w:rFonts w:ascii="Consolas" w:hAnsi="Consolas" w:cs="Courier New"/>
          <w:color w:val="666600"/>
        </w:rPr>
        <w:t>)</w:t>
      </w:r>
    </w:p>
    <w:p w14:paraId="3FB691AF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is_brake_activ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 xml:space="preserve">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 xml:space="preserve">DOWN </w:t>
      </w:r>
      <w:r w:rsidRPr="006A7B23">
        <w:rPr>
          <w:rFonts w:ascii="Consolas" w:hAnsi="Consolas" w:cs="Courier New"/>
          <w:color w:val="000088"/>
        </w:rPr>
        <w:t>or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ord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' '</w:t>
      </w:r>
      <w:r w:rsidRPr="006A7B23">
        <w:rPr>
          <w:rFonts w:ascii="Consolas" w:hAnsi="Consolas" w:cs="Courier New"/>
          <w:color w:val="666600"/>
        </w:rPr>
        <w:t>))</w:t>
      </w:r>
    </w:p>
    <w:p w14:paraId="59FFBE77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is_steering_activ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 xml:space="preserve">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 xml:space="preserve">LEFT </w:t>
      </w:r>
      <w:r w:rsidRPr="006A7B23">
        <w:rPr>
          <w:rFonts w:ascii="Consolas" w:hAnsi="Consolas" w:cs="Courier New"/>
          <w:color w:val="000088"/>
        </w:rPr>
        <w:t>or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RIGHT</w:t>
      </w:r>
      <w:r w:rsidRPr="006A7B23">
        <w:rPr>
          <w:rFonts w:ascii="Consolas" w:hAnsi="Consolas" w:cs="Courier New"/>
          <w:color w:val="666600"/>
        </w:rPr>
        <w:t>)</w:t>
      </w:r>
    </w:p>
    <w:p w14:paraId="433AB78B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</w:p>
    <w:p w14:paraId="3EA020F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Gazadas ---</w:t>
      </w:r>
    </w:p>
    <w:p w14:paraId="201CA867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is_throttle_active</w:t>
      </w:r>
      <w:r w:rsidRPr="006A7B23">
        <w:rPr>
          <w:rFonts w:ascii="Consolas" w:hAnsi="Consolas" w:cs="Courier New"/>
          <w:color w:val="666600"/>
        </w:rPr>
        <w:t>:</w:t>
      </w:r>
    </w:p>
    <w:p w14:paraId="06752BA6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throttl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min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6666"/>
        </w:rPr>
        <w:t>1.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throttle </w:t>
      </w:r>
      <w:r w:rsidRPr="006A7B23">
        <w:rPr>
          <w:rFonts w:ascii="Consolas" w:hAnsi="Consolas" w:cs="Courier New"/>
          <w:color w:val="666600"/>
        </w:rPr>
        <w:t>+</w:t>
      </w:r>
      <w:r w:rsidRPr="006A7B23">
        <w:rPr>
          <w:rFonts w:ascii="Consolas" w:hAnsi="Consolas" w:cs="Courier New"/>
          <w:color w:val="000000"/>
        </w:rPr>
        <w:t xml:space="preserve"> THROTTLE_STEP</w:t>
      </w:r>
      <w:r w:rsidRPr="006A7B23">
        <w:rPr>
          <w:rFonts w:ascii="Consolas" w:hAnsi="Consolas" w:cs="Courier New"/>
          <w:color w:val="666600"/>
        </w:rPr>
        <w:t>)</w:t>
      </w:r>
    </w:p>
    <w:p w14:paraId="5818239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brak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31196E95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</w:p>
    <w:p w14:paraId="37B41C1A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lastRenderedPageBreak/>
        <w:t xml:space="preserve">    </w:t>
      </w:r>
      <w:r w:rsidRPr="006A7B23">
        <w:rPr>
          <w:rFonts w:ascii="Consolas" w:hAnsi="Consolas" w:cs="Courier New"/>
          <w:color w:val="880000"/>
        </w:rPr>
        <w:t># --- Fekezes ---</w:t>
      </w:r>
    </w:p>
    <w:p w14:paraId="13A6E059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elif</w:t>
      </w:r>
      <w:r w:rsidRPr="006A7B23">
        <w:rPr>
          <w:rFonts w:ascii="Consolas" w:hAnsi="Consolas" w:cs="Courier New"/>
          <w:color w:val="000000"/>
        </w:rPr>
        <w:t xml:space="preserve"> is_brake_active</w:t>
      </w:r>
      <w:r w:rsidRPr="006A7B23">
        <w:rPr>
          <w:rFonts w:ascii="Consolas" w:hAnsi="Consolas" w:cs="Courier New"/>
          <w:color w:val="666600"/>
        </w:rPr>
        <w:t>:</w:t>
      </w:r>
    </w:p>
    <w:p w14:paraId="03F9741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DOWN</w:t>
      </w:r>
      <w:r w:rsidRPr="006A7B23">
        <w:rPr>
          <w:rFonts w:ascii="Consolas" w:hAnsi="Consolas" w:cs="Courier New"/>
          <w:color w:val="666600"/>
        </w:rPr>
        <w:t>:</w:t>
      </w:r>
    </w:p>
    <w:p w14:paraId="13E6CA28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brak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min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6666"/>
        </w:rPr>
        <w:t>1.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brake </w:t>
      </w:r>
      <w:r w:rsidRPr="006A7B23">
        <w:rPr>
          <w:rFonts w:ascii="Consolas" w:hAnsi="Consolas" w:cs="Courier New"/>
          <w:color w:val="666600"/>
        </w:rPr>
        <w:t>+</w:t>
      </w:r>
      <w:r w:rsidRPr="006A7B23">
        <w:rPr>
          <w:rFonts w:ascii="Consolas" w:hAnsi="Consolas" w:cs="Courier New"/>
          <w:color w:val="000000"/>
        </w:rPr>
        <w:t xml:space="preserve"> BRAKE_STEP</w:t>
      </w:r>
      <w:r w:rsidRPr="006A7B23">
        <w:rPr>
          <w:rFonts w:ascii="Consolas" w:hAnsi="Consolas" w:cs="Courier New"/>
          <w:color w:val="666600"/>
        </w:rPr>
        <w:t>)</w:t>
      </w:r>
    </w:p>
    <w:p w14:paraId="17E61E6D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  <w:r w:rsidRPr="006A7B23">
        <w:rPr>
          <w:rFonts w:ascii="Consolas" w:hAnsi="Consolas" w:cs="Courier New"/>
          <w:color w:val="000088"/>
        </w:rPr>
        <w:t>elif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ord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' '</w:t>
      </w:r>
      <w:r w:rsidRPr="006A7B23">
        <w:rPr>
          <w:rFonts w:ascii="Consolas" w:hAnsi="Consolas" w:cs="Courier New"/>
          <w:color w:val="666600"/>
        </w:rPr>
        <w:t>):</w:t>
      </w:r>
    </w:p>
    <w:p w14:paraId="7229F06B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brak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.0</w:t>
      </w:r>
    </w:p>
    <w:p w14:paraId="4DF93B3F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</w:p>
    <w:p w14:paraId="6D62BBD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throttl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7FCC629E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5EF04700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Kanyarodas ---</w:t>
      </w:r>
    </w:p>
    <w:p w14:paraId="42E0B1BA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LEFT</w:t>
      </w:r>
      <w:r w:rsidRPr="006A7B23">
        <w:rPr>
          <w:rFonts w:ascii="Consolas" w:hAnsi="Consolas" w:cs="Courier New"/>
          <w:color w:val="666600"/>
        </w:rPr>
        <w:t>:</w:t>
      </w:r>
    </w:p>
    <w:p w14:paraId="410F0789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steering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max</w:t>
      </w:r>
      <w:r w:rsidRPr="006A7B23">
        <w:rPr>
          <w:rFonts w:ascii="Consolas" w:hAnsi="Consolas" w:cs="Courier New"/>
          <w:color w:val="666600"/>
        </w:rPr>
        <w:t>(-</w:t>
      </w:r>
      <w:r w:rsidRPr="006A7B23">
        <w:rPr>
          <w:rFonts w:ascii="Consolas" w:hAnsi="Consolas" w:cs="Courier New"/>
          <w:color w:val="000000"/>
        </w:rPr>
        <w:t>MAX_STEERING_ANGLE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steering </w:t>
      </w:r>
      <w:r w:rsidRPr="006A7B23">
        <w:rPr>
          <w:rFonts w:ascii="Consolas" w:hAnsi="Consolas" w:cs="Courier New"/>
          <w:color w:val="666600"/>
        </w:rPr>
        <w:t>-</w:t>
      </w:r>
      <w:r w:rsidRPr="006A7B23">
        <w:rPr>
          <w:rFonts w:ascii="Consolas" w:hAnsi="Consolas" w:cs="Courier New"/>
          <w:color w:val="000000"/>
        </w:rPr>
        <w:t xml:space="preserve"> STEERING_STEP</w:t>
      </w:r>
      <w:r w:rsidRPr="006A7B23">
        <w:rPr>
          <w:rFonts w:ascii="Consolas" w:hAnsi="Consolas" w:cs="Courier New"/>
          <w:color w:val="666600"/>
        </w:rPr>
        <w:t>)</w:t>
      </w:r>
    </w:p>
    <w:p w14:paraId="78A0D9E0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elif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RIGHT</w:t>
      </w:r>
      <w:r w:rsidRPr="006A7B23">
        <w:rPr>
          <w:rFonts w:ascii="Consolas" w:hAnsi="Consolas" w:cs="Courier New"/>
          <w:color w:val="666600"/>
        </w:rPr>
        <w:t>:</w:t>
      </w:r>
    </w:p>
    <w:p w14:paraId="4DD34EAD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steering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min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MAX_STEERING_ANGLE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steering </w:t>
      </w:r>
      <w:r w:rsidRPr="006A7B23">
        <w:rPr>
          <w:rFonts w:ascii="Consolas" w:hAnsi="Consolas" w:cs="Courier New"/>
          <w:color w:val="666600"/>
        </w:rPr>
        <w:t>+</w:t>
      </w:r>
      <w:r w:rsidRPr="006A7B23">
        <w:rPr>
          <w:rFonts w:ascii="Consolas" w:hAnsi="Consolas" w:cs="Courier New"/>
          <w:color w:val="000000"/>
        </w:rPr>
        <w:t xml:space="preserve"> STEERING_STEP</w:t>
      </w:r>
      <w:r w:rsidRPr="006A7B23">
        <w:rPr>
          <w:rFonts w:ascii="Consolas" w:hAnsi="Consolas" w:cs="Courier New"/>
          <w:color w:val="666600"/>
        </w:rPr>
        <w:t>)</w:t>
      </w:r>
    </w:p>
    <w:p w14:paraId="3E7E16B1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</w:p>
    <w:p w14:paraId="063967F6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Valto ---</w:t>
      </w:r>
    </w:p>
    <w:p w14:paraId="6355EBCE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current_key_is_G </w:t>
      </w:r>
      <w:r w:rsidRPr="006A7B23">
        <w:rPr>
          <w:rFonts w:ascii="Consolas" w:hAnsi="Consolas" w:cs="Courier New"/>
          <w:color w:val="000088"/>
        </w:rPr>
        <w:t>and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t</w:t>
      </w:r>
      <w:r w:rsidRPr="006A7B23">
        <w:rPr>
          <w:rFonts w:ascii="Consolas" w:hAnsi="Consolas" w:cs="Courier New"/>
          <w:color w:val="000000"/>
        </w:rPr>
        <w:t xml:space="preserve"> is_gear_key_down</w:t>
      </w:r>
      <w:r w:rsidRPr="006A7B23">
        <w:rPr>
          <w:rFonts w:ascii="Consolas" w:hAnsi="Consolas" w:cs="Courier New"/>
          <w:color w:val="666600"/>
        </w:rPr>
        <w:t>:</w:t>
      </w:r>
    </w:p>
    <w:p w14:paraId="72443AD0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</w:p>
    <w:p w14:paraId="3E913CDE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throttle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  <w:r w:rsidRPr="006A7B23">
        <w:rPr>
          <w:rFonts w:ascii="Consolas" w:hAnsi="Consolas" w:cs="Courier New"/>
          <w:color w:val="666600"/>
        </w:rPr>
        <w:t>: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Csak akkor, ha allo helyzetben van</w:t>
      </w:r>
    </w:p>
    <w:p w14:paraId="64D8DB80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gear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-</w:t>
      </w:r>
      <w:r w:rsidRPr="006A7B23">
        <w:rPr>
          <w:rFonts w:ascii="Consolas" w:hAnsi="Consolas" w:cs="Courier New"/>
          <w:color w:val="000000"/>
        </w:rPr>
        <w:t>gear</w:t>
      </w:r>
    </w:p>
    <w:p w14:paraId="6E69A8F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Gear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gear</w:t>
      </w:r>
      <w:r w:rsidRPr="006A7B23">
        <w:rPr>
          <w:rFonts w:ascii="Consolas" w:hAnsi="Consolas" w:cs="Courier New"/>
          <w:color w:val="666600"/>
        </w:rPr>
        <w:t>)</w:t>
      </w:r>
    </w:p>
    <w:p w14:paraId="668337E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brak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5303CF90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</w:t>
      </w:r>
      <w:r w:rsidRPr="006A7B23">
        <w:rPr>
          <w:rFonts w:ascii="Consolas" w:hAnsi="Consolas" w:cs="Courier New"/>
          <w:color w:val="000088"/>
        </w:rPr>
        <w:t>prin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"Fokozat:"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8800"/>
        </w:rPr>
        <w:t>"Eloremenet"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gear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else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8800"/>
        </w:rPr>
        <w:t>"Hatramenet"</w:t>
      </w:r>
      <w:r w:rsidRPr="006A7B23">
        <w:rPr>
          <w:rFonts w:ascii="Consolas" w:hAnsi="Consolas" w:cs="Courier New"/>
          <w:color w:val="666600"/>
        </w:rPr>
        <w:t>)</w:t>
      </w:r>
    </w:p>
    <w:p w14:paraId="543EA7D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</w:t>
      </w:r>
    </w:p>
    <w:p w14:paraId="02B8FB55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is_gear_key_down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True</w:t>
      </w:r>
    </w:p>
    <w:p w14:paraId="0D8EAFC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</w:p>
    <w:p w14:paraId="35F9BB69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elif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t</w:t>
      </w:r>
      <w:r w:rsidRPr="006A7B23">
        <w:rPr>
          <w:rFonts w:ascii="Consolas" w:hAnsi="Consolas" w:cs="Courier New"/>
          <w:color w:val="000000"/>
        </w:rPr>
        <w:t xml:space="preserve"> current_key_is_G</w:t>
      </w:r>
      <w:r w:rsidRPr="006A7B23">
        <w:rPr>
          <w:rFonts w:ascii="Consolas" w:hAnsi="Consolas" w:cs="Courier New"/>
          <w:color w:val="666600"/>
        </w:rPr>
        <w:t>:</w:t>
      </w:r>
    </w:p>
    <w:p w14:paraId="4897876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is_gear_key_down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False</w:t>
      </w:r>
    </w:p>
    <w:p w14:paraId="7831851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1ECB3F3D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 xml:space="preserve"># --- Kormany visszaallitasa ---    </w:t>
      </w:r>
    </w:p>
    <w:p w14:paraId="7645BB15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t</w:t>
      </w:r>
      <w:r w:rsidRPr="006A7B23">
        <w:rPr>
          <w:rFonts w:ascii="Consolas" w:hAnsi="Consolas" w:cs="Courier New"/>
          <w:color w:val="000000"/>
        </w:rPr>
        <w:t xml:space="preserve"> is_steering_active</w:t>
      </w:r>
      <w:r w:rsidRPr="006A7B23">
        <w:rPr>
          <w:rFonts w:ascii="Consolas" w:hAnsi="Consolas" w:cs="Courier New"/>
          <w:color w:val="666600"/>
        </w:rPr>
        <w:t>:</w:t>
      </w:r>
    </w:p>
    <w:p w14:paraId="6C27101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steering </w:t>
      </w:r>
      <w:r w:rsidRPr="006A7B23">
        <w:rPr>
          <w:rFonts w:ascii="Consolas" w:hAnsi="Consolas" w:cs="Courier New"/>
          <w:color w:val="666600"/>
        </w:rPr>
        <w:t>*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90</w:t>
      </w:r>
      <w:r w:rsidRPr="006A7B23">
        <w:rPr>
          <w:rFonts w:ascii="Consolas" w:hAnsi="Consolas" w:cs="Courier New"/>
          <w:color w:val="000000"/>
        </w:rPr>
        <w:t xml:space="preserve"> </w:t>
      </w:r>
    </w:p>
    <w:p w14:paraId="31A1E933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2B7C1A14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"Motorfek" szimulacioja ---</w:t>
      </w:r>
    </w:p>
    <w:p w14:paraId="53012EDB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t</w:t>
      </w:r>
      <w:r w:rsidRPr="006A7B23">
        <w:rPr>
          <w:rFonts w:ascii="Consolas" w:hAnsi="Consolas" w:cs="Courier New"/>
          <w:color w:val="000000"/>
        </w:rPr>
        <w:t xml:space="preserve"> is_throttle_active </w:t>
      </w:r>
      <w:r w:rsidRPr="006A7B23">
        <w:rPr>
          <w:rFonts w:ascii="Consolas" w:hAnsi="Consolas" w:cs="Courier New"/>
          <w:color w:val="000088"/>
        </w:rPr>
        <w:t>and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t</w:t>
      </w:r>
      <w:r w:rsidRPr="006A7B23">
        <w:rPr>
          <w:rFonts w:ascii="Consolas" w:hAnsi="Consolas" w:cs="Courier New"/>
          <w:color w:val="000000"/>
        </w:rPr>
        <w:t xml:space="preserve"> is_brake_active</w:t>
      </w:r>
      <w:r w:rsidRPr="006A7B23">
        <w:rPr>
          <w:rFonts w:ascii="Consolas" w:hAnsi="Consolas" w:cs="Courier New"/>
          <w:color w:val="666600"/>
        </w:rPr>
        <w:t>:</w:t>
      </w:r>
    </w:p>
    <w:p w14:paraId="6F6F6D3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throttle </w:t>
      </w:r>
      <w:r w:rsidRPr="006A7B23">
        <w:rPr>
          <w:rFonts w:ascii="Consolas" w:hAnsi="Consolas" w:cs="Courier New"/>
          <w:color w:val="666600"/>
        </w:rPr>
        <w:t>*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98</w:t>
      </w:r>
    </w:p>
    <w:p w14:paraId="20BE834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brake </w:t>
      </w:r>
      <w:r w:rsidRPr="006A7B23">
        <w:rPr>
          <w:rFonts w:ascii="Consolas" w:hAnsi="Consolas" w:cs="Courier New"/>
          <w:color w:val="666600"/>
        </w:rPr>
        <w:t>*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9</w:t>
      </w:r>
    </w:p>
    <w:p w14:paraId="47BFAEAF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</w:p>
    <w:p w14:paraId="1F9D52A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Ertekek beallitasa ---</w:t>
      </w:r>
    </w:p>
    <w:p w14:paraId="7177C945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SteeringAngle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steering</w:t>
      </w:r>
      <w:r w:rsidRPr="006A7B23">
        <w:rPr>
          <w:rFonts w:ascii="Consolas" w:hAnsi="Consolas" w:cs="Courier New"/>
          <w:color w:val="666600"/>
        </w:rPr>
        <w:t>)</w:t>
      </w:r>
    </w:p>
    <w:p w14:paraId="1B7153A8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Throttle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throttle</w:t>
      </w:r>
      <w:r w:rsidRPr="006A7B23">
        <w:rPr>
          <w:rFonts w:ascii="Consolas" w:hAnsi="Consolas" w:cs="Courier New"/>
          <w:color w:val="666600"/>
        </w:rPr>
        <w:t>)</w:t>
      </w:r>
    </w:p>
    <w:p w14:paraId="65A3039C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BrakeIntensity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brake</w:t>
      </w:r>
      <w:r w:rsidRPr="006A7B23">
        <w:rPr>
          <w:rFonts w:ascii="Consolas" w:hAnsi="Consolas" w:cs="Courier New"/>
          <w:color w:val="666600"/>
        </w:rPr>
        <w:t>)</w:t>
      </w:r>
    </w:p>
    <w:p w14:paraId="39CE5EA0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3D10E9A1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HUD ---</w:t>
      </w:r>
    </w:p>
    <w:p w14:paraId="4CDFA698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display</w:t>
      </w:r>
      <w:r w:rsidRPr="006A7B23">
        <w:rPr>
          <w:rFonts w:ascii="Consolas" w:hAnsi="Consolas" w:cs="Courier New"/>
          <w:color w:val="666600"/>
        </w:rPr>
        <w:t>:</w:t>
      </w:r>
    </w:p>
    <w:p w14:paraId="3B06FEA5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Color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6666"/>
        </w:rPr>
        <w:t>0x000000</w:t>
      </w:r>
      <w:r w:rsidRPr="006A7B23">
        <w:rPr>
          <w:rFonts w:ascii="Consolas" w:hAnsi="Consolas" w:cs="Courier New"/>
          <w:color w:val="666600"/>
        </w:rPr>
        <w:t>)</w:t>
      </w:r>
    </w:p>
    <w:p w14:paraId="1663C939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lastRenderedPageBreak/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fillRectangle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6666"/>
        </w:rPr>
        <w:t>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getWidth</w:t>
      </w:r>
      <w:r w:rsidRPr="006A7B23">
        <w:rPr>
          <w:rFonts w:ascii="Consolas" w:hAnsi="Consolas" w:cs="Courier New"/>
          <w:color w:val="666600"/>
        </w:rPr>
        <w:t>()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60</w:t>
      </w:r>
      <w:r w:rsidRPr="006A7B23">
        <w:rPr>
          <w:rFonts w:ascii="Consolas" w:hAnsi="Consolas" w:cs="Courier New"/>
          <w:color w:val="666600"/>
        </w:rPr>
        <w:t>)</w:t>
      </w:r>
    </w:p>
    <w:p w14:paraId="0D2B5BEA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Color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6666"/>
        </w:rPr>
        <w:t>0xFFFFFF</w:t>
      </w:r>
      <w:r w:rsidRPr="006A7B23">
        <w:rPr>
          <w:rFonts w:ascii="Consolas" w:hAnsi="Consolas" w:cs="Courier New"/>
          <w:color w:val="666600"/>
        </w:rPr>
        <w:t>)</w:t>
      </w:r>
    </w:p>
    <w:p w14:paraId="5371C911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Fon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font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2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True</w:t>
      </w:r>
      <w:r w:rsidRPr="006A7B23">
        <w:rPr>
          <w:rFonts w:ascii="Consolas" w:hAnsi="Consolas" w:cs="Courier New"/>
          <w:color w:val="666600"/>
        </w:rPr>
        <w:t>)</w:t>
      </w:r>
    </w:p>
    <w:p w14:paraId="4F3B7FB2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speed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getCurrentSpeed</w:t>
      </w:r>
      <w:r w:rsidRPr="006A7B23">
        <w:rPr>
          <w:rFonts w:ascii="Consolas" w:hAnsi="Consolas" w:cs="Courier New"/>
          <w:color w:val="666600"/>
        </w:rPr>
        <w:t>()</w:t>
      </w:r>
    </w:p>
    <w:p w14:paraId="389EA66F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drawTex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f</w:t>
      </w:r>
      <w:r w:rsidRPr="006A7B23">
        <w:rPr>
          <w:rFonts w:ascii="Consolas" w:hAnsi="Consolas" w:cs="Courier New"/>
          <w:color w:val="008800"/>
        </w:rPr>
        <w:t>"Sebesseg: {speed:.1f} km/h"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0</w:t>
      </w:r>
      <w:r w:rsidRPr="006A7B23">
        <w:rPr>
          <w:rFonts w:ascii="Consolas" w:hAnsi="Consolas" w:cs="Courier New"/>
          <w:color w:val="666600"/>
        </w:rPr>
        <w:t>)</w:t>
      </w:r>
    </w:p>
    <w:p w14:paraId="3963B0D7" w14:textId="77777777" w:rsidR="00B05BA4" w:rsidRPr="006A7B23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drawTex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f</w:t>
      </w:r>
      <w:r w:rsidRPr="006A7B23">
        <w:rPr>
          <w:rFonts w:ascii="Consolas" w:hAnsi="Consolas" w:cs="Courier New"/>
          <w:color w:val="008800"/>
        </w:rPr>
        <w:t>"Kormanyzas: {steering:.2f} rad"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35</w:t>
      </w:r>
      <w:r w:rsidRPr="006A7B23">
        <w:rPr>
          <w:rFonts w:ascii="Consolas" w:hAnsi="Consolas" w:cs="Courier New"/>
          <w:color w:val="666600"/>
        </w:rPr>
        <w:t>)</w:t>
      </w:r>
    </w:p>
    <w:p w14:paraId="4083EAA4" w14:textId="77777777" w:rsidR="00B05BA4" w:rsidRDefault="00B05BA4" w:rsidP="00B05BA4">
      <w:pPr>
        <w:pStyle w:val="Kpalrs"/>
      </w:pPr>
      <w:r>
        <w:t>4. kódrészlet: Tesla irányítását megvalósító controller</w:t>
      </w:r>
    </w:p>
    <w:p w14:paraId="1FCD7ACF" w14:textId="77777777" w:rsidR="00B05BA4" w:rsidRDefault="00B05BA4" w:rsidP="00B05BA4">
      <w:r w:rsidRPr="00C96CE5">
        <w:t>A controller kódjának főbb funkciói:</w:t>
      </w:r>
    </w:p>
    <w:p w14:paraId="28ED19E3" w14:textId="77777777" w:rsidR="00B05BA4" w:rsidRDefault="00B05BA4" w:rsidP="00B05BA4">
      <w:pPr>
        <w:pStyle w:val="Listaszerbekezds"/>
        <w:numPr>
          <w:ilvl w:val="0"/>
          <w:numId w:val="30"/>
        </w:numPr>
      </w:pPr>
      <w:r w:rsidRPr="00C96CE5">
        <w:t>Inicializálás: Létrehozza a Driver és Keyboard objektumokat, amelyek a jármű vezérléséhez és a billentyűzet figyeléséhez szükségesek. Emellett beállítja a Display eszközt a HUD (Head-Up Display) megjelenítéséhez.</w:t>
      </w:r>
    </w:p>
    <w:p w14:paraId="2B06E645" w14:textId="77777777" w:rsidR="00B05BA4" w:rsidRDefault="00B05BA4" w:rsidP="00B05BA4">
      <w:pPr>
        <w:pStyle w:val="Listaszerbekezds"/>
        <w:numPr>
          <w:ilvl w:val="0"/>
          <w:numId w:val="30"/>
        </w:numPr>
      </w:pPr>
      <w:r w:rsidRPr="00C96CE5">
        <w:t>Fő ciklus: A while driver.step() != -1: ciklus a szimuláció minden egyes időlépésében lefut.</w:t>
      </w:r>
    </w:p>
    <w:p w14:paraId="42BC9F83" w14:textId="77777777" w:rsidR="00B05BA4" w:rsidRDefault="00B05BA4" w:rsidP="00B05BA4">
      <w:pPr>
        <w:pStyle w:val="Listaszerbekezds"/>
        <w:numPr>
          <w:ilvl w:val="0"/>
          <w:numId w:val="30"/>
        </w:numPr>
      </w:pPr>
      <w:r w:rsidRPr="00C96CE5">
        <w:t>Billentyűleütések kezelése: A ciklus minden iterációjában lekérdezi a lenyomott billentyűt (keyboard.getKey()).</w:t>
      </w:r>
    </w:p>
    <w:p w14:paraId="59403224" w14:textId="77777777" w:rsidR="00B05BA4" w:rsidRDefault="00B05BA4" w:rsidP="00B05BA4">
      <w:pPr>
        <w:pStyle w:val="Listaszerbekezds"/>
        <w:numPr>
          <w:ilvl w:val="1"/>
          <w:numId w:val="30"/>
        </w:numPr>
      </w:pPr>
      <w:r w:rsidRPr="00C96CE5">
        <w:t>Fel/Le nyilak: A gázadást (throttle) vagy a fékezést (brake) szabályozzák.</w:t>
      </w:r>
    </w:p>
    <w:p w14:paraId="0ED068D8" w14:textId="77777777" w:rsidR="00B05BA4" w:rsidRDefault="00B05BA4" w:rsidP="00B05BA4">
      <w:pPr>
        <w:pStyle w:val="Listaszerbekezds"/>
        <w:numPr>
          <w:ilvl w:val="1"/>
          <w:numId w:val="30"/>
        </w:numPr>
      </w:pPr>
      <w:r w:rsidRPr="00C96CE5">
        <w:t>Jobb/Bal nyilak: A kormányzást (steering) állítják.</w:t>
      </w:r>
    </w:p>
    <w:p w14:paraId="6C52F12B" w14:textId="77777777" w:rsidR="00B05BA4" w:rsidRDefault="00B05BA4" w:rsidP="00B05BA4">
      <w:pPr>
        <w:pStyle w:val="Listaszerbekezds"/>
        <w:numPr>
          <w:ilvl w:val="1"/>
          <w:numId w:val="30"/>
        </w:numPr>
      </w:pPr>
      <w:r w:rsidRPr="00C96CE5">
        <w:t>'G' billentyű: Vált a hátra- és előremeneti sebességfokozat között, de csak álló helyzetben.</w:t>
      </w:r>
    </w:p>
    <w:p w14:paraId="44FB027F" w14:textId="77777777" w:rsidR="00B05BA4" w:rsidRDefault="00B05BA4" w:rsidP="00B05BA4">
      <w:pPr>
        <w:pStyle w:val="Listaszerbekezds"/>
        <w:numPr>
          <w:ilvl w:val="1"/>
          <w:numId w:val="30"/>
        </w:numPr>
      </w:pPr>
      <w:r w:rsidRPr="00C96CE5">
        <w:t>Space: Vészfékezést (maximális fékintenzitást) aktivál.</w:t>
      </w:r>
    </w:p>
    <w:p w14:paraId="6C9B8FFC" w14:textId="77777777" w:rsidR="00B05BA4" w:rsidRDefault="00B05BA4" w:rsidP="00B05BA4">
      <w:pPr>
        <w:pStyle w:val="Listaszerbekezds"/>
        <w:numPr>
          <w:ilvl w:val="0"/>
          <w:numId w:val="30"/>
        </w:numPr>
      </w:pPr>
      <w:r w:rsidRPr="007F6B9F">
        <w:t>Szimulált fizika: A kód finomítja a vezérlést:</w:t>
      </w:r>
    </w:p>
    <w:p w14:paraId="26EFAC30" w14:textId="77777777" w:rsidR="00B05BA4" w:rsidRDefault="00B05BA4" w:rsidP="00B05BA4">
      <w:pPr>
        <w:pStyle w:val="Listaszerbekezds"/>
        <w:numPr>
          <w:ilvl w:val="1"/>
          <w:numId w:val="30"/>
        </w:numPr>
      </w:pPr>
      <w:r w:rsidRPr="007F6B9F">
        <w:t>Ha a kormányzás nem aktív, a kerekek lassan visszaállnak egyenesbe (steering *= 0.90).</w:t>
      </w:r>
    </w:p>
    <w:p w14:paraId="53AD67CE" w14:textId="77777777" w:rsidR="00B05BA4" w:rsidRDefault="00B05BA4" w:rsidP="00B05BA4">
      <w:pPr>
        <w:pStyle w:val="Listaszerbekezds"/>
        <w:numPr>
          <w:ilvl w:val="1"/>
          <w:numId w:val="30"/>
        </w:numPr>
      </w:pPr>
      <w:r w:rsidRPr="007F6B9F">
        <w:t>Ha sem a gáz, sem a fék nincs lenyomva, a kód "motorféket" szimulál a sebesség lassú csökkentésével (throttle *= 0.98).</w:t>
      </w:r>
    </w:p>
    <w:p w14:paraId="3E7436C8" w14:textId="77777777" w:rsidR="00B05BA4" w:rsidRDefault="00B05BA4" w:rsidP="00B05BA4">
      <w:pPr>
        <w:pStyle w:val="Listaszerbekezds"/>
        <w:numPr>
          <w:ilvl w:val="0"/>
          <w:numId w:val="30"/>
        </w:numPr>
      </w:pPr>
      <w:r w:rsidRPr="007F6B9F">
        <w:t>Parancsok kiadása: A kiszámított értékeket a driver objektum megfelelő függvényeivel (setSteeringAngle, setThrottle, setBrakeIntensity) továbbítja a járműnek</w:t>
      </w:r>
      <w:r>
        <w:t>.</w:t>
      </w:r>
    </w:p>
    <w:p w14:paraId="0B66748C" w14:textId="77777777" w:rsidR="00B05BA4" w:rsidRPr="00C96CE5" w:rsidRDefault="00B05BA4" w:rsidP="00B05BA4">
      <w:pPr>
        <w:pStyle w:val="Listaszerbekezds"/>
        <w:numPr>
          <w:ilvl w:val="0"/>
          <w:numId w:val="30"/>
        </w:numPr>
      </w:pPr>
      <w:r w:rsidRPr="007F6B9F">
        <w:t>HUD frissítése: A Display ablakra kirajzolja az aktuális sebességet és a kormányszöget.</w:t>
      </w:r>
    </w:p>
    <w:p w14:paraId="7491C2D2" w14:textId="77777777" w:rsidR="00B05BA4" w:rsidRDefault="00B05BA4" w:rsidP="009D4791">
      <w:pPr>
        <w:pStyle w:val="Cmsor2"/>
      </w:pPr>
      <w:bookmarkStart w:id="38" w:name="_Toc211525783"/>
      <w:r>
        <w:lastRenderedPageBreak/>
        <w:t>Supervisorok áttekintése</w:t>
      </w:r>
      <w:bookmarkEnd w:id="38"/>
    </w:p>
    <w:p w14:paraId="16EBF9B0" w14:textId="77777777" w:rsidR="00B05BA4" w:rsidRDefault="00B05BA4" w:rsidP="009D4791">
      <w:pPr>
        <w:pStyle w:val="Cmsor3"/>
      </w:pPr>
      <w:bookmarkStart w:id="39" w:name="_Toc211525784"/>
      <w:r>
        <w:t>Supervisor vs. Controller</w:t>
      </w:r>
      <w:bookmarkEnd w:id="39"/>
    </w:p>
    <w:p w14:paraId="75D6911A" w14:textId="77777777" w:rsidR="00B05BA4" w:rsidRDefault="00B05BA4" w:rsidP="00B05BA4">
      <w:pPr>
        <w:pStyle w:val="Firstparagraph"/>
      </w:pPr>
      <w:r w:rsidRPr="004E196D">
        <w:t>A supervisor egy speciális jogosultságokkal rendelkező controller. Míg egy hagyományos controller csak a hozzárendelt robotot vagy járművet képes irányítani, a supervisor a szimuláció teljes egészét manipulálhatja: csomópontokat (objektumokat) hozhat létre, törölhet, vagy módosíthatja azok bármely tulajdonságát (pl. pozíció, szín) futás közben. A használatához egy Robot csomópontot kell létrehozni, és annak supervisor mezőjét TRUE-ra kell állítani.</w:t>
      </w:r>
    </w:p>
    <w:p w14:paraId="43898D2E" w14:textId="77777777" w:rsidR="00B05BA4" w:rsidRDefault="00B05BA4" w:rsidP="00B05BA4">
      <w:pPr>
        <w:pStyle w:val="Firstparagraph"/>
        <w:jc w:val="center"/>
      </w:pPr>
      <w:r>
        <w:rPr>
          <w:noProof/>
        </w:rPr>
        <w:drawing>
          <wp:inline distT="0" distB="0" distL="0" distR="0" wp14:anchorId="25CC8EF9" wp14:editId="3395B3EF">
            <wp:extent cx="2876550" cy="4962525"/>
            <wp:effectExtent l="0" t="0" r="0" b="9525"/>
            <wp:docPr id="352304581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304581" name="Kép 352304581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496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F9E592" w14:textId="77777777" w:rsidR="00B05BA4" w:rsidRDefault="00B05BA4" w:rsidP="00B05BA4">
      <w:pPr>
        <w:pStyle w:val="Kpalrs"/>
      </w:pPr>
      <w:r>
        <w:t>4. ábra: Supervisor csomópontok</w:t>
      </w:r>
    </w:p>
    <w:p w14:paraId="23E8CCEF" w14:textId="77777777" w:rsidR="00B05BA4" w:rsidRDefault="00B05BA4" w:rsidP="009D4791">
      <w:pPr>
        <w:pStyle w:val="Cmsor3"/>
      </w:pPr>
      <w:bookmarkStart w:id="40" w:name="_Toc211525785"/>
      <w:r>
        <w:lastRenderedPageBreak/>
        <w:t>A csomagokkezelő supervisor</w:t>
      </w:r>
      <w:bookmarkEnd w:id="40"/>
    </w:p>
    <w:p w14:paraId="350ABDD3" w14:textId="77777777" w:rsidR="00B05BA4" w:rsidRDefault="00B05BA4" w:rsidP="00B05BA4">
      <w:pPr>
        <w:pStyle w:val="Firstparagraph"/>
      </w:pPr>
      <w:r w:rsidRPr="00DE028D">
        <w:t>A projektünkben a supervisor felel a csomagszállítási logika megvalósításáért: figyeli a jármű pozícióját, és kezeli a csomag felvételét és leadását.</w:t>
      </w:r>
    </w:p>
    <w:p w14:paraId="782108B0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># --- Importok ---</w:t>
      </w:r>
    </w:p>
    <w:p w14:paraId="26573B41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from</w:t>
      </w:r>
      <w:r w:rsidRPr="005E45D2">
        <w:rPr>
          <w:rFonts w:ascii="Consolas" w:hAnsi="Consolas" w:cs="Courier New"/>
          <w:color w:val="000000"/>
        </w:rPr>
        <w:t xml:space="preserve"> controller </w:t>
      </w:r>
      <w:r w:rsidRPr="005E45D2">
        <w:rPr>
          <w:rFonts w:ascii="Consolas" w:hAnsi="Consolas" w:cs="Courier New"/>
          <w:color w:val="000088"/>
        </w:rPr>
        <w:t>import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0066"/>
        </w:rPr>
        <w:t>Supervisor</w:t>
      </w:r>
    </w:p>
    <w:p w14:paraId="7B88F511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import</w:t>
      </w:r>
      <w:r w:rsidRPr="005E45D2">
        <w:rPr>
          <w:rFonts w:ascii="Consolas" w:hAnsi="Consolas" w:cs="Courier New"/>
          <w:color w:val="000000"/>
        </w:rPr>
        <w:t xml:space="preserve"> math</w:t>
      </w:r>
    </w:p>
    <w:p w14:paraId="502E7FD1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22EA4B78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># --- Konstansok ---</w:t>
      </w:r>
    </w:p>
    <w:p w14:paraId="115E0C92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TIME_STEP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16</w:t>
      </w:r>
    </w:p>
    <w:p w14:paraId="6014E593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1CB81C82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PICKUP_DISTANCE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4.5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Meter</w:t>
      </w:r>
    </w:p>
    <w:p w14:paraId="5E2A747A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DROPOFF_DISTANCE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4.5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Meter</w:t>
      </w:r>
    </w:p>
    <w:p w14:paraId="1DC35094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68F6F297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TESLA_DEF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8800"/>
        </w:rPr>
        <w:t>"TESLA"</w:t>
      </w:r>
    </w:p>
    <w:p w14:paraId="64C566DE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PACKAGE_DEF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8800"/>
        </w:rPr>
        <w:t>"PACKAGE"</w:t>
      </w:r>
    </w:p>
    <w:p w14:paraId="04082E97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MARKER_DEF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8800"/>
        </w:rPr>
        <w:t>"MARKER"</w:t>
      </w:r>
    </w:p>
    <w:p w14:paraId="48F00576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3B0E58F5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># --- Inicializalas ---</w:t>
      </w:r>
    </w:p>
    <w:p w14:paraId="307787B8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supervisor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0066"/>
        </w:rPr>
        <w:t>Supervisor</w:t>
      </w:r>
      <w:r w:rsidRPr="005E45D2">
        <w:rPr>
          <w:rFonts w:ascii="Consolas" w:hAnsi="Consolas" w:cs="Courier New"/>
          <w:color w:val="666600"/>
        </w:rPr>
        <w:t>()</w:t>
      </w:r>
    </w:p>
    <w:p w14:paraId="749E7A14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7EBE421B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tesla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superviso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FromDef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TESLA_DEF</w:t>
      </w:r>
      <w:r w:rsidRPr="005E45D2">
        <w:rPr>
          <w:rFonts w:ascii="Consolas" w:hAnsi="Consolas" w:cs="Courier New"/>
          <w:color w:val="666600"/>
        </w:rPr>
        <w:t>)</w:t>
      </w:r>
    </w:p>
    <w:p w14:paraId="63FAF4ED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package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superviso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FromDef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PACKAGE_DEF</w:t>
      </w:r>
      <w:r w:rsidRPr="005E45D2">
        <w:rPr>
          <w:rFonts w:ascii="Consolas" w:hAnsi="Consolas" w:cs="Courier New"/>
          <w:color w:val="666600"/>
        </w:rPr>
        <w:t>)</w:t>
      </w:r>
    </w:p>
    <w:p w14:paraId="2D931053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marker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superviso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FromDef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MARKER_DEF</w:t>
      </w:r>
      <w:r w:rsidRPr="005E45D2">
        <w:rPr>
          <w:rFonts w:ascii="Consolas" w:hAnsi="Consolas" w:cs="Courier New"/>
          <w:color w:val="666600"/>
        </w:rPr>
        <w:t>)</w:t>
      </w:r>
    </w:p>
    <w:p w14:paraId="7DE60D06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7D8EAD51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if</w:t>
      </w:r>
      <w:r w:rsidRPr="005E45D2">
        <w:rPr>
          <w:rFonts w:ascii="Consolas" w:hAnsi="Consolas" w:cs="Courier New"/>
          <w:color w:val="000000"/>
        </w:rPr>
        <w:t xml:space="preserve"> tesla </w:t>
      </w:r>
      <w:r w:rsidRPr="005E45D2">
        <w:rPr>
          <w:rFonts w:ascii="Consolas" w:hAnsi="Consolas" w:cs="Courier New"/>
          <w:color w:val="000088"/>
        </w:rPr>
        <w:t>is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None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or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package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is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None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or</w:t>
      </w:r>
      <w:r w:rsidRPr="005E45D2">
        <w:rPr>
          <w:rFonts w:ascii="Consolas" w:hAnsi="Consolas" w:cs="Courier New"/>
          <w:color w:val="000000"/>
        </w:rPr>
        <w:t xml:space="preserve"> marker </w:t>
      </w:r>
      <w:r w:rsidRPr="005E45D2">
        <w:rPr>
          <w:rFonts w:ascii="Consolas" w:hAnsi="Consolas" w:cs="Courier New"/>
          <w:color w:val="000088"/>
        </w:rPr>
        <w:t>is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None</w:t>
      </w:r>
      <w:r w:rsidRPr="005E45D2">
        <w:rPr>
          <w:rFonts w:ascii="Consolas" w:hAnsi="Consolas" w:cs="Courier New"/>
          <w:color w:val="666600"/>
        </w:rPr>
        <w:t>:</w:t>
      </w:r>
    </w:p>
    <w:p w14:paraId="659BEC4B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000088"/>
        </w:rPr>
        <w:t>print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8800"/>
        </w:rPr>
        <w:t>"ERROR: Hianyzo NODE vagy DEF nev"</w:t>
      </w:r>
      <w:r w:rsidRPr="005E45D2">
        <w:rPr>
          <w:rFonts w:ascii="Consolas" w:hAnsi="Consolas" w:cs="Courier New"/>
          <w:color w:val="666600"/>
        </w:rPr>
        <w:t>)</w:t>
      </w:r>
    </w:p>
    <w:p w14:paraId="29C4DA6E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000088"/>
        </w:rPr>
        <w:t>exit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)</w:t>
      </w:r>
    </w:p>
    <w:p w14:paraId="7FFC77FD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</w:p>
    <w:p w14:paraId="1394106F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has_package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False</w:t>
      </w:r>
    </w:p>
    <w:p w14:paraId="32473EFA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delivered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False</w:t>
      </w:r>
    </w:p>
    <w:p w14:paraId="7247CFB0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47F78F18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 xml:space="preserve"># --- Jelolo szin reset --- </w:t>
      </w:r>
    </w:p>
    <w:p w14:paraId="7F3964CE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marker_color_field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marke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Field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8800"/>
        </w:rPr>
        <w:t>"color"</w:t>
      </w:r>
      <w:r w:rsidRPr="005E45D2">
        <w:rPr>
          <w:rFonts w:ascii="Consolas" w:hAnsi="Consolas" w:cs="Courier New"/>
          <w:color w:val="666600"/>
        </w:rPr>
        <w:t>)</w:t>
      </w:r>
    </w:p>
    <w:p w14:paraId="57DD31EA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marker_color_field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setSFColor</w:t>
      </w:r>
      <w:r w:rsidRPr="005E45D2">
        <w:rPr>
          <w:rFonts w:ascii="Consolas" w:hAnsi="Consolas" w:cs="Courier New"/>
          <w:color w:val="666600"/>
        </w:rPr>
        <w:t>([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]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Piros</w:t>
      </w:r>
    </w:p>
    <w:p w14:paraId="5BD0BA3E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7185CD5D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># --- Tavolsag meghatarozasa ---</w:t>
      </w:r>
    </w:p>
    <w:p w14:paraId="352457C1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def</w:t>
      </w:r>
      <w:r w:rsidRPr="005E45D2">
        <w:rPr>
          <w:rFonts w:ascii="Consolas" w:hAnsi="Consolas" w:cs="Courier New"/>
          <w:color w:val="000000"/>
        </w:rPr>
        <w:t xml:space="preserve"> distance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a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b</w:t>
      </w:r>
      <w:r w:rsidRPr="005E45D2">
        <w:rPr>
          <w:rFonts w:ascii="Consolas" w:hAnsi="Consolas" w:cs="Courier New"/>
          <w:color w:val="666600"/>
        </w:rPr>
        <w:t>):</w:t>
      </w:r>
    </w:p>
    <w:p w14:paraId="4E476167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000088"/>
        </w:rPr>
        <w:t>return</w:t>
      </w:r>
      <w:r w:rsidRPr="005E45D2">
        <w:rPr>
          <w:rFonts w:ascii="Consolas" w:hAnsi="Consolas" w:cs="Courier New"/>
          <w:color w:val="000000"/>
        </w:rPr>
        <w:t xml:space="preserve"> math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sqrt</w:t>
      </w:r>
      <w:r w:rsidRPr="005E45D2">
        <w:rPr>
          <w:rFonts w:ascii="Consolas" w:hAnsi="Consolas" w:cs="Courier New"/>
          <w:color w:val="666600"/>
        </w:rPr>
        <w:t>((</w:t>
      </w:r>
      <w:r w:rsidRPr="005E45D2">
        <w:rPr>
          <w:rFonts w:ascii="Consolas" w:hAnsi="Consolas" w:cs="Courier New"/>
          <w:color w:val="000000"/>
        </w:rPr>
        <w:t>a</w:t>
      </w:r>
      <w:r w:rsidRPr="005E45D2">
        <w:rPr>
          <w:rFonts w:ascii="Consolas" w:hAnsi="Consolas" w:cs="Courier New"/>
          <w:color w:val="666600"/>
        </w:rPr>
        <w:t>[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]-</w:t>
      </w:r>
      <w:r w:rsidRPr="005E45D2">
        <w:rPr>
          <w:rFonts w:ascii="Consolas" w:hAnsi="Consolas" w:cs="Courier New"/>
          <w:color w:val="000000"/>
        </w:rPr>
        <w:t>b</w:t>
      </w:r>
      <w:r w:rsidRPr="005E45D2">
        <w:rPr>
          <w:rFonts w:ascii="Consolas" w:hAnsi="Consolas" w:cs="Courier New"/>
          <w:color w:val="666600"/>
        </w:rPr>
        <w:t>[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])**</w:t>
      </w:r>
      <w:r w:rsidRPr="005E45D2">
        <w:rPr>
          <w:rFonts w:ascii="Consolas" w:hAnsi="Consolas" w:cs="Courier New"/>
          <w:color w:val="006666"/>
        </w:rPr>
        <w:t>2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+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a</w:t>
      </w:r>
      <w:r w:rsidRPr="005E45D2">
        <w:rPr>
          <w:rFonts w:ascii="Consolas" w:hAnsi="Consolas" w:cs="Courier New"/>
          <w:color w:val="666600"/>
        </w:rPr>
        <w:t>[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]-</w:t>
      </w:r>
      <w:r w:rsidRPr="005E45D2">
        <w:rPr>
          <w:rFonts w:ascii="Consolas" w:hAnsi="Consolas" w:cs="Courier New"/>
          <w:color w:val="000000"/>
        </w:rPr>
        <w:t>b</w:t>
      </w:r>
      <w:r w:rsidRPr="005E45D2">
        <w:rPr>
          <w:rFonts w:ascii="Consolas" w:hAnsi="Consolas" w:cs="Courier New"/>
          <w:color w:val="666600"/>
        </w:rPr>
        <w:t>[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])**</w:t>
      </w:r>
      <w:r w:rsidRPr="005E45D2">
        <w:rPr>
          <w:rFonts w:ascii="Consolas" w:hAnsi="Consolas" w:cs="Courier New"/>
          <w:color w:val="006666"/>
        </w:rPr>
        <w:t>2</w:t>
      </w:r>
      <w:r w:rsidRPr="005E45D2">
        <w:rPr>
          <w:rFonts w:ascii="Consolas" w:hAnsi="Consolas" w:cs="Courier New"/>
          <w:color w:val="666600"/>
        </w:rPr>
        <w:t>)</w:t>
      </w:r>
    </w:p>
    <w:p w14:paraId="2370818A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2E264BCC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># --- Esemenyek kezelese ---</w:t>
      </w:r>
    </w:p>
    <w:p w14:paraId="0E36A196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while</w:t>
      </w:r>
      <w:r w:rsidRPr="005E45D2">
        <w:rPr>
          <w:rFonts w:ascii="Consolas" w:hAnsi="Consolas" w:cs="Courier New"/>
          <w:color w:val="000000"/>
        </w:rPr>
        <w:t xml:space="preserve"> superviso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step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TIME_STEP</w:t>
      </w:r>
      <w:r w:rsidRPr="005E45D2">
        <w:rPr>
          <w:rFonts w:ascii="Consolas" w:hAnsi="Consolas" w:cs="Courier New"/>
          <w:color w:val="666600"/>
        </w:rPr>
        <w:t>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!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-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:</w:t>
      </w:r>
    </w:p>
    <w:p w14:paraId="60E1AE1D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880000"/>
        </w:rPr>
        <w:t># --- Poziciok lekerese ---</w:t>
      </w:r>
    </w:p>
    <w:p w14:paraId="4CE17855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tesla_pos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tesla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Position</w:t>
      </w:r>
      <w:r w:rsidRPr="005E45D2">
        <w:rPr>
          <w:rFonts w:ascii="Consolas" w:hAnsi="Consolas" w:cs="Courier New"/>
          <w:color w:val="666600"/>
        </w:rPr>
        <w:t>()</w:t>
      </w:r>
    </w:p>
    <w:p w14:paraId="00D24101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package_pos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package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Position</w:t>
      </w:r>
      <w:r w:rsidRPr="005E45D2">
        <w:rPr>
          <w:rFonts w:ascii="Consolas" w:hAnsi="Consolas" w:cs="Courier New"/>
          <w:color w:val="666600"/>
        </w:rPr>
        <w:t>()</w:t>
      </w:r>
    </w:p>
    <w:p w14:paraId="1D147AF6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marker_pos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marke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Position</w:t>
      </w:r>
      <w:r w:rsidRPr="005E45D2">
        <w:rPr>
          <w:rFonts w:ascii="Consolas" w:hAnsi="Consolas" w:cs="Courier New"/>
          <w:color w:val="666600"/>
        </w:rPr>
        <w:t>()</w:t>
      </w:r>
    </w:p>
    <w:p w14:paraId="35BE00AB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</w:p>
    <w:p w14:paraId="552C622B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lastRenderedPageBreak/>
        <w:t xml:space="preserve">    </w:t>
      </w:r>
      <w:r w:rsidRPr="005E45D2">
        <w:rPr>
          <w:rFonts w:ascii="Consolas" w:hAnsi="Consolas" w:cs="Courier New"/>
          <w:color w:val="000088"/>
        </w:rPr>
        <w:t>if</w:t>
      </w:r>
      <w:r w:rsidRPr="005E45D2">
        <w:rPr>
          <w:rFonts w:ascii="Consolas" w:hAnsi="Consolas" w:cs="Courier New"/>
          <w:color w:val="000000"/>
        </w:rPr>
        <w:t xml:space="preserve"> delivered</w:t>
      </w:r>
      <w:r w:rsidRPr="005E45D2">
        <w:rPr>
          <w:rFonts w:ascii="Consolas" w:hAnsi="Consolas" w:cs="Courier New"/>
          <w:color w:val="666600"/>
        </w:rPr>
        <w:t>: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Kiszallitas utan</w:t>
      </w:r>
    </w:p>
    <w:p w14:paraId="22BEFD11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</w:t>
      </w:r>
      <w:r w:rsidRPr="005E45D2">
        <w:rPr>
          <w:rFonts w:ascii="Consolas" w:hAnsi="Consolas" w:cs="Courier New"/>
          <w:color w:val="000088"/>
        </w:rPr>
        <w:t>continue</w:t>
      </w:r>
    </w:p>
    <w:p w14:paraId="13FF28CE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</w:t>
      </w:r>
    </w:p>
    <w:p w14:paraId="3ECD2015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000088"/>
        </w:rPr>
        <w:t>if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not</w:t>
      </w:r>
      <w:r w:rsidRPr="005E45D2">
        <w:rPr>
          <w:rFonts w:ascii="Consolas" w:hAnsi="Consolas" w:cs="Courier New"/>
          <w:color w:val="000000"/>
        </w:rPr>
        <w:t xml:space="preserve"> has_package </w:t>
      </w:r>
      <w:r w:rsidRPr="005E45D2">
        <w:rPr>
          <w:rFonts w:ascii="Consolas" w:hAnsi="Consolas" w:cs="Courier New"/>
          <w:color w:val="000088"/>
        </w:rPr>
        <w:t>and</w:t>
      </w:r>
      <w:r w:rsidRPr="005E45D2">
        <w:rPr>
          <w:rFonts w:ascii="Consolas" w:hAnsi="Consolas" w:cs="Courier New"/>
          <w:color w:val="000000"/>
        </w:rPr>
        <w:t xml:space="preserve"> distance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tesla_pos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package_pos</w:t>
      </w:r>
      <w:r w:rsidRPr="005E45D2">
        <w:rPr>
          <w:rFonts w:ascii="Consolas" w:hAnsi="Consolas" w:cs="Courier New"/>
          <w:color w:val="666600"/>
        </w:rPr>
        <w:t>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&lt;</w:t>
      </w:r>
      <w:r w:rsidRPr="005E45D2">
        <w:rPr>
          <w:rFonts w:ascii="Consolas" w:hAnsi="Consolas" w:cs="Courier New"/>
          <w:color w:val="000000"/>
        </w:rPr>
        <w:t xml:space="preserve"> PICKUP_DISTANCE</w:t>
      </w:r>
      <w:r w:rsidRPr="005E45D2">
        <w:rPr>
          <w:rFonts w:ascii="Consolas" w:hAnsi="Consolas" w:cs="Courier New"/>
          <w:color w:val="666600"/>
        </w:rPr>
        <w:t>: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Csomag felvetele</w:t>
      </w:r>
    </w:p>
    <w:p w14:paraId="5E5496C6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</w:t>
      </w:r>
      <w:r w:rsidRPr="005E45D2">
        <w:rPr>
          <w:rFonts w:ascii="Consolas" w:hAnsi="Consolas" w:cs="Courier New"/>
          <w:color w:val="000088"/>
        </w:rPr>
        <w:t>print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8800"/>
        </w:rPr>
        <w:t>"Csomag felveve!"</w:t>
      </w:r>
      <w:r w:rsidRPr="005E45D2">
        <w:rPr>
          <w:rFonts w:ascii="Consolas" w:hAnsi="Consolas" w:cs="Courier New"/>
          <w:color w:val="666600"/>
        </w:rPr>
        <w:t>)</w:t>
      </w:r>
    </w:p>
    <w:p w14:paraId="6E291F44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has_package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True</w:t>
      </w:r>
    </w:p>
    <w:p w14:paraId="3AA15EC7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</w:t>
      </w:r>
      <w:r w:rsidRPr="005E45D2">
        <w:rPr>
          <w:rFonts w:ascii="Consolas" w:hAnsi="Consolas" w:cs="Courier New"/>
          <w:color w:val="000088"/>
        </w:rPr>
        <w:t>package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Field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8800"/>
        </w:rPr>
        <w:t>"translation"</w:t>
      </w:r>
      <w:r w:rsidRPr="005E45D2">
        <w:rPr>
          <w:rFonts w:ascii="Consolas" w:hAnsi="Consolas" w:cs="Courier New"/>
          <w:color w:val="666600"/>
        </w:rPr>
        <w:t>).</w:t>
      </w:r>
      <w:r w:rsidRPr="005E45D2">
        <w:rPr>
          <w:rFonts w:ascii="Consolas" w:hAnsi="Consolas" w:cs="Courier New"/>
          <w:color w:val="000000"/>
        </w:rPr>
        <w:t>setSFVec3f</w:t>
      </w:r>
      <w:r w:rsidRPr="005E45D2">
        <w:rPr>
          <w:rFonts w:ascii="Consolas" w:hAnsi="Consolas" w:cs="Courier New"/>
          <w:color w:val="666600"/>
        </w:rPr>
        <w:t>([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-</w:t>
      </w:r>
      <w:r w:rsidRPr="005E45D2">
        <w:rPr>
          <w:rFonts w:ascii="Consolas" w:hAnsi="Consolas" w:cs="Courier New"/>
          <w:color w:val="006666"/>
        </w:rPr>
        <w:t>10</w:t>
      </w:r>
      <w:r w:rsidRPr="005E45D2">
        <w:rPr>
          <w:rFonts w:ascii="Consolas" w:hAnsi="Consolas" w:cs="Courier New"/>
          <w:color w:val="666600"/>
        </w:rPr>
        <w:t>]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Kikuldjuk a vilagbol</w:t>
      </w:r>
    </w:p>
    <w:p w14:paraId="5BBDC17F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19B510BD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000088"/>
        </w:rPr>
        <w:t>elif</w:t>
      </w:r>
      <w:r w:rsidRPr="005E45D2">
        <w:rPr>
          <w:rFonts w:ascii="Consolas" w:hAnsi="Consolas" w:cs="Courier New"/>
          <w:color w:val="000000"/>
        </w:rPr>
        <w:t xml:space="preserve"> has_package </w:t>
      </w:r>
      <w:r w:rsidRPr="005E45D2">
        <w:rPr>
          <w:rFonts w:ascii="Consolas" w:hAnsi="Consolas" w:cs="Courier New"/>
          <w:color w:val="000088"/>
        </w:rPr>
        <w:t>and</w:t>
      </w:r>
      <w:r w:rsidRPr="005E45D2">
        <w:rPr>
          <w:rFonts w:ascii="Consolas" w:hAnsi="Consolas" w:cs="Courier New"/>
          <w:color w:val="000000"/>
        </w:rPr>
        <w:t xml:space="preserve"> distance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tesla_pos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marker_pos</w:t>
      </w:r>
      <w:r w:rsidRPr="005E45D2">
        <w:rPr>
          <w:rFonts w:ascii="Consolas" w:hAnsi="Consolas" w:cs="Courier New"/>
          <w:color w:val="666600"/>
        </w:rPr>
        <w:t>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&lt;</w:t>
      </w:r>
      <w:r w:rsidRPr="005E45D2">
        <w:rPr>
          <w:rFonts w:ascii="Consolas" w:hAnsi="Consolas" w:cs="Courier New"/>
          <w:color w:val="000000"/>
        </w:rPr>
        <w:t xml:space="preserve"> DROPOFF_DISTANCE</w:t>
      </w:r>
      <w:r w:rsidRPr="005E45D2">
        <w:rPr>
          <w:rFonts w:ascii="Consolas" w:hAnsi="Consolas" w:cs="Courier New"/>
          <w:color w:val="666600"/>
        </w:rPr>
        <w:t>: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Csomag leszallitasa</w:t>
      </w:r>
    </w:p>
    <w:p w14:paraId="524FCFD7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</w:t>
      </w:r>
      <w:r w:rsidRPr="005E45D2">
        <w:rPr>
          <w:rFonts w:ascii="Consolas" w:hAnsi="Consolas" w:cs="Courier New"/>
          <w:color w:val="000088"/>
        </w:rPr>
        <w:t>print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8800"/>
        </w:rPr>
        <w:t>"Csomag kiszallitva!"</w:t>
      </w:r>
      <w:r w:rsidRPr="005E45D2">
        <w:rPr>
          <w:rFonts w:ascii="Consolas" w:hAnsi="Consolas" w:cs="Courier New"/>
          <w:color w:val="666600"/>
        </w:rPr>
        <w:t>)</w:t>
      </w:r>
    </w:p>
    <w:p w14:paraId="5AE55940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has_package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False</w:t>
      </w:r>
    </w:p>
    <w:p w14:paraId="2B9DC68A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delivered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True</w:t>
      </w:r>
    </w:p>
    <w:p w14:paraId="5ED67140" w14:textId="77777777" w:rsidR="00B05BA4" w:rsidRPr="005E45D2" w:rsidRDefault="00B05BA4" w:rsidP="00B05BA4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marker_color_field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setSFColor</w:t>
      </w:r>
      <w:r w:rsidRPr="005E45D2">
        <w:rPr>
          <w:rFonts w:ascii="Consolas" w:hAnsi="Consolas" w:cs="Courier New"/>
          <w:color w:val="666600"/>
        </w:rPr>
        <w:t>([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]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Zold</w:t>
      </w:r>
    </w:p>
    <w:p w14:paraId="63C38B46" w14:textId="77777777" w:rsidR="00B05BA4" w:rsidRDefault="00B05BA4" w:rsidP="00B05BA4">
      <w:pPr>
        <w:pStyle w:val="Kpalrs"/>
      </w:pPr>
      <w:r>
        <w:t>5. kódrészlet: Csomagok kezelését végző supervisor</w:t>
      </w:r>
    </w:p>
    <w:p w14:paraId="5FC2F344" w14:textId="77777777" w:rsidR="00B05BA4" w:rsidRDefault="00B05BA4" w:rsidP="00B05BA4">
      <w:pPr>
        <w:pStyle w:val="Firstparagraph"/>
      </w:pPr>
      <w:r w:rsidRPr="009B5F33">
        <w:t>A supervisor.py szkript működése:</w:t>
      </w:r>
    </w:p>
    <w:p w14:paraId="54FB54B0" w14:textId="77777777" w:rsidR="00B05BA4" w:rsidRDefault="00B05BA4" w:rsidP="00B05BA4">
      <w:pPr>
        <w:pStyle w:val="Listaszerbekezds"/>
        <w:numPr>
          <w:ilvl w:val="0"/>
          <w:numId w:val="31"/>
        </w:numPr>
      </w:pPr>
      <w:r w:rsidRPr="009B5F33">
        <w:t>Inicializálás: A supervisor lekéri a szimulációban szereplő kulcsfontosságú objektumokat (a TESLA járművet, a PACKAGE dobozt és a MARKER jelölőt) a DEF nevük alapján. Emellett alaphelyzetbe állítja a jelölő színét pirosra.</w:t>
      </w:r>
    </w:p>
    <w:p w14:paraId="48ECCDBC" w14:textId="77777777" w:rsidR="00B05BA4" w:rsidRDefault="00B05BA4" w:rsidP="00B05BA4">
      <w:pPr>
        <w:pStyle w:val="Listaszerbekezds"/>
        <w:numPr>
          <w:ilvl w:val="0"/>
          <w:numId w:val="31"/>
        </w:numPr>
      </w:pPr>
      <w:r w:rsidRPr="009B5F33">
        <w:t>Fő ciklus: A szimuláció minden időlépésében lefut.</w:t>
      </w:r>
    </w:p>
    <w:p w14:paraId="3F9D916B" w14:textId="77777777" w:rsidR="00B05BA4" w:rsidRDefault="00B05BA4" w:rsidP="00B05BA4">
      <w:pPr>
        <w:pStyle w:val="Listaszerbekezds"/>
        <w:numPr>
          <w:ilvl w:val="0"/>
          <w:numId w:val="31"/>
        </w:numPr>
      </w:pPr>
      <w:r w:rsidRPr="009B5F33">
        <w:t>Pozíciók lekérdezése: Folyamatosan lekéri a Tesla, a csomag és a céljelölő aktuális pozícióját.</w:t>
      </w:r>
    </w:p>
    <w:p w14:paraId="1AE093D5" w14:textId="77777777" w:rsidR="00B05BA4" w:rsidRDefault="00B05BA4" w:rsidP="00B05BA4">
      <w:pPr>
        <w:pStyle w:val="Listaszerbekezds"/>
        <w:numPr>
          <w:ilvl w:val="0"/>
          <w:numId w:val="31"/>
        </w:numPr>
      </w:pPr>
      <w:r w:rsidRPr="009B5F33">
        <w:t>Távolságszámítás: Egy segédfüggvény segítségével kiszámolja a Tesla távolságát a csomagtól és a célterülettől.</w:t>
      </w:r>
    </w:p>
    <w:p w14:paraId="349423AD" w14:textId="77777777" w:rsidR="00B05BA4" w:rsidRDefault="00B05BA4" w:rsidP="00B05BA4">
      <w:pPr>
        <w:pStyle w:val="Listaszerbekezds"/>
        <w:numPr>
          <w:ilvl w:val="0"/>
          <w:numId w:val="31"/>
        </w:numPr>
      </w:pPr>
      <w:r w:rsidRPr="009B5F33">
        <w:t>Csomagfelvétel: Ha a jármű a csomag közelébe ér (a PICKUP_DISTANCE-nél közelebb) és még nem vette fel azt, a supervisor a csomagot "eltünteti" a pályáról azáltal, hogy egy láthatatlan helyre teleportálja ([0, 0, -10]).</w:t>
      </w:r>
    </w:p>
    <w:p w14:paraId="322980C3" w14:textId="77777777" w:rsidR="00B05BA4" w:rsidRDefault="00B05BA4" w:rsidP="00B05BA4">
      <w:pPr>
        <w:pStyle w:val="Listaszerbekezds"/>
        <w:numPr>
          <w:ilvl w:val="0"/>
          <w:numId w:val="31"/>
        </w:numPr>
      </w:pPr>
      <w:r w:rsidRPr="009B5F33">
        <w:t>Csomag leadása: Ha a jármű már felvette a csomagot és a céljelölő közelébe ér (a DROPOFF_DISTANCE-nél közelebb), a supervisor a kézbesítést sikeresnek minősíti, és a jelölő színét zöldre változtatja.</w:t>
      </w:r>
    </w:p>
    <w:p w14:paraId="7D3D754E" w14:textId="77777777" w:rsidR="00B05BA4" w:rsidRDefault="00B05BA4" w:rsidP="00B05BA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124AAA0" wp14:editId="46B26496">
            <wp:extent cx="2489798" cy="2286000"/>
            <wp:effectExtent l="0" t="0" r="6350" b="0"/>
            <wp:docPr id="356337917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337917" name="Kép 356337917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798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C9ABA1" wp14:editId="07CA10DD">
            <wp:extent cx="2489799" cy="2286000"/>
            <wp:effectExtent l="0" t="0" r="6350" b="0"/>
            <wp:docPr id="306248745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248745" name="Kép 306248745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799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A2194" w14:textId="77777777" w:rsidR="00B05BA4" w:rsidRPr="006B7A21" w:rsidRDefault="00B05BA4" w:rsidP="00B05BA4">
      <w:pPr>
        <w:pStyle w:val="Kpalrs"/>
      </w:pPr>
      <w:r>
        <w:t>5. ábra: Piros és zöld jelölő</w:t>
      </w:r>
    </w:p>
    <w:p w14:paraId="1A770881" w14:textId="77777777" w:rsidR="00B05BA4" w:rsidRDefault="00B05BA4" w:rsidP="009D4791">
      <w:pPr>
        <w:pStyle w:val="Cmsor2"/>
      </w:pPr>
      <w:bookmarkStart w:id="41" w:name="_Toc211525786"/>
      <w:r>
        <w:t>Összefoglalás</w:t>
      </w:r>
      <w:bookmarkEnd w:id="41"/>
    </w:p>
    <w:p w14:paraId="638DF941" w14:textId="3C84700E" w:rsidR="00B05BA4" w:rsidRDefault="00B05BA4" w:rsidP="00B05BA4">
      <w:pPr>
        <w:pStyle w:val="Firstparagraph"/>
      </w:pPr>
      <w:r>
        <w:t xml:space="preserve">Ez a </w:t>
      </w:r>
      <w:r w:rsidR="003573F2">
        <w:t>rész</w:t>
      </w:r>
      <w:r>
        <w:t xml:space="preserve"> bemutatta a Webots szimulációs szoftver három kulcsfontosságú elemét: a protókat, mint újrahasznosítható objektumokat, a controllereket, mint a robotok viselkedését meghatározó szkripteket, és a supervisorokat, amelyek a szimulációs környezet egészét képesek dinamikusan manipulálni.</w:t>
      </w:r>
    </w:p>
    <w:p w14:paraId="09C80A9C" w14:textId="20F7CCE9" w:rsidR="003F3026" w:rsidRDefault="00B05BA4" w:rsidP="00695ED7">
      <w:r>
        <w:t>A bemutatott projektben ezen eszközök segítségével egy manuálisan, billentyűzettel irányítható járművel megvalósított csomagszállítási feladatot hoztunk létre. Ez a rendszer stabil alapot biztosít a további fejlesztésekhez, amelyek végső célja egy teljesen önvezető, szenzorokkal felszerelt csomagkihordó jármű létrehozása.</w:t>
      </w:r>
    </w:p>
    <w:p w14:paraId="5D7CCE80" w14:textId="77777777" w:rsidR="003F3026" w:rsidRDefault="003F3026">
      <w:pPr>
        <w:spacing w:after="160" w:line="259" w:lineRule="auto"/>
        <w:ind w:firstLine="0"/>
        <w:jc w:val="left"/>
      </w:pPr>
      <w:r>
        <w:br w:type="page"/>
      </w:r>
    </w:p>
    <w:p w14:paraId="780CDFEF" w14:textId="2B773151" w:rsidR="004C4C4A" w:rsidRDefault="003F3026" w:rsidP="003F3026">
      <w:pPr>
        <w:pStyle w:val="Cmsor1-szmozatlan"/>
      </w:pPr>
      <w:bookmarkStart w:id="42" w:name="_Toc211525787"/>
      <w:r>
        <w:lastRenderedPageBreak/>
        <w:t>Mellékletek</w:t>
      </w:r>
      <w:bookmarkEnd w:id="42"/>
    </w:p>
    <w:p w14:paraId="47A76ABC" w14:textId="7D1E5CA1" w:rsidR="004712FB" w:rsidRDefault="008D28EF" w:rsidP="004712FB">
      <w:pPr>
        <w:pStyle w:val="Firstparagraph"/>
      </w:pPr>
      <w:r w:rsidRPr="008D28EF">
        <w:t>GitHub repository:</w:t>
      </w:r>
      <w:r>
        <w:t xml:space="preserve"> </w:t>
      </w:r>
      <w:hyperlink r:id="rId32" w:history="1">
        <w:r w:rsidR="00D140BA" w:rsidRPr="001125A2">
          <w:rPr>
            <w:rStyle w:val="Hiperhivatkozs"/>
          </w:rPr>
          <w:t>https://github.com/Karacsony-Mate/delivery_simulation</w:t>
        </w:r>
      </w:hyperlink>
    </w:p>
    <w:p w14:paraId="2A4F4F3F" w14:textId="1E097800" w:rsidR="00D140BA" w:rsidRDefault="00171F3F" w:rsidP="00171F3F">
      <w:pPr>
        <w:ind w:firstLine="0"/>
      </w:pPr>
      <w:r>
        <w:t>Mappaszerkezet:</w:t>
      </w:r>
    </w:p>
    <w:p w14:paraId="0EA02191" w14:textId="77777777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delivery_simulation/</w:t>
      </w:r>
    </w:p>
    <w:p w14:paraId="303482C2" w14:textId="77777777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│</w:t>
      </w:r>
    </w:p>
    <w:p w14:paraId="6989171A" w14:textId="4BEFA0EA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├── algorithms/</w:t>
      </w:r>
    </w:p>
    <w:p w14:paraId="4B483D5A" w14:textId="5F4A0426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├── webots/</w:t>
      </w:r>
    </w:p>
    <w:p w14:paraId="2D6677AB" w14:textId="77777777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│   ├── worlds/</w:t>
      </w:r>
    </w:p>
    <w:p w14:paraId="4F09AA05" w14:textId="77777777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│   └── controllers/</w:t>
      </w:r>
    </w:p>
    <w:p w14:paraId="40CC65EC" w14:textId="748BABA8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├── integration/</w:t>
      </w:r>
    </w:p>
    <w:p w14:paraId="7C6EDBFB" w14:textId="69FE42BB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├── docs/</w:t>
      </w:r>
    </w:p>
    <w:p w14:paraId="43FA36CD" w14:textId="77777777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│</w:t>
      </w:r>
    </w:p>
    <w:p w14:paraId="711531CF" w14:textId="77777777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├── .github/</w:t>
      </w:r>
    </w:p>
    <w:p w14:paraId="5524BC26" w14:textId="558CE1BF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│   ├── workflows/</w:t>
      </w:r>
    </w:p>
    <w:p w14:paraId="7D52D1A5" w14:textId="0657E5FC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│   ├── ISSUE_TEMPLATE/</w:t>
      </w:r>
    </w:p>
    <w:p w14:paraId="6D41B0F5" w14:textId="77777777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│   └── PULL_REQUEST_TEMPLATE.md</w:t>
      </w:r>
    </w:p>
    <w:p w14:paraId="0C2E9753" w14:textId="77777777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│</w:t>
      </w:r>
    </w:p>
    <w:p w14:paraId="7270096A" w14:textId="77777777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├── .gitignore</w:t>
      </w:r>
    </w:p>
    <w:p w14:paraId="6F57B655" w14:textId="45BD4C11" w:rsidR="00171F3F" w:rsidRPr="00171F3F" w:rsidRDefault="00171F3F" w:rsidP="00171F3F">
      <w:pPr>
        <w:ind w:firstLine="0"/>
        <w:rPr>
          <w:rFonts w:ascii="Courier New" w:hAnsi="Courier New" w:cs="Courier New"/>
          <w:sz w:val="21"/>
          <w:szCs w:val="21"/>
        </w:rPr>
      </w:pPr>
      <w:r w:rsidRPr="00171F3F">
        <w:rPr>
          <w:rFonts w:ascii="Courier New" w:hAnsi="Courier New" w:cs="Courier New"/>
          <w:sz w:val="21"/>
          <w:szCs w:val="21"/>
        </w:rPr>
        <w:t>└── README.md</w:t>
      </w:r>
    </w:p>
    <w:sectPr w:rsidR="00171F3F" w:rsidRPr="00171F3F" w:rsidSect="008E3A41">
      <w:headerReference w:type="default" r:id="rId33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09BE1B" w14:textId="77777777" w:rsidR="0091485D" w:rsidRDefault="0091485D" w:rsidP="003101D0">
      <w:pPr>
        <w:spacing w:line="240" w:lineRule="auto"/>
      </w:pPr>
      <w:r>
        <w:separator/>
      </w:r>
    </w:p>
  </w:endnote>
  <w:endnote w:type="continuationSeparator" w:id="0">
    <w:p w14:paraId="2EBC883E" w14:textId="77777777" w:rsidR="0091485D" w:rsidRDefault="0091485D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564F" w14:textId="77777777" w:rsidR="00034CA0" w:rsidRDefault="00034CA0" w:rsidP="00FD106F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2F7832" w14:textId="77777777" w:rsidR="0091485D" w:rsidRDefault="0091485D" w:rsidP="003101D0">
      <w:pPr>
        <w:spacing w:line="240" w:lineRule="auto"/>
      </w:pPr>
      <w:r>
        <w:separator/>
      </w:r>
    </w:p>
  </w:footnote>
  <w:footnote w:type="continuationSeparator" w:id="0">
    <w:p w14:paraId="7E4A5FF5" w14:textId="77777777" w:rsidR="0091485D" w:rsidRDefault="0091485D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F5F04"/>
    <w:multiLevelType w:val="hybridMultilevel"/>
    <w:tmpl w:val="333E2614"/>
    <w:lvl w:ilvl="0" w:tplc="E894FB4C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E3B3154"/>
    <w:multiLevelType w:val="hybridMultilevel"/>
    <w:tmpl w:val="6062FF06"/>
    <w:lvl w:ilvl="0" w:tplc="D362D31E">
      <w:start w:val="1"/>
      <w:numFmt w:val="bullet"/>
      <w:lvlText w:val="•"/>
      <w:lvlJc w:val="left"/>
      <w:pPr>
        <w:ind w:left="1287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37" w:hanging="360"/>
      </w:pPr>
    </w:lvl>
    <w:lvl w:ilvl="2" w:tplc="040E001B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444D7573"/>
    <w:multiLevelType w:val="hybridMultilevel"/>
    <w:tmpl w:val="3692EF70"/>
    <w:lvl w:ilvl="0" w:tplc="040E000F">
      <w:start w:val="1"/>
      <w:numFmt w:val="decimal"/>
      <w:lvlText w:val="%1."/>
      <w:lvlJc w:val="left"/>
      <w:pPr>
        <w:ind w:left="1287" w:hanging="360"/>
      </w:pPr>
    </w:lvl>
    <w:lvl w:ilvl="1" w:tplc="040E0019">
      <w:start w:val="1"/>
      <w:numFmt w:val="lowerLetter"/>
      <w:lvlText w:val="%2."/>
      <w:lvlJc w:val="left"/>
      <w:pPr>
        <w:ind w:left="2007" w:hanging="360"/>
      </w:p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55646AF"/>
    <w:multiLevelType w:val="hybridMultilevel"/>
    <w:tmpl w:val="C0E8F662"/>
    <w:lvl w:ilvl="0" w:tplc="D0D8AB2E">
      <w:start w:val="5"/>
      <w:numFmt w:val="bullet"/>
      <w:lvlText w:val="-"/>
      <w:lvlJc w:val="left"/>
      <w:pPr>
        <w:ind w:left="163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88C6AC1"/>
    <w:multiLevelType w:val="hybridMultilevel"/>
    <w:tmpl w:val="5EAA3CF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4A491437"/>
    <w:multiLevelType w:val="hybridMultilevel"/>
    <w:tmpl w:val="4F8AE65C"/>
    <w:lvl w:ilvl="0" w:tplc="EA009CF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59280A04"/>
    <w:multiLevelType w:val="hybridMultilevel"/>
    <w:tmpl w:val="EDAEE802"/>
    <w:lvl w:ilvl="0" w:tplc="040E000F">
      <w:start w:val="1"/>
      <w:numFmt w:val="decimal"/>
      <w:lvlText w:val="%1."/>
      <w:lvlJc w:val="left"/>
      <w:pPr>
        <w:ind w:left="1287" w:hanging="360"/>
      </w:pPr>
    </w:lvl>
    <w:lvl w:ilvl="1" w:tplc="040E0019" w:tentative="1">
      <w:start w:val="1"/>
      <w:numFmt w:val="lowerLetter"/>
      <w:lvlText w:val="%2."/>
      <w:lvlJc w:val="left"/>
      <w:pPr>
        <w:ind w:left="2007" w:hanging="360"/>
      </w:p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5EBE6B65"/>
    <w:multiLevelType w:val="hybridMultilevel"/>
    <w:tmpl w:val="7E5E609A"/>
    <w:lvl w:ilvl="0" w:tplc="D0D8AB2E">
      <w:start w:val="5"/>
      <w:numFmt w:val="bullet"/>
      <w:lvlText w:val="-"/>
      <w:lvlJc w:val="left"/>
      <w:pPr>
        <w:ind w:left="163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69011DBA"/>
    <w:multiLevelType w:val="hybridMultilevel"/>
    <w:tmpl w:val="2B8CE91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8361B5"/>
    <w:multiLevelType w:val="hybridMultilevel"/>
    <w:tmpl w:val="3EDC061E"/>
    <w:lvl w:ilvl="0" w:tplc="D362D31E">
      <w:start w:val="1"/>
      <w:numFmt w:val="bullet"/>
      <w:lvlText w:val="•"/>
      <w:lvlJc w:val="left"/>
      <w:pPr>
        <w:ind w:left="1287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6B2D606C"/>
    <w:multiLevelType w:val="hybridMultilevel"/>
    <w:tmpl w:val="D0DAB5E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22C5399"/>
    <w:multiLevelType w:val="hybridMultilevel"/>
    <w:tmpl w:val="EB8E3F0E"/>
    <w:lvl w:ilvl="0" w:tplc="354898D6">
      <w:start w:val="1"/>
      <w:numFmt w:val="bullet"/>
      <w:lvlText w:val="-"/>
      <w:lvlJc w:val="left"/>
      <w:pPr>
        <w:ind w:left="177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18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19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6288006">
    <w:abstractNumId w:val="12"/>
  </w:num>
  <w:num w:numId="2" w16cid:durableId="19198236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53538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218635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1321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5939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31513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6971787">
    <w:abstractNumId w:val="19"/>
  </w:num>
  <w:num w:numId="9" w16cid:durableId="19645386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7404">
    <w:abstractNumId w:val="1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79786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0874771">
    <w:abstractNumId w:val="16"/>
  </w:num>
  <w:num w:numId="13" w16cid:durableId="1303463559">
    <w:abstractNumId w:val="9"/>
  </w:num>
  <w:num w:numId="14" w16cid:durableId="2109886121">
    <w:abstractNumId w:val="18"/>
  </w:num>
  <w:num w:numId="15" w16cid:durableId="1225214267">
    <w:abstractNumId w:val="8"/>
  </w:num>
  <w:num w:numId="16" w16cid:durableId="4562161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5528978">
    <w:abstractNumId w:val="5"/>
  </w:num>
  <w:num w:numId="18" w16cid:durableId="1802652368">
    <w:abstractNumId w:val="20"/>
  </w:num>
  <w:num w:numId="19" w16cid:durableId="308680502">
    <w:abstractNumId w:val="2"/>
  </w:num>
  <w:num w:numId="20" w16cid:durableId="492647079">
    <w:abstractNumId w:val="0"/>
  </w:num>
  <w:num w:numId="21" w16cid:durableId="2104719124">
    <w:abstractNumId w:val="17"/>
  </w:num>
  <w:num w:numId="22" w16cid:durableId="1128549840">
    <w:abstractNumId w:val="7"/>
  </w:num>
  <w:num w:numId="23" w16cid:durableId="811869779">
    <w:abstractNumId w:val="13"/>
  </w:num>
  <w:num w:numId="24" w16cid:durableId="1429622252">
    <w:abstractNumId w:val="1"/>
  </w:num>
  <w:num w:numId="25" w16cid:durableId="1114596117">
    <w:abstractNumId w:val="14"/>
  </w:num>
  <w:num w:numId="26" w16cid:durableId="64573337">
    <w:abstractNumId w:val="11"/>
  </w:num>
  <w:num w:numId="27" w16cid:durableId="1802452497">
    <w:abstractNumId w:val="4"/>
  </w:num>
  <w:num w:numId="28" w16cid:durableId="411318454">
    <w:abstractNumId w:val="15"/>
  </w:num>
  <w:num w:numId="29" w16cid:durableId="1406951431">
    <w:abstractNumId w:val="6"/>
  </w:num>
  <w:num w:numId="30" w16cid:durableId="1639409555">
    <w:abstractNumId w:val="3"/>
  </w:num>
  <w:num w:numId="31" w16cid:durableId="5182041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2487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71C72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1C9B"/>
    <w:rsid w:val="001035A2"/>
    <w:rsid w:val="00111677"/>
    <w:rsid w:val="00111760"/>
    <w:rsid w:val="001154D3"/>
    <w:rsid w:val="0011609F"/>
    <w:rsid w:val="00124731"/>
    <w:rsid w:val="0012730D"/>
    <w:rsid w:val="00130D03"/>
    <w:rsid w:val="00132688"/>
    <w:rsid w:val="001349EA"/>
    <w:rsid w:val="0014298A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4609"/>
    <w:rsid w:val="00167166"/>
    <w:rsid w:val="00171F3F"/>
    <w:rsid w:val="00181314"/>
    <w:rsid w:val="00191D29"/>
    <w:rsid w:val="001A611A"/>
    <w:rsid w:val="001A7988"/>
    <w:rsid w:val="001B38F9"/>
    <w:rsid w:val="001B5117"/>
    <w:rsid w:val="001C0AA4"/>
    <w:rsid w:val="001C241D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4544"/>
    <w:rsid w:val="002273BF"/>
    <w:rsid w:val="00237FAA"/>
    <w:rsid w:val="002400BB"/>
    <w:rsid w:val="00247D65"/>
    <w:rsid w:val="00250DAD"/>
    <w:rsid w:val="00252700"/>
    <w:rsid w:val="00252F4F"/>
    <w:rsid w:val="00253447"/>
    <w:rsid w:val="00256970"/>
    <w:rsid w:val="00265486"/>
    <w:rsid w:val="002671D5"/>
    <w:rsid w:val="0027218C"/>
    <w:rsid w:val="002773E2"/>
    <w:rsid w:val="00282ACF"/>
    <w:rsid w:val="002844C3"/>
    <w:rsid w:val="002905E4"/>
    <w:rsid w:val="00291A15"/>
    <w:rsid w:val="002A369F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04C59"/>
    <w:rsid w:val="003101D0"/>
    <w:rsid w:val="00314659"/>
    <w:rsid w:val="0031548F"/>
    <w:rsid w:val="003163FB"/>
    <w:rsid w:val="00317F72"/>
    <w:rsid w:val="00320651"/>
    <w:rsid w:val="00324C38"/>
    <w:rsid w:val="00324D1A"/>
    <w:rsid w:val="00325220"/>
    <w:rsid w:val="00326CEF"/>
    <w:rsid w:val="0033258A"/>
    <w:rsid w:val="00337F97"/>
    <w:rsid w:val="00344A0B"/>
    <w:rsid w:val="0034555B"/>
    <w:rsid w:val="00354085"/>
    <w:rsid w:val="00354817"/>
    <w:rsid w:val="003573F2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3026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1333"/>
    <w:rsid w:val="00453F9A"/>
    <w:rsid w:val="00457C1F"/>
    <w:rsid w:val="00467F90"/>
    <w:rsid w:val="004712FB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B53ED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044AB"/>
    <w:rsid w:val="00511E3A"/>
    <w:rsid w:val="00524338"/>
    <w:rsid w:val="005246A6"/>
    <w:rsid w:val="00527543"/>
    <w:rsid w:val="005329FA"/>
    <w:rsid w:val="0053734B"/>
    <w:rsid w:val="00550331"/>
    <w:rsid w:val="00550882"/>
    <w:rsid w:val="00550A2D"/>
    <w:rsid w:val="00551B7A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B2AF8"/>
    <w:rsid w:val="005C1886"/>
    <w:rsid w:val="005C1FA9"/>
    <w:rsid w:val="005C367A"/>
    <w:rsid w:val="005C52C1"/>
    <w:rsid w:val="005E3250"/>
    <w:rsid w:val="005E5D69"/>
    <w:rsid w:val="005E5E64"/>
    <w:rsid w:val="005F1CD9"/>
    <w:rsid w:val="005F2A66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56DC4"/>
    <w:rsid w:val="00666D1F"/>
    <w:rsid w:val="00673F75"/>
    <w:rsid w:val="00674F6E"/>
    <w:rsid w:val="006751E1"/>
    <w:rsid w:val="00675AB8"/>
    <w:rsid w:val="00685272"/>
    <w:rsid w:val="00687DF0"/>
    <w:rsid w:val="00690423"/>
    <w:rsid w:val="00695ED7"/>
    <w:rsid w:val="00696BE4"/>
    <w:rsid w:val="006A5863"/>
    <w:rsid w:val="006B3EC9"/>
    <w:rsid w:val="006B7FFB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3E7E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66D15"/>
    <w:rsid w:val="00771B5F"/>
    <w:rsid w:val="00783019"/>
    <w:rsid w:val="0078604B"/>
    <w:rsid w:val="007914CC"/>
    <w:rsid w:val="00791A38"/>
    <w:rsid w:val="00791D1B"/>
    <w:rsid w:val="0079735D"/>
    <w:rsid w:val="007A19C3"/>
    <w:rsid w:val="007A2E79"/>
    <w:rsid w:val="007A3A8D"/>
    <w:rsid w:val="007A3E9A"/>
    <w:rsid w:val="007A5D64"/>
    <w:rsid w:val="007B1C3C"/>
    <w:rsid w:val="007B3D26"/>
    <w:rsid w:val="007B5519"/>
    <w:rsid w:val="007D1BF8"/>
    <w:rsid w:val="007D6B76"/>
    <w:rsid w:val="007E7C40"/>
    <w:rsid w:val="007F7534"/>
    <w:rsid w:val="008021BA"/>
    <w:rsid w:val="008058B6"/>
    <w:rsid w:val="00807B07"/>
    <w:rsid w:val="00807CF0"/>
    <w:rsid w:val="00810285"/>
    <w:rsid w:val="00811ADF"/>
    <w:rsid w:val="0082090D"/>
    <w:rsid w:val="00821EAE"/>
    <w:rsid w:val="00824FEF"/>
    <w:rsid w:val="008268B4"/>
    <w:rsid w:val="0082775C"/>
    <w:rsid w:val="0083004D"/>
    <w:rsid w:val="00837A23"/>
    <w:rsid w:val="00842554"/>
    <w:rsid w:val="00844EBF"/>
    <w:rsid w:val="00845F19"/>
    <w:rsid w:val="00846A29"/>
    <w:rsid w:val="00847FF4"/>
    <w:rsid w:val="0085127A"/>
    <w:rsid w:val="00851FD5"/>
    <w:rsid w:val="00854825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78D3"/>
    <w:rsid w:val="008B7EA5"/>
    <w:rsid w:val="008D24E0"/>
    <w:rsid w:val="008D28EF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1485D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4791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0DC1"/>
    <w:rsid w:val="00A12C5E"/>
    <w:rsid w:val="00A15BBD"/>
    <w:rsid w:val="00A15CAA"/>
    <w:rsid w:val="00A16290"/>
    <w:rsid w:val="00A20A67"/>
    <w:rsid w:val="00A239CA"/>
    <w:rsid w:val="00A3234C"/>
    <w:rsid w:val="00A3331D"/>
    <w:rsid w:val="00A47A51"/>
    <w:rsid w:val="00A52B3F"/>
    <w:rsid w:val="00A552A4"/>
    <w:rsid w:val="00A60FBA"/>
    <w:rsid w:val="00A70D45"/>
    <w:rsid w:val="00A73F8D"/>
    <w:rsid w:val="00A75AB2"/>
    <w:rsid w:val="00A76AA2"/>
    <w:rsid w:val="00A778C3"/>
    <w:rsid w:val="00A869AC"/>
    <w:rsid w:val="00AA3562"/>
    <w:rsid w:val="00AA4306"/>
    <w:rsid w:val="00AB22BA"/>
    <w:rsid w:val="00AB2AA8"/>
    <w:rsid w:val="00AD1F13"/>
    <w:rsid w:val="00AD2E35"/>
    <w:rsid w:val="00AD7707"/>
    <w:rsid w:val="00AE14AD"/>
    <w:rsid w:val="00AF32E9"/>
    <w:rsid w:val="00AF3B2F"/>
    <w:rsid w:val="00B04A67"/>
    <w:rsid w:val="00B05BA4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0F5"/>
    <w:rsid w:val="00B85814"/>
    <w:rsid w:val="00B86C1A"/>
    <w:rsid w:val="00B91755"/>
    <w:rsid w:val="00B9281E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DEA"/>
    <w:rsid w:val="00C02E02"/>
    <w:rsid w:val="00C118EE"/>
    <w:rsid w:val="00C16714"/>
    <w:rsid w:val="00C23A3D"/>
    <w:rsid w:val="00C2791E"/>
    <w:rsid w:val="00C44D58"/>
    <w:rsid w:val="00C5043F"/>
    <w:rsid w:val="00C51804"/>
    <w:rsid w:val="00C57EDF"/>
    <w:rsid w:val="00C741A3"/>
    <w:rsid w:val="00C77E82"/>
    <w:rsid w:val="00C77F55"/>
    <w:rsid w:val="00C84D01"/>
    <w:rsid w:val="00C86346"/>
    <w:rsid w:val="00C8677E"/>
    <w:rsid w:val="00C87BC6"/>
    <w:rsid w:val="00C94D9B"/>
    <w:rsid w:val="00CA3046"/>
    <w:rsid w:val="00CA5F8B"/>
    <w:rsid w:val="00CB1451"/>
    <w:rsid w:val="00CB2667"/>
    <w:rsid w:val="00CB4375"/>
    <w:rsid w:val="00CB55DA"/>
    <w:rsid w:val="00CB582A"/>
    <w:rsid w:val="00CE14A2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40BA"/>
    <w:rsid w:val="00D16903"/>
    <w:rsid w:val="00D209FE"/>
    <w:rsid w:val="00D23FAA"/>
    <w:rsid w:val="00D304D0"/>
    <w:rsid w:val="00D3408B"/>
    <w:rsid w:val="00D41BAC"/>
    <w:rsid w:val="00D43411"/>
    <w:rsid w:val="00D47ACA"/>
    <w:rsid w:val="00D542A0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15258"/>
    <w:rsid w:val="00E20356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25CCF"/>
    <w:rsid w:val="00F3306B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1E45"/>
    <w:rsid w:val="00F630E6"/>
    <w:rsid w:val="00F64AF0"/>
    <w:rsid w:val="00F67808"/>
    <w:rsid w:val="00F76995"/>
    <w:rsid w:val="00F85208"/>
    <w:rsid w:val="00F853D5"/>
    <w:rsid w:val="00F93E79"/>
    <w:rsid w:val="00FA0BFA"/>
    <w:rsid w:val="00FA1347"/>
    <w:rsid w:val="00FA2D64"/>
    <w:rsid w:val="00FA3157"/>
    <w:rsid w:val="00FA4B8E"/>
    <w:rsid w:val="00FC0582"/>
    <w:rsid w:val="00FD106F"/>
    <w:rsid w:val="00FD3037"/>
    <w:rsid w:val="00FD4A22"/>
    <w:rsid w:val="00FD76D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Web">
    <w:name w:val="Normal (Web)"/>
    <w:basedOn w:val="Norml"/>
    <w:uiPriority w:val="99"/>
    <w:unhideWhenUsed/>
    <w:rsid w:val="00B05BA4"/>
    <w:pPr>
      <w:spacing w:before="100" w:beforeAutospacing="1" w:after="100" w:afterAutospacing="1" w:line="240" w:lineRule="auto"/>
      <w:ind w:firstLine="0"/>
      <w:jc w:val="left"/>
    </w:pPr>
    <w:rPr>
      <w:rFonts w:eastAsiaTheme="minorEastAsia" w:cs="Times New Roman"/>
      <w:szCs w:val="24"/>
      <w:lang w:eastAsia="hu-HU"/>
    </w:rPr>
  </w:style>
  <w:style w:type="character" w:styleId="Feloldatlanmegemlts">
    <w:name w:val="Unresolved Mention"/>
    <w:basedOn w:val="Bekezdsalapbettpusa"/>
    <w:uiPriority w:val="99"/>
    <w:semiHidden/>
    <w:unhideWhenUsed/>
    <w:rsid w:val="00D140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6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yperlink" Target="https://github.com/Karacsony-Mate/delivery_simulation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jpe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jpeg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B777D52-14E8-4C84-941B-8D6309687AE4}">
  <we:reference id="wa104382008" version="1.1.0.2" store="en-US" storeType="OMEX"/>
  <we:alternateReferences>
    <we:reference id="wa104382008" version="1.1.0.2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11</TotalTime>
  <Pages>32</Pages>
  <Words>4579</Words>
  <Characters>31596</Characters>
  <Application>Microsoft Office Word</Application>
  <DocSecurity>0</DocSecurity>
  <Lines>263</Lines>
  <Paragraphs>7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Mate</cp:lastModifiedBy>
  <cp:revision>62</cp:revision>
  <dcterms:created xsi:type="dcterms:W3CDTF">2024-11-23T11:04:00Z</dcterms:created>
  <dcterms:modified xsi:type="dcterms:W3CDTF">2025-10-16T14:58:00Z</dcterms:modified>
</cp:coreProperties>
</file>